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3D5162" w14:textId="50408881" w:rsidR="00934CAB" w:rsidRPr="00186B1E" w:rsidRDefault="00DD76D7" w:rsidP="0084481C">
      <w:pPr>
        <w:pStyle w:val="Heading1"/>
        <w:rPr>
          <w:rFonts w:ascii="Cera Pro" w:hAnsi="Cera Pro"/>
          <w:b/>
          <w:bCs/>
          <w:color w:val="9074B1"/>
          <w:lang w:val="en-US"/>
        </w:rPr>
      </w:pPr>
      <w:bookmarkStart w:id="0" w:name="_Toc181288187"/>
      <w:r w:rsidRPr="00186B1E">
        <w:rPr>
          <w:rFonts w:ascii="Cera Pro" w:hAnsi="Cera Pro"/>
          <w:b/>
          <w:bCs/>
          <w:color w:val="9074B1"/>
          <w:lang w:val="en-US"/>
        </w:rPr>
        <w:t>A</w:t>
      </w:r>
      <w:r w:rsidR="00160DCC" w:rsidRPr="00186B1E">
        <w:rPr>
          <w:rFonts w:ascii="Cera Pro" w:hAnsi="Cera Pro"/>
          <w:b/>
          <w:bCs/>
          <w:color w:val="9074B1"/>
          <w:lang w:val="en-US"/>
        </w:rPr>
        <w:t>utomating Monthly Reports</w:t>
      </w:r>
      <w:bookmarkEnd w:id="0"/>
    </w:p>
    <w:sdt>
      <w:sdtPr>
        <w:rPr>
          <w:rFonts w:ascii="Cera Pro" w:eastAsiaTheme="minorHAnsi" w:hAnsi="Cera Pro" w:cstheme="minorBidi"/>
          <w:color w:val="auto"/>
          <w:kern w:val="2"/>
          <w:sz w:val="22"/>
          <w:szCs w:val="22"/>
          <w:lang w:val="en-GB"/>
          <w14:ligatures w14:val="standardContextual"/>
        </w:rPr>
        <w:id w:val="-312417309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  <w:szCs w:val="20"/>
        </w:rPr>
      </w:sdtEndPr>
      <w:sdtContent>
        <w:p w14:paraId="08B9608B" w14:textId="333D5885" w:rsidR="00EA2A13" w:rsidRPr="00186B1E" w:rsidRDefault="00A753CF" w:rsidP="005A06B0">
          <w:pPr>
            <w:pStyle w:val="TOCHeading"/>
            <w:rPr>
              <w:rFonts w:ascii="Cera Pro" w:hAnsi="Cera Pro"/>
              <w:b/>
              <w:bCs/>
              <w:color w:val="1E3E89"/>
              <w:sz w:val="28"/>
              <w:szCs w:val="28"/>
            </w:rPr>
          </w:pPr>
          <w:r w:rsidRPr="00186B1E">
            <w:rPr>
              <w:rFonts w:ascii="Cera Pro" w:hAnsi="Cera Pro"/>
              <w:b/>
              <w:bCs/>
              <w:color w:val="1E3E89"/>
              <w:sz w:val="28"/>
              <w:szCs w:val="28"/>
            </w:rPr>
            <w:t>Contents</w:t>
          </w:r>
        </w:p>
        <w:p w14:paraId="01FD4FA6" w14:textId="0E451A0D" w:rsidR="0071420B" w:rsidRDefault="00A753C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r w:rsidRPr="00186B1E">
            <w:rPr>
              <w:sz w:val="14"/>
              <w:szCs w:val="14"/>
            </w:rPr>
            <w:fldChar w:fldCharType="begin"/>
          </w:r>
          <w:r w:rsidRPr="00186B1E">
            <w:rPr>
              <w:sz w:val="14"/>
              <w:szCs w:val="14"/>
            </w:rPr>
            <w:instrText xml:space="preserve"> TOC \o "1-3" \h \z \u </w:instrText>
          </w:r>
          <w:r w:rsidRPr="00186B1E">
            <w:rPr>
              <w:sz w:val="14"/>
              <w:szCs w:val="14"/>
            </w:rPr>
            <w:fldChar w:fldCharType="separate"/>
          </w:r>
          <w:hyperlink w:anchor="_Toc181288187" w:history="1">
            <w:r w:rsidR="0071420B" w:rsidRPr="00435D4E">
              <w:rPr>
                <w:rStyle w:val="Hyperlink"/>
                <w:b/>
                <w:bCs/>
                <w:noProof/>
                <w:lang w:val="en-US"/>
              </w:rPr>
              <w:t>Automating Monthly Reports</w:t>
            </w:r>
            <w:r w:rsidR="0071420B">
              <w:rPr>
                <w:noProof/>
                <w:webHidden/>
              </w:rPr>
              <w:tab/>
            </w:r>
            <w:r w:rsidR="0071420B">
              <w:rPr>
                <w:noProof/>
                <w:webHidden/>
              </w:rPr>
              <w:fldChar w:fldCharType="begin"/>
            </w:r>
            <w:r w:rsidR="0071420B">
              <w:rPr>
                <w:noProof/>
                <w:webHidden/>
              </w:rPr>
              <w:instrText xml:space="preserve"> PAGEREF _Toc181288187 \h </w:instrText>
            </w:r>
            <w:r w:rsidR="0071420B">
              <w:rPr>
                <w:noProof/>
                <w:webHidden/>
              </w:rPr>
            </w:r>
            <w:r w:rsidR="0071420B">
              <w:rPr>
                <w:noProof/>
                <w:webHidden/>
              </w:rPr>
              <w:fldChar w:fldCharType="separate"/>
            </w:r>
            <w:r w:rsidR="0071420B">
              <w:rPr>
                <w:noProof/>
                <w:webHidden/>
              </w:rPr>
              <w:t>1</w:t>
            </w:r>
            <w:r w:rsidR="0071420B">
              <w:rPr>
                <w:noProof/>
                <w:webHidden/>
              </w:rPr>
              <w:fldChar w:fldCharType="end"/>
            </w:r>
          </w:hyperlink>
        </w:p>
        <w:p w14:paraId="6DE53791" w14:textId="5A4233DD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88" w:history="1">
            <w:r w:rsidRPr="00435D4E">
              <w:rPr>
                <w:rStyle w:val="Hyperlink"/>
                <w:lang w:val="en-US"/>
              </w:rPr>
              <w:t>Purpo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D91B296" w14:textId="59644FA3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89" w:history="1">
            <w:r w:rsidRPr="00435D4E">
              <w:rPr>
                <w:rStyle w:val="Hyperlink"/>
                <w:lang w:val="en-US"/>
              </w:rPr>
              <w:t>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97CE71B" w14:textId="503A8005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190" w:history="1">
            <w:r w:rsidRPr="00435D4E">
              <w:rPr>
                <w:rStyle w:val="Hyperlink"/>
                <w:noProof/>
                <w:lang w:val="en-US"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ABCA5" w14:textId="3F5ECD99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91" w:history="1">
            <w:r w:rsidRPr="00435D4E">
              <w:rPr>
                <w:rStyle w:val="Hyperlink"/>
                <w:lang w:val="en-US"/>
              </w:rPr>
              <w:t>Backgroun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1E3C482" w14:textId="19B30B1E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92" w:history="1">
            <w:r w:rsidRPr="00435D4E">
              <w:rPr>
                <w:rStyle w:val="Hyperlink"/>
                <w:lang w:val="en-US"/>
              </w:rPr>
              <w:t>Stakehold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9F67C67" w14:textId="53722341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93" w:history="1">
            <w:r w:rsidRPr="00435D4E">
              <w:rPr>
                <w:rStyle w:val="Hyperlink"/>
                <w:lang w:val="en-US"/>
              </w:rPr>
              <w:t>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00F58B4" w14:textId="10139EE8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194" w:history="1">
            <w:r w:rsidRPr="00435D4E">
              <w:rPr>
                <w:rStyle w:val="Hyperlink"/>
                <w:noProof/>
                <w:lang w:val="en-US"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AD0B3" w14:textId="5C23B7EC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95" w:history="1">
            <w:r w:rsidRPr="00435D4E">
              <w:rPr>
                <w:rStyle w:val="Hyperlink"/>
                <w:lang w:val="en-US"/>
              </w:rPr>
              <w:t>Functional 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AB53EAB" w14:textId="6D14BED5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96" w:history="1">
            <w:r w:rsidRPr="00435D4E">
              <w:rPr>
                <w:rStyle w:val="Hyperlink"/>
                <w:lang w:val="en-US"/>
              </w:rPr>
              <w:t>Non-Functional 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631DF38" w14:textId="1E59126C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197" w:history="1">
            <w:r w:rsidRPr="00435D4E">
              <w:rPr>
                <w:rStyle w:val="Hyperlink"/>
                <w:noProof/>
                <w:lang w:val="en-US"/>
              </w:rPr>
              <w:t>Software Development Lifecy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D2A8E" w14:textId="1A0C0232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98" w:history="1">
            <w:r w:rsidRPr="00435D4E">
              <w:rPr>
                <w:rStyle w:val="Hyperlink"/>
                <w:lang w:val="en-US"/>
              </w:rPr>
              <w:t>Plan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56660CD" w14:textId="0B38DDA2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199" w:history="1">
            <w:r w:rsidRPr="00435D4E">
              <w:rPr>
                <w:rStyle w:val="Hyperlink"/>
                <w:lang w:val="en-US"/>
              </w:rPr>
              <w:t>Roles and Responsibilit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1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39C82CC" w14:textId="234FA5B4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0" w:history="1">
            <w:r w:rsidRPr="00435D4E">
              <w:rPr>
                <w:rStyle w:val="Hyperlink"/>
                <w:lang w:val="en-US"/>
              </w:rPr>
              <w:t>Methodolog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36529C49" w14:textId="5FE02881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1" w:history="1">
            <w:r w:rsidRPr="00435D4E">
              <w:rPr>
                <w:rStyle w:val="Hyperlink"/>
                <w:lang w:val="en-US"/>
              </w:rPr>
              <w:t>Design Patter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1A425DA3" w14:textId="661F2E97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202" w:history="1">
            <w:r w:rsidRPr="00435D4E">
              <w:rPr>
                <w:rStyle w:val="Hyperlink"/>
                <w:noProof/>
                <w:lang w:val="en-US"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EE3C5" w14:textId="1D993177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3" w:history="1">
            <w:r w:rsidRPr="00435D4E">
              <w:rPr>
                <w:rStyle w:val="Hyperlink"/>
                <w:lang w:val="en-US"/>
              </w:rPr>
              <w:t>Tools and Technolog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7944E730" w14:textId="0A4C5616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4" w:history="1">
            <w:r w:rsidRPr="00435D4E">
              <w:rPr>
                <w:rStyle w:val="Hyperlink"/>
                <w:lang w:val="en-US"/>
              </w:rPr>
              <w:t>Code Struct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6366088F" w14:textId="41D29C82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5" w:history="1">
            <w:r w:rsidRPr="00435D4E">
              <w:rPr>
                <w:rStyle w:val="Hyperlink"/>
                <w:lang w:val="en-US"/>
              </w:rPr>
              <w:t>Key Functions and Class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C6333FC" w14:textId="01C86948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6" w:history="1">
            <w:r w:rsidRPr="00435D4E">
              <w:rPr>
                <w:rStyle w:val="Hyperlink"/>
                <w:lang w:val="en-US"/>
              </w:rPr>
              <w:t>Code Examp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64CE22CF" w14:textId="5551BF56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7" w:history="1">
            <w:r w:rsidRPr="00435D4E">
              <w:rPr>
                <w:rStyle w:val="Hyperlink"/>
                <w:lang w:val="en-US"/>
              </w:rPr>
              <w:t>Data Handl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31A5E5A" w14:textId="4B54E6C1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208" w:history="1">
            <w:r w:rsidRPr="00435D4E">
              <w:rPr>
                <w:rStyle w:val="Hyperlink"/>
                <w:noProof/>
                <w:lang w:val="en-US"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285E7" w14:textId="3C3FE4B9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09" w:history="1">
            <w:r w:rsidRPr="00435D4E">
              <w:rPr>
                <w:rStyle w:val="Hyperlink"/>
              </w:rPr>
              <w:t>Testing Framework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36F7B547" w14:textId="4987DA95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10" w:history="1">
            <w:r w:rsidRPr="00435D4E">
              <w:rPr>
                <w:rStyle w:val="Hyperlink"/>
              </w:rPr>
              <w:t>Test Cas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7F22DC6" w14:textId="42B3C805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11" w:history="1">
            <w:r w:rsidRPr="00435D4E">
              <w:rPr>
                <w:rStyle w:val="Hyperlink"/>
              </w:rPr>
              <w:t>Error Handl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0D2DBA0" w14:textId="4F3BFB5C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212" w:history="1">
            <w:r w:rsidRPr="00435D4E">
              <w:rPr>
                <w:rStyle w:val="Hyperlink"/>
                <w:noProof/>
              </w:rPr>
              <w:t>Results and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042AC" w14:textId="42CB3D55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13" w:history="1">
            <w:r w:rsidRPr="00435D4E">
              <w:rPr>
                <w:rStyle w:val="Hyperlink"/>
              </w:rPr>
              <w:t>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04A8725" w14:textId="6B1FED83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14" w:history="1">
            <w:r w:rsidRPr="00435D4E">
              <w:rPr>
                <w:rStyle w:val="Hyperlink"/>
              </w:rPr>
              <w:t>Performance Metr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662F606E" w14:textId="0CA1DDF0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15" w:history="1">
            <w:r w:rsidRPr="00435D4E">
              <w:rPr>
                <w:rStyle w:val="Hyperlink"/>
              </w:rPr>
              <w:t>User Feedbac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293572E" w14:textId="2AD56660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216" w:history="1">
            <w:r w:rsidRPr="00435D4E">
              <w:rPr>
                <w:rStyle w:val="Hyperlink"/>
                <w:noProof/>
              </w:rPr>
              <w:t>Challenges an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46192" w14:textId="4CE123DA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17" w:history="1">
            <w:r w:rsidRPr="00435D4E">
              <w:rPr>
                <w:rStyle w:val="Hyperlink"/>
              </w:rPr>
              <w:t>Challenges Face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69FDA0E" w14:textId="33F38CE9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18" w:history="1">
            <w:r w:rsidRPr="00435D4E">
              <w:rPr>
                <w:rStyle w:val="Hyperlink"/>
              </w:rPr>
              <w:t>Problem-Solv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D7D37E2" w14:textId="16BADDCA" w:rsidR="0071420B" w:rsidRDefault="007142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4"/>
              <w:szCs w:val="24"/>
              <w:lang w:val="en-US"/>
            </w:rPr>
          </w:pPr>
          <w:hyperlink w:anchor="_Toc181288219" w:history="1">
            <w:r w:rsidRPr="00435D4E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288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5A90D" w14:textId="1106BB62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20" w:history="1">
            <w:r w:rsidRPr="00435D4E">
              <w:rPr>
                <w:rStyle w:val="Hyperlink"/>
              </w:rPr>
              <w:t>Summa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3AC32A4B" w14:textId="29931D5C" w:rsidR="0071420B" w:rsidRDefault="0071420B">
          <w:pPr>
            <w:pStyle w:val="TOC3"/>
            <w:rPr>
              <w:rFonts w:asciiTheme="minorHAnsi" w:eastAsiaTheme="minorEastAsia" w:hAnsiTheme="minorHAnsi"/>
              <w:sz w:val="24"/>
              <w:szCs w:val="24"/>
              <w:lang w:val="en-US"/>
            </w:rPr>
          </w:pPr>
          <w:hyperlink w:anchor="_Toc181288221" w:history="1">
            <w:r w:rsidRPr="00435D4E">
              <w:rPr>
                <w:rStyle w:val="Hyperlink"/>
              </w:rPr>
              <w:t>Future Improv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12882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6F03DC6" w14:textId="6C3A5F87" w:rsidR="00E55E14" w:rsidRPr="00186B1E" w:rsidRDefault="00A753CF" w:rsidP="00E55E14">
          <w:pPr>
            <w:rPr>
              <w:b/>
              <w:bCs/>
              <w:noProof/>
              <w:sz w:val="20"/>
              <w:szCs w:val="20"/>
            </w:rPr>
          </w:pPr>
          <w:r w:rsidRPr="00186B1E">
            <w:rPr>
              <w:b/>
              <w:bCs/>
              <w:noProof/>
              <w:sz w:val="14"/>
              <w:szCs w:val="14"/>
            </w:rPr>
            <w:fldChar w:fldCharType="end"/>
          </w:r>
        </w:p>
      </w:sdtContent>
    </w:sdt>
    <w:p w14:paraId="4C834E64" w14:textId="22A1FEDB" w:rsidR="003E5717" w:rsidRPr="00186B1E" w:rsidRDefault="00110C1A" w:rsidP="003E5717">
      <w:pPr>
        <w:rPr>
          <w:sz w:val="20"/>
          <w:szCs w:val="20"/>
        </w:rPr>
      </w:pPr>
      <w:r w:rsidRPr="00186B1E">
        <w:rPr>
          <w:color w:val="1E3E89"/>
          <w:sz w:val="24"/>
          <w:szCs w:val="24"/>
          <w:lang w:val="en-US"/>
        </w:rPr>
        <w:t>Introduction</w:t>
      </w:r>
    </w:p>
    <w:p w14:paraId="3E82D457" w14:textId="5BFEAE4C" w:rsidR="00110C1A" w:rsidRPr="00186B1E" w:rsidRDefault="00110C1A" w:rsidP="00110C1A">
      <w:pPr>
        <w:pStyle w:val="Heading3"/>
        <w:rPr>
          <w:rFonts w:ascii="Cera Pro" w:hAnsi="Cera Pro"/>
          <w:lang w:val="en-US"/>
        </w:rPr>
      </w:pPr>
      <w:bookmarkStart w:id="1" w:name="_Toc181288188"/>
      <w:r w:rsidRPr="00186B1E">
        <w:rPr>
          <w:rFonts w:ascii="Cera Pro" w:hAnsi="Cera Pro"/>
          <w:lang w:val="en-US"/>
        </w:rPr>
        <w:t>Purpose</w:t>
      </w:r>
      <w:bookmarkEnd w:id="1"/>
    </w:p>
    <w:p w14:paraId="0230AC9E" w14:textId="0D2EE659" w:rsidR="006008BB" w:rsidRPr="00186B1E" w:rsidRDefault="0084481C" w:rsidP="0084481C">
      <w:pPr>
        <w:rPr>
          <w:lang w:val="en-US"/>
        </w:rPr>
      </w:pPr>
      <w:r w:rsidRPr="00186B1E">
        <w:rPr>
          <w:lang w:val="en-US"/>
        </w:rPr>
        <w:t>The purpose of this document is to provide a comprehensive overview of the project undertaken to automate the processing of monthly reports using</w:t>
      </w:r>
      <w:r w:rsidR="00191905" w:rsidRPr="00186B1E">
        <w:rPr>
          <w:lang w:val="en-US"/>
        </w:rPr>
        <w:t xml:space="preserve"> various technologies</w:t>
      </w:r>
      <w:r w:rsidRPr="00186B1E">
        <w:rPr>
          <w:lang w:val="en-US"/>
        </w:rPr>
        <w:t>. This project focuses on three specific reports: the EE Mobile Usage report, Teams Usage report</w:t>
      </w:r>
      <w:r w:rsidR="000624B8" w:rsidRPr="00186B1E">
        <w:rPr>
          <w:lang w:val="en-US"/>
        </w:rPr>
        <w:t>, Teams Phone Usage Repor</w:t>
      </w:r>
      <w:r w:rsidR="006D2F5A" w:rsidRPr="00186B1E">
        <w:rPr>
          <w:lang w:val="en-US"/>
        </w:rPr>
        <w:t>t</w:t>
      </w:r>
      <w:r w:rsidR="000624B8" w:rsidRPr="00186B1E">
        <w:rPr>
          <w:lang w:val="en-US"/>
        </w:rPr>
        <w:t xml:space="preserve">, Windows Device Checks and iOS Device Checks. </w:t>
      </w:r>
      <w:r w:rsidRPr="00186B1E">
        <w:rPr>
          <w:lang w:val="en-US"/>
        </w:rPr>
        <w:t>By automating these reports, the goal is to streamline the reporting process, reduce manual effort, and improve accuracy and efficiency.</w:t>
      </w:r>
    </w:p>
    <w:p w14:paraId="72BE78EB" w14:textId="7F29079E" w:rsidR="00110C1A" w:rsidRPr="00186B1E" w:rsidRDefault="00110C1A" w:rsidP="00110C1A">
      <w:pPr>
        <w:pStyle w:val="Heading3"/>
        <w:rPr>
          <w:rFonts w:ascii="Cera Pro" w:hAnsi="Cera Pro"/>
          <w:lang w:val="en-US"/>
        </w:rPr>
      </w:pPr>
      <w:bookmarkStart w:id="2" w:name="_Toc181288189"/>
      <w:r w:rsidRPr="00186B1E">
        <w:rPr>
          <w:rFonts w:ascii="Cera Pro" w:hAnsi="Cera Pro"/>
          <w:lang w:val="en-US"/>
        </w:rPr>
        <w:t>Objectives</w:t>
      </w:r>
      <w:bookmarkEnd w:id="2"/>
    </w:p>
    <w:p w14:paraId="2898C4EE" w14:textId="641313CA" w:rsidR="006008BB" w:rsidRPr="00186B1E" w:rsidRDefault="006008BB" w:rsidP="006008BB">
      <w:pPr>
        <w:rPr>
          <w:lang w:val="en-US"/>
        </w:rPr>
      </w:pPr>
      <w:r w:rsidRPr="00186B1E">
        <w:rPr>
          <w:lang w:val="en-US"/>
        </w:rPr>
        <w:t>The primary objectives of this project are:</w:t>
      </w:r>
    </w:p>
    <w:p w14:paraId="07C7A8A5" w14:textId="77777777" w:rsidR="006008BB" w:rsidRPr="00186B1E" w:rsidRDefault="006008BB" w:rsidP="006008BB">
      <w:pPr>
        <w:rPr>
          <w:lang w:val="en-US"/>
        </w:rPr>
      </w:pPr>
      <w:r w:rsidRPr="00186B1E">
        <w:rPr>
          <w:b/>
          <w:bCs/>
          <w:lang w:val="en-US"/>
        </w:rPr>
        <w:t>Efficiency:</w:t>
      </w:r>
      <w:r w:rsidRPr="00186B1E">
        <w:rPr>
          <w:lang w:val="en-US"/>
        </w:rPr>
        <w:t xml:space="preserve"> To significantly reduce the time and effort required to generate and distribute monthly reports.</w:t>
      </w:r>
    </w:p>
    <w:p w14:paraId="119D6EAD" w14:textId="658AB66D" w:rsidR="006008BB" w:rsidRPr="00186B1E" w:rsidRDefault="006008BB" w:rsidP="006008BB">
      <w:pPr>
        <w:rPr>
          <w:lang w:val="en-US"/>
        </w:rPr>
      </w:pPr>
      <w:r w:rsidRPr="00186B1E">
        <w:rPr>
          <w:b/>
          <w:bCs/>
          <w:lang w:val="en-US"/>
        </w:rPr>
        <w:t>Accuracy:</w:t>
      </w:r>
      <w:r w:rsidRPr="00186B1E">
        <w:rPr>
          <w:lang w:val="en-US"/>
        </w:rPr>
        <w:t xml:space="preserve"> To minimi</w:t>
      </w:r>
      <w:r w:rsidR="00A511F5" w:rsidRPr="00186B1E">
        <w:rPr>
          <w:lang w:val="en-US"/>
        </w:rPr>
        <w:t>s</w:t>
      </w:r>
      <w:r w:rsidRPr="00186B1E">
        <w:rPr>
          <w:lang w:val="en-US"/>
        </w:rPr>
        <w:t>e human errors associated with manual report generation.</w:t>
      </w:r>
    </w:p>
    <w:p w14:paraId="5FABA72E" w14:textId="77777777" w:rsidR="006008BB" w:rsidRPr="00186B1E" w:rsidRDefault="006008BB" w:rsidP="006008BB">
      <w:pPr>
        <w:rPr>
          <w:lang w:val="en-US"/>
        </w:rPr>
      </w:pPr>
      <w:r w:rsidRPr="00186B1E">
        <w:rPr>
          <w:b/>
          <w:bCs/>
          <w:lang w:val="en-US"/>
        </w:rPr>
        <w:t>Consistency:</w:t>
      </w:r>
      <w:r w:rsidRPr="00186B1E">
        <w:rPr>
          <w:lang w:val="en-US"/>
        </w:rPr>
        <w:t xml:space="preserve"> To ensure that reports are generated and distributed consistently every month.</w:t>
      </w:r>
    </w:p>
    <w:p w14:paraId="27521C88" w14:textId="77777777" w:rsidR="00D77C2D" w:rsidRPr="00186B1E" w:rsidRDefault="006008BB" w:rsidP="00D77C2D">
      <w:pPr>
        <w:rPr>
          <w:lang w:val="en-US"/>
        </w:rPr>
      </w:pPr>
      <w:r w:rsidRPr="00186B1E">
        <w:rPr>
          <w:b/>
          <w:bCs/>
          <w:lang w:val="en-US"/>
        </w:rPr>
        <w:t>Scalability:</w:t>
      </w:r>
      <w:r w:rsidRPr="00186B1E">
        <w:rPr>
          <w:lang w:val="en-US"/>
        </w:rPr>
        <w:t xml:space="preserve"> To create a solution that can be easily scaled to include additional reports or data sources in the future.</w:t>
      </w:r>
    </w:p>
    <w:p w14:paraId="296D0323" w14:textId="4203D012" w:rsidR="004C308D" w:rsidRPr="00186B1E" w:rsidRDefault="00CA79C8" w:rsidP="00D77C2D">
      <w:pPr>
        <w:rPr>
          <w:lang w:val="en-US"/>
        </w:rPr>
      </w:pPr>
      <w:r w:rsidRPr="00186B1E">
        <w:rPr>
          <w:lang w:val="en-US"/>
        </w:rPr>
        <w:tab/>
      </w:r>
    </w:p>
    <w:p w14:paraId="16CE0A20" w14:textId="3BBACB09" w:rsidR="004F2508" w:rsidRPr="00186B1E" w:rsidRDefault="004F2508" w:rsidP="004F2508">
      <w:pPr>
        <w:pStyle w:val="Heading2"/>
        <w:rPr>
          <w:rFonts w:ascii="Cera Pro" w:hAnsi="Cera Pro"/>
          <w:sz w:val="24"/>
          <w:szCs w:val="24"/>
          <w:lang w:val="en-US"/>
        </w:rPr>
      </w:pPr>
      <w:bookmarkStart w:id="3" w:name="_Toc181288190"/>
      <w:r w:rsidRPr="00186B1E">
        <w:rPr>
          <w:rFonts w:ascii="Cera Pro" w:hAnsi="Cera Pro"/>
          <w:sz w:val="24"/>
          <w:szCs w:val="24"/>
          <w:lang w:val="en-US"/>
        </w:rPr>
        <w:t>Project Overview</w:t>
      </w:r>
      <w:bookmarkEnd w:id="3"/>
    </w:p>
    <w:p w14:paraId="3A303ECF" w14:textId="24975D4B" w:rsidR="00300306" w:rsidRPr="00186B1E" w:rsidRDefault="00110C1A" w:rsidP="00D93782">
      <w:pPr>
        <w:pStyle w:val="Heading3"/>
        <w:rPr>
          <w:rFonts w:ascii="Cera Pro" w:hAnsi="Cera Pro"/>
          <w:lang w:val="en-US"/>
        </w:rPr>
      </w:pPr>
      <w:bookmarkStart w:id="4" w:name="_Toc181288191"/>
      <w:r w:rsidRPr="00186B1E">
        <w:rPr>
          <w:rFonts w:ascii="Cera Pro" w:hAnsi="Cera Pro"/>
          <w:lang w:val="en-US"/>
        </w:rPr>
        <w:t>Back</w:t>
      </w:r>
      <w:r w:rsidR="00FA3827" w:rsidRPr="00186B1E">
        <w:rPr>
          <w:rFonts w:ascii="Cera Pro" w:hAnsi="Cera Pro"/>
          <w:lang w:val="en-US"/>
        </w:rPr>
        <w:t>g</w:t>
      </w:r>
      <w:r w:rsidRPr="00186B1E">
        <w:rPr>
          <w:rFonts w:ascii="Cera Pro" w:hAnsi="Cera Pro"/>
          <w:lang w:val="en-US"/>
        </w:rPr>
        <w:t>round</w:t>
      </w:r>
      <w:bookmarkEnd w:id="4"/>
    </w:p>
    <w:p w14:paraId="0C782ACC" w14:textId="77777777" w:rsidR="00D93782" w:rsidRPr="00186B1E" w:rsidRDefault="00D93782" w:rsidP="00D93782">
      <w:pPr>
        <w:rPr>
          <w:lang w:val="en-US"/>
        </w:rPr>
      </w:pPr>
    </w:p>
    <w:p w14:paraId="4D7895AB" w14:textId="77777777" w:rsidR="00A90CF1" w:rsidRPr="00186B1E" w:rsidRDefault="0033080C" w:rsidP="00A90CF1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EE Mobile Usage Report</w:t>
      </w:r>
    </w:p>
    <w:p w14:paraId="71405291" w14:textId="77777777" w:rsidR="00875FD6" w:rsidRPr="00186B1E" w:rsidRDefault="00A90CF1" w:rsidP="00613EB1">
      <w:pPr>
        <w:spacing w:line="240" w:lineRule="auto"/>
        <w:rPr>
          <w:lang w:val="en-US"/>
        </w:rPr>
      </w:pPr>
      <w:r w:rsidRPr="00186B1E">
        <w:rPr>
          <w:lang w:val="en-US"/>
        </w:rPr>
        <w:t>The EE Mobile Usage Report d</w:t>
      </w:r>
      <w:r w:rsidR="00613EB1" w:rsidRPr="00186B1E">
        <w:rPr>
          <w:lang w:val="en-US"/>
        </w:rPr>
        <w:t>etails monthly mobile usage and costs incurred for international calls/ SMS and data roaming</w:t>
      </w:r>
      <w:r w:rsidRPr="00186B1E">
        <w:rPr>
          <w:lang w:val="en-US"/>
        </w:rPr>
        <w:t xml:space="preserve">. </w:t>
      </w:r>
    </w:p>
    <w:p w14:paraId="37C16A51" w14:textId="5593A684" w:rsidR="00875FD6" w:rsidRPr="00186B1E" w:rsidRDefault="00875FD6" w:rsidP="00613EB1">
      <w:pPr>
        <w:spacing w:line="240" w:lineRule="auto"/>
        <w:rPr>
          <w:lang w:val="en-US"/>
        </w:rPr>
      </w:pPr>
      <w:r w:rsidRPr="00186B1E">
        <w:rPr>
          <w:b/>
          <w:bCs/>
        </w:rPr>
        <w:t>Current Process:</w:t>
      </w:r>
      <w:r w:rsidR="001A0F1D" w:rsidRPr="00186B1E">
        <w:rPr>
          <w:lang w:val="en-US"/>
        </w:rPr>
        <w:t xml:space="preserve"> </w:t>
      </w:r>
      <w:r w:rsidR="001A0F1D" w:rsidRPr="00186B1E">
        <w:rPr>
          <w:lang w:val="en-US"/>
        </w:rPr>
        <w:t>Manually extracted from EE Mobile Manager in CSV format via scheduled data export. The data would then be processed manually using a pivot table to identify any users in the business with over £10 costs incurred for the month. Finally, the report would be manually delivered to the Finance Director via email for review.</w:t>
      </w:r>
    </w:p>
    <w:p w14:paraId="55746D91" w14:textId="5CB827A5" w:rsidR="00875FD6" w:rsidRPr="00186B1E" w:rsidRDefault="00875FD6" w:rsidP="00875FD6">
      <w:pPr>
        <w:spacing w:line="240" w:lineRule="auto"/>
        <w:rPr>
          <w:b/>
          <w:bCs/>
          <w:lang w:val="en-US"/>
        </w:rPr>
      </w:pPr>
      <w:r w:rsidRPr="00186B1E">
        <w:rPr>
          <w:b/>
          <w:bCs/>
          <w:lang w:val="en-US"/>
        </w:rPr>
        <w:t xml:space="preserve">Objective: </w:t>
      </w:r>
      <w:r w:rsidR="008A4530" w:rsidRPr="00186B1E">
        <w:rPr>
          <w:lang w:val="en-US"/>
        </w:rPr>
        <w:t xml:space="preserve">Automate </w:t>
      </w:r>
      <w:r w:rsidR="008A4530" w:rsidRPr="00186B1E">
        <w:rPr>
          <w:lang w:val="en-US"/>
        </w:rPr>
        <w:t>data clean</w:t>
      </w:r>
      <w:r w:rsidR="00427A80" w:rsidRPr="00186B1E">
        <w:rPr>
          <w:lang w:val="en-US"/>
        </w:rPr>
        <w:t>s</w:t>
      </w:r>
      <w:r w:rsidR="008A4530" w:rsidRPr="00186B1E">
        <w:rPr>
          <w:lang w:val="en-US"/>
        </w:rPr>
        <w:t>ing, transform</w:t>
      </w:r>
      <w:r w:rsidR="00C60A71" w:rsidRPr="00186B1E">
        <w:rPr>
          <w:lang w:val="en-US"/>
        </w:rPr>
        <w:t>ing</w:t>
      </w:r>
      <w:r w:rsidR="008A4530" w:rsidRPr="00186B1E">
        <w:rPr>
          <w:lang w:val="en-US"/>
        </w:rPr>
        <w:t xml:space="preserve">, </w:t>
      </w:r>
      <w:r w:rsidR="008A4530" w:rsidRPr="00186B1E">
        <w:rPr>
          <w:lang w:val="en-US"/>
        </w:rPr>
        <w:t>processing, and delivery to improve efficiency and accuracy.</w:t>
      </w:r>
    </w:p>
    <w:p w14:paraId="72FEC959" w14:textId="6E9C48A3" w:rsidR="0033080C" w:rsidRPr="00186B1E" w:rsidRDefault="0033080C" w:rsidP="00613EB1">
      <w:pPr>
        <w:spacing w:line="240" w:lineRule="auto"/>
        <w:rPr>
          <w:lang w:val="en-US"/>
        </w:rPr>
      </w:pPr>
    </w:p>
    <w:p w14:paraId="1D66F5C6" w14:textId="77777777" w:rsidR="00B51A41" w:rsidRPr="00186B1E" w:rsidRDefault="00B51A41" w:rsidP="00613EB1">
      <w:pPr>
        <w:spacing w:line="240" w:lineRule="auto"/>
        <w:rPr>
          <w:lang w:val="en-US"/>
        </w:rPr>
      </w:pPr>
    </w:p>
    <w:p w14:paraId="27D0C1C4" w14:textId="77777777" w:rsidR="00B51A41" w:rsidRPr="00186B1E" w:rsidRDefault="00B51A41" w:rsidP="00613EB1">
      <w:pPr>
        <w:spacing w:line="240" w:lineRule="auto"/>
        <w:rPr>
          <w:lang w:val="en-US"/>
        </w:rPr>
      </w:pPr>
    </w:p>
    <w:p w14:paraId="134CAE51" w14:textId="026479E6" w:rsidR="00A90CF1" w:rsidRPr="00186B1E" w:rsidRDefault="00613EB1" w:rsidP="00A90CF1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lastRenderedPageBreak/>
        <w:t>Teams Usage</w:t>
      </w:r>
      <w:r w:rsidR="00A10A9A" w:rsidRPr="00186B1E">
        <w:rPr>
          <w:rFonts w:ascii="Cera Pro" w:hAnsi="Cera Pro"/>
          <w:i w:val="0"/>
          <w:iCs w:val="0"/>
          <w:lang w:val="en-US"/>
        </w:rPr>
        <w:t xml:space="preserve"> &amp; Teams Phone Usage</w:t>
      </w:r>
      <w:r w:rsidRPr="00186B1E">
        <w:rPr>
          <w:rFonts w:ascii="Cera Pro" w:hAnsi="Cera Pro"/>
          <w:i w:val="0"/>
          <w:iCs w:val="0"/>
          <w:lang w:val="en-US"/>
        </w:rPr>
        <w:t xml:space="preserve"> Report</w:t>
      </w:r>
      <w:r w:rsidR="00A10A9A" w:rsidRPr="00186B1E">
        <w:rPr>
          <w:rFonts w:ascii="Cera Pro" w:hAnsi="Cera Pro"/>
          <w:i w:val="0"/>
          <w:iCs w:val="0"/>
          <w:lang w:val="en-US"/>
        </w:rPr>
        <w:t>s</w:t>
      </w:r>
    </w:p>
    <w:p w14:paraId="70AAAB2F" w14:textId="77777777" w:rsidR="0068441B" w:rsidRPr="00186B1E" w:rsidRDefault="00355E66" w:rsidP="00613EB1">
      <w:pPr>
        <w:spacing w:line="240" w:lineRule="auto"/>
        <w:rPr>
          <w:lang w:val="en-US"/>
        </w:rPr>
      </w:pPr>
      <w:r w:rsidRPr="00186B1E">
        <w:rPr>
          <w:lang w:val="en-US"/>
        </w:rPr>
        <w:t xml:space="preserve">The Microsoft Teams Usage Report </w:t>
      </w:r>
      <w:r w:rsidR="00613EB1" w:rsidRPr="00186B1E">
        <w:rPr>
          <w:lang w:val="en-US"/>
        </w:rPr>
        <w:t>details monthly Microsoft Teams usage including calls made, number of meetings attended etc.</w:t>
      </w:r>
      <w:r w:rsidRPr="00186B1E">
        <w:rPr>
          <w:lang w:val="en-US"/>
        </w:rPr>
        <w:t xml:space="preserve"> </w:t>
      </w:r>
    </w:p>
    <w:p w14:paraId="3BEB568D" w14:textId="0EA639B9" w:rsidR="0068441B" w:rsidRPr="00186B1E" w:rsidRDefault="0068441B" w:rsidP="00613EB1">
      <w:pPr>
        <w:spacing w:line="240" w:lineRule="auto"/>
        <w:rPr>
          <w:lang w:val="en-US"/>
        </w:rPr>
      </w:pPr>
      <w:r w:rsidRPr="00186B1E">
        <w:rPr>
          <w:b/>
          <w:bCs/>
          <w:lang w:val="en-US"/>
        </w:rPr>
        <w:t>Current Process:</w:t>
      </w:r>
      <w:r w:rsidR="00B51A41" w:rsidRPr="00186B1E">
        <w:rPr>
          <w:lang w:val="en-US"/>
        </w:rPr>
        <w:t xml:space="preserve"> </w:t>
      </w:r>
      <w:r w:rsidR="00B51A41" w:rsidRPr="00186B1E">
        <w:rPr>
          <w:lang w:val="en-US"/>
        </w:rPr>
        <w:t>Manually extracted from Microsoft Teams Admin center in csv format. Manually split into two pivot tables: Standard Pivot (standard users) and ExCo Pivot (Executive Committee users). Manually delivered to the Finance Director via email for review.</w:t>
      </w:r>
    </w:p>
    <w:p w14:paraId="766705FE" w14:textId="59228761" w:rsidR="00613EB1" w:rsidRPr="00186B1E" w:rsidRDefault="0068441B" w:rsidP="00613EB1">
      <w:pPr>
        <w:spacing w:line="240" w:lineRule="auto"/>
        <w:rPr>
          <w:b/>
          <w:bCs/>
          <w:lang w:val="en-US"/>
        </w:rPr>
      </w:pPr>
      <w:r w:rsidRPr="00186B1E">
        <w:rPr>
          <w:b/>
          <w:bCs/>
          <w:lang w:val="en-US"/>
        </w:rPr>
        <w:t xml:space="preserve">Objective: </w:t>
      </w:r>
      <w:r w:rsidR="00207403" w:rsidRPr="00186B1E">
        <w:rPr>
          <w:lang w:val="en-US"/>
        </w:rPr>
        <w:t>Automate</w:t>
      </w:r>
      <w:r w:rsidR="00615EA2" w:rsidRPr="00186B1E">
        <w:rPr>
          <w:lang w:val="en-US"/>
        </w:rPr>
        <w:t xml:space="preserve"> data</w:t>
      </w:r>
      <w:r w:rsidR="00207403" w:rsidRPr="00186B1E">
        <w:rPr>
          <w:lang w:val="en-US"/>
        </w:rPr>
        <w:t xml:space="preserve"> extraction, processing, and delivery to streamline the workflow.</w:t>
      </w:r>
    </w:p>
    <w:p w14:paraId="2090528A" w14:textId="0414AD0F" w:rsidR="00A10A9A" w:rsidRPr="00186B1E" w:rsidRDefault="00A10A9A" w:rsidP="00A10A9A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 xml:space="preserve">Finance </w:t>
      </w:r>
      <w:r w:rsidRPr="00186B1E">
        <w:rPr>
          <w:rFonts w:ascii="Cera Pro" w:hAnsi="Cera Pro"/>
          <w:i w:val="0"/>
          <w:iCs w:val="0"/>
          <w:lang w:val="en-US"/>
        </w:rPr>
        <w:t>Teams &amp; Teams Phone Usage Report</w:t>
      </w:r>
    </w:p>
    <w:p w14:paraId="1609B73B" w14:textId="6E8BA329" w:rsidR="00A10A9A" w:rsidRPr="00186B1E" w:rsidRDefault="00A10A9A" w:rsidP="00310266">
      <w:pPr>
        <w:rPr>
          <w:lang w:val="en-US"/>
        </w:rPr>
      </w:pPr>
      <w:r w:rsidRPr="00186B1E">
        <w:rPr>
          <w:lang w:val="en-US"/>
        </w:rPr>
        <w:t>Th</w:t>
      </w:r>
      <w:r w:rsidR="006D1465" w:rsidRPr="00186B1E">
        <w:rPr>
          <w:lang w:val="en-US"/>
        </w:rPr>
        <w:t>e Finance Teams &amp; Teams Phone Usage Report</w:t>
      </w:r>
      <w:r w:rsidRPr="00186B1E">
        <w:rPr>
          <w:lang w:val="en-US"/>
        </w:rPr>
        <w:t xml:space="preserve"> is essentially a slice of the Teams Usage and Teams Phone Usage Reports, specifically for the Accounts Team. It is delivered to Assura’s Property Finance Manager</w:t>
      </w:r>
      <w:r w:rsidR="00B40A53" w:rsidRPr="00186B1E">
        <w:rPr>
          <w:lang w:val="en-US"/>
        </w:rPr>
        <w:t xml:space="preserve"> to review their team’s call statistics.</w:t>
      </w:r>
    </w:p>
    <w:p w14:paraId="61AEDFA3" w14:textId="3B547497" w:rsidR="008A6088" w:rsidRPr="00186B1E" w:rsidRDefault="008A6088" w:rsidP="00310266">
      <w:pPr>
        <w:rPr>
          <w:lang w:val="en-US"/>
        </w:rPr>
      </w:pPr>
      <w:r w:rsidRPr="00186B1E">
        <w:rPr>
          <w:b/>
          <w:bCs/>
          <w:lang w:val="en-US"/>
        </w:rPr>
        <w:t xml:space="preserve">Current Process: </w:t>
      </w:r>
      <w:r w:rsidRPr="00186B1E">
        <w:rPr>
          <w:lang w:val="en-US"/>
        </w:rPr>
        <w:t>Using a list of the current Accounting Team, data is extracted manually and placed onto a separate Excel Workbook, before being manually delivered to the Property Finance Manager for review.</w:t>
      </w:r>
    </w:p>
    <w:p w14:paraId="341D1B3A" w14:textId="19D05CFD" w:rsidR="008A6088" w:rsidRPr="00186B1E" w:rsidRDefault="008A6088" w:rsidP="00310266">
      <w:pPr>
        <w:rPr>
          <w:lang w:val="en-US"/>
        </w:rPr>
      </w:pPr>
      <w:r w:rsidRPr="00186B1E">
        <w:rPr>
          <w:b/>
          <w:bCs/>
          <w:lang w:val="en-US"/>
        </w:rPr>
        <w:t>Objective:</w:t>
      </w:r>
      <w:r w:rsidR="00F20A3C" w:rsidRPr="00186B1E">
        <w:rPr>
          <w:b/>
          <w:bCs/>
          <w:lang w:val="en-US"/>
        </w:rPr>
        <w:t xml:space="preserve"> </w:t>
      </w:r>
      <w:r w:rsidR="00F20A3C" w:rsidRPr="00186B1E">
        <w:rPr>
          <w:lang w:val="en-US"/>
        </w:rPr>
        <w:t>Automat</w:t>
      </w:r>
      <w:r w:rsidR="00BC03AD" w:rsidRPr="00186B1E">
        <w:rPr>
          <w:lang w:val="en-US"/>
        </w:rPr>
        <w:t>e</w:t>
      </w:r>
      <w:r w:rsidR="00F20A3C" w:rsidRPr="00186B1E">
        <w:rPr>
          <w:lang w:val="en-US"/>
        </w:rPr>
        <w:t xml:space="preserve"> data extraction, processing, formatting and delivery to streamline the workflow. </w:t>
      </w:r>
    </w:p>
    <w:p w14:paraId="4C51400A" w14:textId="3F33FD61" w:rsidR="00EF0097" w:rsidRPr="00186B1E" w:rsidRDefault="00EF0097" w:rsidP="00EF0097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InTune Device Checks (Windows &amp; iOS)</w:t>
      </w:r>
    </w:p>
    <w:p w14:paraId="7A4401E8" w14:textId="77777777" w:rsidR="00084C56" w:rsidRPr="00186B1E" w:rsidRDefault="00EF0097" w:rsidP="00860D76">
      <w:pPr>
        <w:rPr>
          <w:lang w:val="en-US"/>
        </w:rPr>
      </w:pPr>
      <w:r w:rsidRPr="00186B1E">
        <w:rPr>
          <w:lang w:val="en-US"/>
        </w:rPr>
        <w:t xml:space="preserve">The InTune Device Checks are </w:t>
      </w:r>
      <w:r w:rsidR="00E254D7" w:rsidRPr="00186B1E">
        <w:rPr>
          <w:lang w:val="en-US"/>
        </w:rPr>
        <w:t>used</w:t>
      </w:r>
      <w:r w:rsidRPr="00186B1E">
        <w:rPr>
          <w:lang w:val="en-US"/>
        </w:rPr>
        <w:t xml:space="preserve"> to identify anomalies </w:t>
      </w:r>
      <w:r w:rsidR="00151284" w:rsidRPr="00186B1E">
        <w:rPr>
          <w:lang w:val="en-US"/>
        </w:rPr>
        <w:t>such as out-of-date devices and devices with low storage</w:t>
      </w:r>
      <w:r w:rsidR="00E254D7" w:rsidRPr="00186B1E">
        <w:rPr>
          <w:lang w:val="en-US"/>
        </w:rPr>
        <w:t xml:space="preserve"> in Assura PLC’s tenant</w:t>
      </w:r>
      <w:r w:rsidR="00151284" w:rsidRPr="00186B1E">
        <w:rPr>
          <w:lang w:val="en-US"/>
        </w:rPr>
        <w:t>.</w:t>
      </w:r>
      <w:r w:rsidR="000F1D8E" w:rsidRPr="00186B1E">
        <w:rPr>
          <w:lang w:val="en-US"/>
        </w:rPr>
        <w:t xml:space="preserve"> </w:t>
      </w:r>
    </w:p>
    <w:p w14:paraId="65BBD546" w14:textId="651799C7" w:rsidR="00084C56" w:rsidRPr="00186B1E" w:rsidRDefault="00084C56" w:rsidP="00860D76">
      <w:pPr>
        <w:rPr>
          <w:lang w:val="en-US"/>
        </w:rPr>
      </w:pPr>
      <w:r w:rsidRPr="00186B1E">
        <w:rPr>
          <w:b/>
          <w:bCs/>
          <w:lang w:val="en-US"/>
        </w:rPr>
        <w:t>Current Process:</w:t>
      </w:r>
      <w:r w:rsidRPr="00186B1E">
        <w:rPr>
          <w:lang w:val="en-US"/>
        </w:rPr>
        <w:t xml:space="preserve"> E</w:t>
      </w:r>
      <w:r w:rsidRPr="00186B1E">
        <w:rPr>
          <w:lang w:val="en-US"/>
        </w:rPr>
        <w:t>xtracted automatically from Microsoft Endpoint Manager in csv format, before the data would be manually cleaned/ transformed, formatted and then delivered to the IT Support Manager manually via email for review.</w:t>
      </w:r>
    </w:p>
    <w:p w14:paraId="6E48B998" w14:textId="2A04517E" w:rsidR="00084C56" w:rsidRPr="00186B1E" w:rsidRDefault="00084C56" w:rsidP="00860D76">
      <w:pPr>
        <w:rPr>
          <w:lang w:val="en-US"/>
        </w:rPr>
      </w:pPr>
      <w:r w:rsidRPr="00186B1E">
        <w:rPr>
          <w:b/>
          <w:bCs/>
          <w:lang w:val="en-US"/>
        </w:rPr>
        <w:t xml:space="preserve">Objective: </w:t>
      </w:r>
      <w:r w:rsidRPr="00186B1E">
        <w:rPr>
          <w:lang w:val="en-US"/>
        </w:rPr>
        <w:t>Automate</w:t>
      </w:r>
      <w:r w:rsidR="00BC03AD" w:rsidRPr="00186B1E">
        <w:rPr>
          <w:lang w:val="en-US"/>
        </w:rPr>
        <w:t xml:space="preserve"> </w:t>
      </w:r>
      <w:r w:rsidR="00BC03AD" w:rsidRPr="00186B1E">
        <w:rPr>
          <w:lang w:val="en-US"/>
        </w:rPr>
        <w:t xml:space="preserve">data extraction, </w:t>
      </w:r>
      <w:r w:rsidR="00BC03AD" w:rsidRPr="00186B1E">
        <w:rPr>
          <w:lang w:val="en-US"/>
        </w:rPr>
        <w:t xml:space="preserve">cleansing, </w:t>
      </w:r>
      <w:r w:rsidR="00BC03AD" w:rsidRPr="00186B1E">
        <w:rPr>
          <w:lang w:val="en-US"/>
        </w:rPr>
        <w:t>processing, formatting and delivery to streamline the workflow.</w:t>
      </w:r>
    </w:p>
    <w:p w14:paraId="3AF7B798" w14:textId="1892B5A1" w:rsidR="00E940EB" w:rsidRPr="00186B1E" w:rsidRDefault="00E940EB" w:rsidP="00E940EB">
      <w:pPr>
        <w:pStyle w:val="Heading3"/>
        <w:rPr>
          <w:rFonts w:ascii="Cera Pro" w:hAnsi="Cera Pro"/>
          <w:lang w:val="en-US"/>
        </w:rPr>
      </w:pPr>
      <w:bookmarkStart w:id="5" w:name="_Stakeholders"/>
      <w:bookmarkStart w:id="6" w:name="_Toc181288192"/>
      <w:bookmarkEnd w:id="5"/>
      <w:r w:rsidRPr="00186B1E">
        <w:rPr>
          <w:rFonts w:ascii="Cera Pro" w:hAnsi="Cera Pro"/>
          <w:lang w:val="en-US"/>
        </w:rPr>
        <w:t>Stakeholders</w:t>
      </w:r>
      <w:bookmarkEnd w:id="6"/>
    </w:p>
    <w:p w14:paraId="47C5DFCA" w14:textId="4A1166AC" w:rsidR="006254B4" w:rsidRPr="00186B1E" w:rsidRDefault="006254B4" w:rsidP="006254B4">
      <w:pPr>
        <w:rPr>
          <w:lang w:val="en-US"/>
        </w:rPr>
      </w:pPr>
      <w:r w:rsidRPr="00186B1E">
        <w:rPr>
          <w:lang w:val="en-US"/>
        </w:rPr>
        <w:t>The key stakeholders for the project include:</w:t>
      </w:r>
    </w:p>
    <w:p w14:paraId="0D272872" w14:textId="40F4D7B5" w:rsidR="006254B4" w:rsidRPr="00186B1E" w:rsidRDefault="004C5B7D" w:rsidP="006254B4">
      <w:pPr>
        <w:rPr>
          <w:lang w:val="en-US"/>
        </w:rPr>
      </w:pPr>
      <w:r w:rsidRPr="00186B1E">
        <w:rPr>
          <w:b/>
          <w:bCs/>
          <w:lang w:val="en-US"/>
        </w:rPr>
        <w:t>Me</w:t>
      </w:r>
      <w:r w:rsidR="006254B4" w:rsidRPr="00186B1E">
        <w:rPr>
          <w:b/>
          <w:bCs/>
          <w:lang w:val="en-US"/>
        </w:rPr>
        <w:t>:</w:t>
      </w:r>
      <w:r w:rsidR="006254B4" w:rsidRPr="00186B1E">
        <w:rPr>
          <w:lang w:val="en-US"/>
        </w:rPr>
        <w:t xml:space="preserve"> Responsible for </w:t>
      </w:r>
      <w:r w:rsidRPr="00186B1E">
        <w:rPr>
          <w:lang w:val="en-US"/>
        </w:rPr>
        <w:t xml:space="preserve">developing and </w:t>
      </w:r>
      <w:r w:rsidR="006254B4" w:rsidRPr="00186B1E">
        <w:rPr>
          <w:lang w:val="en-US"/>
        </w:rPr>
        <w:t>maintaining the automation scripts and ensuring their smooth operation.</w:t>
      </w:r>
    </w:p>
    <w:p w14:paraId="32474BA5" w14:textId="6025AC52" w:rsidR="006254B4" w:rsidRPr="00186B1E" w:rsidRDefault="004C5B7D" w:rsidP="006254B4">
      <w:pPr>
        <w:rPr>
          <w:lang w:val="en-US"/>
        </w:rPr>
      </w:pPr>
      <w:r w:rsidRPr="00186B1E">
        <w:rPr>
          <w:b/>
          <w:bCs/>
          <w:lang w:val="en-US"/>
        </w:rPr>
        <w:t>Finance Director</w:t>
      </w:r>
      <w:r w:rsidR="006254B4" w:rsidRPr="00186B1E">
        <w:rPr>
          <w:b/>
          <w:bCs/>
          <w:lang w:val="en-US"/>
        </w:rPr>
        <w:t>:</w:t>
      </w:r>
      <w:r w:rsidR="006254B4" w:rsidRPr="00186B1E">
        <w:rPr>
          <w:lang w:val="en-US"/>
        </w:rPr>
        <w:t xml:space="preserve"> Receives the </w:t>
      </w:r>
      <w:r w:rsidRPr="00186B1E">
        <w:rPr>
          <w:lang w:val="en-US"/>
        </w:rPr>
        <w:t>EE Mobile Usage Report, used to identify any costs incurred for the previous month.</w:t>
      </w:r>
    </w:p>
    <w:p w14:paraId="5A02F7F9" w14:textId="5EF593A9" w:rsidR="006254B4" w:rsidRPr="00186B1E" w:rsidRDefault="004C5B7D" w:rsidP="006254B4">
      <w:pPr>
        <w:rPr>
          <w:lang w:val="en-US"/>
        </w:rPr>
      </w:pPr>
      <w:r w:rsidRPr="00186B1E">
        <w:rPr>
          <w:b/>
          <w:bCs/>
          <w:lang w:val="en-US"/>
        </w:rPr>
        <w:t>IT Support Manager:</w:t>
      </w:r>
      <w:r w:rsidR="00C42793" w:rsidRPr="00186B1E">
        <w:rPr>
          <w:b/>
          <w:bCs/>
          <w:lang w:val="en-US"/>
        </w:rPr>
        <w:t xml:space="preserve"> </w:t>
      </w:r>
      <w:r w:rsidR="00C42793" w:rsidRPr="00186B1E">
        <w:rPr>
          <w:lang w:val="en-US"/>
        </w:rPr>
        <w:t xml:space="preserve">Receives the </w:t>
      </w:r>
      <w:r w:rsidR="00C15318" w:rsidRPr="00186B1E">
        <w:rPr>
          <w:lang w:val="en-US"/>
        </w:rPr>
        <w:t>Teams Usage Report, Teams Phone Usage Report, Windows Device Checks and iOS Device Checks.</w:t>
      </w:r>
    </w:p>
    <w:p w14:paraId="4E5BD209" w14:textId="01E9E58F" w:rsidR="00074463" w:rsidRPr="00186B1E" w:rsidRDefault="00F52870" w:rsidP="006254B4">
      <w:pPr>
        <w:rPr>
          <w:lang w:val="en-US"/>
        </w:rPr>
      </w:pPr>
      <w:r w:rsidRPr="00186B1E">
        <w:rPr>
          <w:b/>
          <w:bCs/>
          <w:lang w:val="en-US"/>
        </w:rPr>
        <w:t xml:space="preserve">Property Finance Manager: </w:t>
      </w:r>
      <w:r w:rsidRPr="00186B1E">
        <w:rPr>
          <w:lang w:val="en-US"/>
        </w:rPr>
        <w:t>Receives the Finance Teams and Teams Phone Usage reports, used for decision-making.</w:t>
      </w:r>
    </w:p>
    <w:p w14:paraId="094A0209" w14:textId="77777777" w:rsidR="00255578" w:rsidRPr="00186B1E" w:rsidRDefault="00255578" w:rsidP="006254B4">
      <w:pPr>
        <w:rPr>
          <w:b/>
          <w:bCs/>
          <w:lang w:val="en-US"/>
        </w:rPr>
      </w:pPr>
    </w:p>
    <w:p w14:paraId="7CECB89D" w14:textId="4B35E1E5" w:rsidR="00074463" w:rsidRPr="00186B1E" w:rsidRDefault="00A42412" w:rsidP="00074463">
      <w:pPr>
        <w:pStyle w:val="Heading3"/>
        <w:rPr>
          <w:rFonts w:ascii="Cera Pro" w:hAnsi="Cera Pro"/>
          <w:lang w:val="en-US"/>
        </w:rPr>
      </w:pPr>
      <w:bookmarkStart w:id="7" w:name="_Toc181288193"/>
      <w:r w:rsidRPr="00186B1E">
        <w:rPr>
          <w:rFonts w:ascii="Cera Pro" w:hAnsi="Cera Pro"/>
          <w:lang w:val="en-US"/>
        </w:rPr>
        <w:lastRenderedPageBreak/>
        <w:t>Approach</w:t>
      </w:r>
      <w:bookmarkEnd w:id="7"/>
    </w:p>
    <w:p w14:paraId="7B8B83E1" w14:textId="5277BFA7" w:rsidR="004C5B7D" w:rsidRPr="00186B1E" w:rsidRDefault="00074463" w:rsidP="006254B4">
      <w:pPr>
        <w:rPr>
          <w:lang w:val="en-US"/>
        </w:rPr>
      </w:pPr>
      <w:r w:rsidRPr="00186B1E">
        <w:rPr>
          <w:lang w:val="en-US"/>
        </w:rPr>
        <w:t xml:space="preserve">The project </w:t>
      </w:r>
      <w:r w:rsidR="00865F42" w:rsidRPr="00186B1E">
        <w:rPr>
          <w:lang w:val="en-US"/>
        </w:rPr>
        <w:t xml:space="preserve">should follow </w:t>
      </w:r>
      <w:r w:rsidRPr="00186B1E">
        <w:rPr>
          <w:lang w:val="en-US"/>
        </w:rPr>
        <w:t xml:space="preserve">a structured approach based on the Software Development Life Cycle (SDLC), ensuring thorough planning, design, implementation, testing, and maintenance of the automation scripts. </w:t>
      </w:r>
      <w:r w:rsidR="00B838AF" w:rsidRPr="00186B1E">
        <w:rPr>
          <w:lang w:val="en-US"/>
        </w:rPr>
        <w:t>In t</w:t>
      </w:r>
      <w:r w:rsidRPr="00186B1E">
        <w:rPr>
          <w:lang w:val="en-US"/>
        </w:rPr>
        <w:t xml:space="preserve">his document </w:t>
      </w:r>
      <w:r w:rsidR="00B838AF" w:rsidRPr="00186B1E">
        <w:rPr>
          <w:lang w:val="en-US"/>
        </w:rPr>
        <w:t xml:space="preserve">I </w:t>
      </w:r>
      <w:r w:rsidRPr="00186B1E">
        <w:rPr>
          <w:lang w:val="en-US"/>
        </w:rPr>
        <w:t>will detail each phase of the project, providing insights into the methodologies and technologies used, as well as the challenges encountered and solutions implemented.</w:t>
      </w:r>
    </w:p>
    <w:p w14:paraId="033BA4F4" w14:textId="3EA5DEC2" w:rsidR="00BE1892" w:rsidRPr="00186B1E" w:rsidRDefault="00BE1892" w:rsidP="0018685B">
      <w:pPr>
        <w:pStyle w:val="Heading2"/>
        <w:rPr>
          <w:rFonts w:ascii="Cera Pro" w:hAnsi="Cera Pro"/>
          <w:sz w:val="24"/>
          <w:szCs w:val="24"/>
          <w:lang w:val="en-US"/>
        </w:rPr>
      </w:pPr>
      <w:bookmarkStart w:id="8" w:name="_Toc181288194"/>
      <w:r w:rsidRPr="00186B1E">
        <w:rPr>
          <w:rFonts w:ascii="Cera Pro" w:hAnsi="Cera Pro"/>
          <w:sz w:val="24"/>
          <w:szCs w:val="24"/>
          <w:lang w:val="en-US"/>
        </w:rPr>
        <w:t>Requirements</w:t>
      </w:r>
      <w:bookmarkEnd w:id="8"/>
    </w:p>
    <w:p w14:paraId="0287D2C1" w14:textId="5A5D70E7" w:rsidR="00191BC3" w:rsidRPr="00186B1E" w:rsidRDefault="00191BC3" w:rsidP="00191BC3">
      <w:pPr>
        <w:pStyle w:val="Heading3"/>
        <w:rPr>
          <w:rFonts w:ascii="Cera Pro" w:hAnsi="Cera Pro"/>
          <w:lang w:val="en-US"/>
        </w:rPr>
      </w:pPr>
      <w:bookmarkStart w:id="9" w:name="_Functional_Requirements"/>
      <w:bookmarkStart w:id="10" w:name="_Toc181288195"/>
      <w:bookmarkEnd w:id="9"/>
      <w:r w:rsidRPr="00186B1E">
        <w:rPr>
          <w:rFonts w:ascii="Cera Pro" w:hAnsi="Cera Pro"/>
          <w:lang w:val="en-US"/>
        </w:rPr>
        <w:t xml:space="preserve">Functional </w:t>
      </w:r>
      <w:commentRangeStart w:id="11"/>
      <w:r w:rsidRPr="00186B1E">
        <w:rPr>
          <w:rFonts w:ascii="Cera Pro" w:hAnsi="Cera Pro"/>
          <w:lang w:val="en-US"/>
        </w:rPr>
        <w:t>Requirements</w:t>
      </w:r>
      <w:commentRangeEnd w:id="11"/>
      <w:r w:rsidR="00E55E14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11"/>
      </w:r>
      <w:bookmarkEnd w:id="10"/>
    </w:p>
    <w:p w14:paraId="116D6948" w14:textId="1ED0073D" w:rsidR="00142197" w:rsidRPr="00186B1E" w:rsidRDefault="00142197" w:rsidP="00142197">
      <w:pPr>
        <w:pStyle w:val="ListParagraph"/>
        <w:numPr>
          <w:ilvl w:val="0"/>
          <w:numId w:val="8"/>
        </w:numPr>
        <w:rPr>
          <w:lang w:val="en-US"/>
        </w:rPr>
      </w:pPr>
      <w:r w:rsidRPr="00186B1E">
        <w:rPr>
          <w:lang w:val="en-US"/>
        </w:rPr>
        <w:t>Automate data extraction</w:t>
      </w:r>
      <w:r w:rsidR="0044634B" w:rsidRPr="00186B1E">
        <w:rPr>
          <w:lang w:val="en-US"/>
        </w:rPr>
        <w:t xml:space="preserve"> using Application Programming Interfaces (APIs).</w:t>
      </w:r>
    </w:p>
    <w:p w14:paraId="2D6C9A17" w14:textId="77777777" w:rsidR="00142197" w:rsidRPr="00186B1E" w:rsidRDefault="00142197" w:rsidP="00142197">
      <w:pPr>
        <w:pStyle w:val="ListParagraph"/>
        <w:numPr>
          <w:ilvl w:val="0"/>
          <w:numId w:val="8"/>
        </w:numPr>
        <w:rPr>
          <w:lang w:val="en-US"/>
        </w:rPr>
      </w:pPr>
      <w:r w:rsidRPr="00186B1E">
        <w:rPr>
          <w:lang w:val="en-US"/>
        </w:rPr>
        <w:t>Process and format the data into readable reports.</w:t>
      </w:r>
    </w:p>
    <w:p w14:paraId="05F47EAE" w14:textId="7EFABC8B" w:rsidR="00E55E14" w:rsidRPr="00186B1E" w:rsidRDefault="00142197" w:rsidP="00F35535">
      <w:pPr>
        <w:pStyle w:val="ListParagraph"/>
        <w:numPr>
          <w:ilvl w:val="0"/>
          <w:numId w:val="8"/>
        </w:numPr>
        <w:rPr>
          <w:lang w:val="en-US"/>
        </w:rPr>
      </w:pPr>
      <w:r w:rsidRPr="00186B1E">
        <w:rPr>
          <w:lang w:val="en-US"/>
        </w:rPr>
        <w:t>Distribute the reports</w:t>
      </w:r>
      <w:r w:rsidR="001B054A" w:rsidRPr="00186B1E">
        <w:rPr>
          <w:lang w:val="en-US"/>
        </w:rPr>
        <w:t xml:space="preserve"> automatically</w:t>
      </w:r>
      <w:r w:rsidRPr="00186B1E">
        <w:rPr>
          <w:lang w:val="en-US"/>
        </w:rPr>
        <w:t xml:space="preserve"> via email.</w:t>
      </w:r>
    </w:p>
    <w:p w14:paraId="728DF57A" w14:textId="50C9518B" w:rsidR="00F35535" w:rsidRPr="00186B1E" w:rsidRDefault="00191BC3" w:rsidP="00541066">
      <w:pPr>
        <w:pStyle w:val="Heading3"/>
        <w:rPr>
          <w:rFonts w:ascii="Cera Pro" w:hAnsi="Cera Pro"/>
          <w:lang w:val="en-US"/>
        </w:rPr>
      </w:pPr>
      <w:bookmarkStart w:id="12" w:name="_Non-Functional_Requirements"/>
      <w:bookmarkStart w:id="13" w:name="_Toc181288196"/>
      <w:bookmarkEnd w:id="12"/>
      <w:r w:rsidRPr="00186B1E">
        <w:rPr>
          <w:rFonts w:ascii="Cera Pro" w:hAnsi="Cera Pro"/>
          <w:lang w:val="en-US"/>
        </w:rPr>
        <w:t>Non-Functional Requirements</w:t>
      </w:r>
      <w:bookmarkEnd w:id="13"/>
    </w:p>
    <w:p w14:paraId="7865FD3A" w14:textId="0F6A28A2" w:rsidR="00142197" w:rsidRPr="00186B1E" w:rsidRDefault="00541066" w:rsidP="00541066">
      <w:pPr>
        <w:pStyle w:val="ListParagraph"/>
        <w:numPr>
          <w:ilvl w:val="0"/>
          <w:numId w:val="10"/>
        </w:numPr>
        <w:rPr>
          <w:lang w:val="en-US"/>
        </w:rPr>
      </w:pPr>
      <w:r w:rsidRPr="00186B1E">
        <w:rPr>
          <w:lang w:val="en-US"/>
        </w:rPr>
        <w:t>The project should ensure</w:t>
      </w:r>
      <w:r w:rsidR="00142197" w:rsidRPr="00186B1E">
        <w:rPr>
          <w:lang w:val="en-US"/>
        </w:rPr>
        <w:t xml:space="preserve"> data security and privacy</w:t>
      </w:r>
      <w:r w:rsidRPr="00186B1E">
        <w:rPr>
          <w:lang w:val="en-US"/>
        </w:rPr>
        <w:t>- no one other than the stakeholders mentioned should be able to gain access to the reports in question.</w:t>
      </w:r>
    </w:p>
    <w:p w14:paraId="2509C310" w14:textId="7E2178A7" w:rsidR="00191BC3" w:rsidRPr="00186B1E" w:rsidRDefault="00142197" w:rsidP="00541066">
      <w:pPr>
        <w:pStyle w:val="ListParagraph"/>
        <w:numPr>
          <w:ilvl w:val="0"/>
          <w:numId w:val="10"/>
        </w:numPr>
        <w:rPr>
          <w:lang w:val="en-US"/>
        </w:rPr>
      </w:pPr>
      <w:r w:rsidRPr="00186B1E">
        <w:rPr>
          <w:lang w:val="en-US"/>
        </w:rPr>
        <w:t>The scripts should run within a specified time frame</w:t>
      </w:r>
      <w:r w:rsidR="00541066" w:rsidRPr="00186B1E">
        <w:rPr>
          <w:lang w:val="en-US"/>
        </w:rPr>
        <w:t xml:space="preserve"> on the first day of each month.</w:t>
      </w:r>
    </w:p>
    <w:p w14:paraId="28BBB270" w14:textId="77777777" w:rsidR="00875FD6" w:rsidRPr="00186B1E" w:rsidRDefault="00875FD6" w:rsidP="00A31828">
      <w:pPr>
        <w:pStyle w:val="Heading2"/>
        <w:rPr>
          <w:rFonts w:ascii="Cera Pro" w:hAnsi="Cera Pro"/>
          <w:sz w:val="24"/>
          <w:szCs w:val="24"/>
          <w:lang w:val="en-US"/>
        </w:rPr>
      </w:pPr>
    </w:p>
    <w:p w14:paraId="5C5C2478" w14:textId="0A21FEBE" w:rsidR="00191BC3" w:rsidRPr="00186B1E" w:rsidRDefault="00191BC3" w:rsidP="00B57AEC">
      <w:pPr>
        <w:pStyle w:val="Heading2"/>
        <w:rPr>
          <w:rFonts w:ascii="Cera Pro" w:hAnsi="Cera Pro"/>
          <w:lang w:val="en-US"/>
        </w:rPr>
      </w:pPr>
      <w:bookmarkStart w:id="14" w:name="_Toc181288197"/>
      <w:r w:rsidRPr="00186B1E">
        <w:rPr>
          <w:rFonts w:ascii="Cera Pro" w:hAnsi="Cera Pro"/>
          <w:lang w:val="en-US"/>
        </w:rPr>
        <w:t>Software Development Lifecycle</w:t>
      </w:r>
      <w:bookmarkEnd w:id="14"/>
    </w:p>
    <w:p w14:paraId="63DBB499" w14:textId="13C9D67E" w:rsidR="00EC1495" w:rsidRPr="00186B1E" w:rsidRDefault="00EC1495" w:rsidP="00590405">
      <w:pPr>
        <w:pStyle w:val="Heading3"/>
        <w:rPr>
          <w:rFonts w:ascii="Cera Pro" w:hAnsi="Cera Pro"/>
          <w:lang w:val="en-US"/>
        </w:rPr>
      </w:pPr>
      <w:bookmarkStart w:id="15" w:name="_Toc181288198"/>
      <w:r w:rsidRPr="00186B1E">
        <w:rPr>
          <w:rFonts w:ascii="Cera Pro" w:hAnsi="Cera Pro"/>
          <w:lang w:val="en-US"/>
        </w:rPr>
        <w:t>Planning</w:t>
      </w:r>
      <w:bookmarkEnd w:id="15"/>
    </w:p>
    <w:p w14:paraId="2F9FEDAC" w14:textId="693F2FEA" w:rsidR="00EC1495" w:rsidRPr="00186B1E" w:rsidRDefault="00EC1495" w:rsidP="00EC1495">
      <w:pPr>
        <w:rPr>
          <w:lang w:val="en-US"/>
        </w:rPr>
      </w:pPr>
      <w:r w:rsidRPr="00186B1E">
        <w:rPr>
          <w:b/>
          <w:bCs/>
          <w:lang w:val="en-US"/>
        </w:rPr>
        <w:t>Objective:</w:t>
      </w:r>
      <w:r w:rsidRPr="00186B1E">
        <w:rPr>
          <w:lang w:val="en-US"/>
        </w:rPr>
        <w:t xml:space="preserve"> </w:t>
      </w:r>
      <w:r w:rsidR="003B5D5D" w:rsidRPr="00186B1E">
        <w:rPr>
          <w:lang w:val="en-US"/>
        </w:rPr>
        <w:t>Here I d</w:t>
      </w:r>
      <w:r w:rsidRPr="00186B1E">
        <w:rPr>
          <w:lang w:val="en-US"/>
        </w:rPr>
        <w:t>efine</w:t>
      </w:r>
      <w:r w:rsidR="003B5D5D" w:rsidRPr="00186B1E">
        <w:rPr>
          <w:lang w:val="en-US"/>
        </w:rPr>
        <w:t>d</w:t>
      </w:r>
      <w:r w:rsidRPr="00186B1E">
        <w:rPr>
          <w:lang w:val="en-US"/>
        </w:rPr>
        <w:t xml:space="preserve"> the goals, scope, and requirements of the</w:t>
      </w:r>
      <w:r w:rsidR="001136EB" w:rsidRPr="00186B1E">
        <w:rPr>
          <w:lang w:val="en-US"/>
        </w:rPr>
        <w:t xml:space="preserve"> </w:t>
      </w:r>
      <w:r w:rsidRPr="00186B1E">
        <w:rPr>
          <w:lang w:val="en-US"/>
        </w:rPr>
        <w:t>project.</w:t>
      </w:r>
    </w:p>
    <w:p w14:paraId="256DB355" w14:textId="77777777" w:rsidR="00EC1495" w:rsidRPr="00186B1E" w:rsidRDefault="00EC1495" w:rsidP="00EC1495">
      <w:pPr>
        <w:rPr>
          <w:b/>
          <w:bCs/>
          <w:lang w:val="en-US"/>
        </w:rPr>
      </w:pPr>
      <w:r w:rsidRPr="00186B1E">
        <w:rPr>
          <w:b/>
          <w:bCs/>
          <w:lang w:val="en-US"/>
        </w:rPr>
        <w:t>Tasks:</w:t>
      </w:r>
    </w:p>
    <w:p w14:paraId="7C85812B" w14:textId="6B7EB054" w:rsidR="00EC1495" w:rsidRPr="00186B1E" w:rsidRDefault="00EC1495" w:rsidP="001136EB">
      <w:pPr>
        <w:pStyle w:val="ListParagraph"/>
        <w:numPr>
          <w:ilvl w:val="0"/>
          <w:numId w:val="9"/>
        </w:numPr>
        <w:rPr>
          <w:lang w:val="en-US"/>
        </w:rPr>
      </w:pPr>
      <w:r w:rsidRPr="00186B1E">
        <w:rPr>
          <w:lang w:val="en-US"/>
        </w:rPr>
        <w:t xml:space="preserve">Identified the reports to be automated: EE Mobile Usage Report, Teams Usage Report, </w:t>
      </w:r>
      <w:r w:rsidR="00A71D40" w:rsidRPr="00186B1E">
        <w:rPr>
          <w:lang w:val="en-US"/>
        </w:rPr>
        <w:t xml:space="preserve">Teams Phone Usage Report, </w:t>
      </w:r>
      <w:r w:rsidRPr="00186B1E">
        <w:rPr>
          <w:lang w:val="en-US"/>
        </w:rPr>
        <w:t>InTune Device Report.</w:t>
      </w:r>
    </w:p>
    <w:p w14:paraId="28B93ECA" w14:textId="3C2C6EF6" w:rsidR="00EC1495" w:rsidRPr="00186B1E" w:rsidRDefault="00EC1495" w:rsidP="001136EB">
      <w:pPr>
        <w:pStyle w:val="ListParagraph"/>
        <w:numPr>
          <w:ilvl w:val="0"/>
          <w:numId w:val="9"/>
        </w:numPr>
        <w:rPr>
          <w:lang w:val="en-US"/>
        </w:rPr>
      </w:pPr>
      <w:r w:rsidRPr="00186B1E">
        <w:rPr>
          <w:lang w:val="en-US"/>
        </w:rPr>
        <w:t xml:space="preserve">Determined the </w:t>
      </w:r>
      <w:hyperlink w:anchor="_Functional_Requirements" w:history="1">
        <w:r w:rsidRPr="00186B1E">
          <w:rPr>
            <w:rStyle w:val="Hyperlink"/>
            <w:lang w:val="en-US"/>
          </w:rPr>
          <w:t>functional</w:t>
        </w:r>
      </w:hyperlink>
      <w:r w:rsidRPr="00186B1E">
        <w:rPr>
          <w:lang w:val="en-US"/>
        </w:rPr>
        <w:t xml:space="preserve"> and </w:t>
      </w:r>
      <w:hyperlink w:anchor="_Non-Functional_Requirements" w:history="1">
        <w:r w:rsidRPr="00186B1E">
          <w:rPr>
            <w:rStyle w:val="Hyperlink"/>
            <w:lang w:val="en-US"/>
          </w:rPr>
          <w:t>non-functional</w:t>
        </w:r>
      </w:hyperlink>
      <w:r w:rsidRPr="00186B1E">
        <w:rPr>
          <w:lang w:val="en-US"/>
        </w:rPr>
        <w:t xml:space="preserve"> requirements.</w:t>
      </w:r>
    </w:p>
    <w:p w14:paraId="65AAA213" w14:textId="3F67BAD4" w:rsidR="00EC1495" w:rsidRPr="00186B1E" w:rsidRDefault="00EC1495" w:rsidP="001136EB">
      <w:pPr>
        <w:pStyle w:val="ListParagraph"/>
        <w:numPr>
          <w:ilvl w:val="0"/>
          <w:numId w:val="9"/>
        </w:numPr>
        <w:rPr>
          <w:lang w:val="en-US"/>
        </w:rPr>
      </w:pPr>
      <w:r w:rsidRPr="00186B1E">
        <w:rPr>
          <w:lang w:val="en-US"/>
        </w:rPr>
        <w:t xml:space="preserve">Identified </w:t>
      </w:r>
      <w:hyperlink w:anchor="_Stakeholders" w:history="1">
        <w:r w:rsidRPr="00186B1E">
          <w:rPr>
            <w:rStyle w:val="Hyperlink"/>
            <w:lang w:val="en-US"/>
          </w:rPr>
          <w:t>stakeholders</w:t>
        </w:r>
      </w:hyperlink>
      <w:r w:rsidRPr="00186B1E">
        <w:rPr>
          <w:lang w:val="en-US"/>
        </w:rPr>
        <w:t xml:space="preserve"> and gathered their input to understand their needs and </w:t>
      </w:r>
      <w:commentRangeStart w:id="16"/>
      <w:r w:rsidRPr="00186B1E">
        <w:rPr>
          <w:lang w:val="en-US"/>
        </w:rPr>
        <w:t>expectations</w:t>
      </w:r>
      <w:commentRangeEnd w:id="16"/>
      <w:r w:rsidR="00E05989" w:rsidRPr="00186B1E">
        <w:rPr>
          <w:rStyle w:val="CommentReference"/>
        </w:rPr>
        <w:commentReference w:id="16"/>
      </w:r>
      <w:r w:rsidRPr="00186B1E">
        <w:rPr>
          <w:lang w:val="en-US"/>
        </w:rPr>
        <w:t>.</w:t>
      </w:r>
    </w:p>
    <w:p w14:paraId="6FC4FC38" w14:textId="34430C9F" w:rsidR="00EC1495" w:rsidRPr="00186B1E" w:rsidRDefault="00EC1495" w:rsidP="00EC1495">
      <w:pPr>
        <w:rPr>
          <w:lang w:val="en-US"/>
        </w:rPr>
      </w:pPr>
      <w:r w:rsidRPr="00186B1E">
        <w:rPr>
          <w:b/>
          <w:bCs/>
          <w:lang w:val="en-US"/>
        </w:rPr>
        <w:t xml:space="preserve">My Role: </w:t>
      </w:r>
      <w:r w:rsidRPr="00186B1E">
        <w:rPr>
          <w:lang w:val="en-US"/>
        </w:rPr>
        <w:t>As th</w:t>
      </w:r>
      <w:r w:rsidR="007A4229" w:rsidRPr="00186B1E">
        <w:rPr>
          <w:lang w:val="en-US"/>
        </w:rPr>
        <w:t>is was my</w:t>
      </w:r>
      <w:r w:rsidRPr="00186B1E">
        <w:rPr>
          <w:lang w:val="en-US"/>
        </w:rPr>
        <w:t xml:space="preserve"> project</w:t>
      </w:r>
      <w:r w:rsidR="00503388" w:rsidRPr="00186B1E">
        <w:rPr>
          <w:lang w:val="en-US"/>
        </w:rPr>
        <w:t xml:space="preserve"> and something that I’d decided to do myself</w:t>
      </w:r>
      <w:r w:rsidRPr="00186B1E">
        <w:rPr>
          <w:lang w:val="en-US"/>
        </w:rPr>
        <w:t>, I was responsible for defining the project scope, gathering requirements, and ensuring alignment with stakeholder expectations</w:t>
      </w:r>
      <w:r w:rsidR="00E730C1" w:rsidRPr="00186B1E">
        <w:rPr>
          <w:lang w:val="en-US"/>
        </w:rPr>
        <w:t xml:space="preserve"> (reports formatted correctly and delivered in a timely manner).</w:t>
      </w:r>
    </w:p>
    <w:p w14:paraId="32A98C85" w14:textId="77777777" w:rsidR="00EC1495" w:rsidRPr="00186B1E" w:rsidRDefault="00EC1495" w:rsidP="00447752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2. Requirements Analysis</w:t>
      </w:r>
    </w:p>
    <w:p w14:paraId="3BB8FD9C" w14:textId="18B03CEC" w:rsidR="00EC1495" w:rsidRPr="00186B1E" w:rsidRDefault="00EC1495" w:rsidP="00EC1495">
      <w:pPr>
        <w:rPr>
          <w:lang w:val="en-US"/>
        </w:rPr>
      </w:pPr>
      <w:r w:rsidRPr="00186B1E">
        <w:rPr>
          <w:b/>
          <w:bCs/>
          <w:lang w:val="en-US"/>
        </w:rPr>
        <w:t>Objective:</w:t>
      </w:r>
      <w:r w:rsidRPr="00186B1E">
        <w:rPr>
          <w:lang w:val="en-US"/>
        </w:rPr>
        <w:t xml:space="preserve"> Gather and analy</w:t>
      </w:r>
      <w:r w:rsidR="005C3867" w:rsidRPr="00186B1E">
        <w:rPr>
          <w:lang w:val="en-US"/>
        </w:rPr>
        <w:t>s</w:t>
      </w:r>
      <w:r w:rsidRPr="00186B1E">
        <w:rPr>
          <w:lang w:val="en-US"/>
        </w:rPr>
        <w:t>e detailed requirements to ensure the scripts meet the needs</w:t>
      </w:r>
      <w:r w:rsidR="00591073" w:rsidRPr="00186B1E">
        <w:rPr>
          <w:lang w:val="en-US"/>
        </w:rPr>
        <w:t xml:space="preserve"> of the project.</w:t>
      </w:r>
    </w:p>
    <w:p w14:paraId="42E610B4" w14:textId="77777777" w:rsidR="00EC1495" w:rsidRPr="00186B1E" w:rsidRDefault="00EC1495" w:rsidP="00EC1495">
      <w:pPr>
        <w:rPr>
          <w:b/>
          <w:bCs/>
          <w:lang w:val="en-US"/>
        </w:rPr>
      </w:pPr>
      <w:r w:rsidRPr="00186B1E">
        <w:rPr>
          <w:b/>
          <w:bCs/>
          <w:lang w:val="en-US"/>
        </w:rPr>
        <w:t>Tasks:</w:t>
      </w:r>
    </w:p>
    <w:p w14:paraId="0F1BAABA" w14:textId="723B7464" w:rsidR="00EC1495" w:rsidRPr="00186B1E" w:rsidRDefault="00EC1495" w:rsidP="0015550A">
      <w:pPr>
        <w:pStyle w:val="ListParagraph"/>
        <w:numPr>
          <w:ilvl w:val="0"/>
          <w:numId w:val="11"/>
        </w:numPr>
        <w:rPr>
          <w:lang w:val="en-US"/>
        </w:rPr>
      </w:pPr>
      <w:r w:rsidRPr="00186B1E">
        <w:rPr>
          <w:lang w:val="en-US"/>
        </w:rPr>
        <w:t xml:space="preserve">Documented </w:t>
      </w:r>
      <w:hyperlink w:anchor="_Functional_Requirements" w:history="1">
        <w:r w:rsidRPr="00186B1E">
          <w:rPr>
            <w:rStyle w:val="Hyperlink"/>
            <w:lang w:val="en-US"/>
          </w:rPr>
          <w:t>functional requirements</w:t>
        </w:r>
      </w:hyperlink>
      <w:r w:rsidRPr="00186B1E">
        <w:rPr>
          <w:lang w:val="en-US"/>
        </w:rPr>
        <w:t xml:space="preserve"> such as data extraction, report generation, and email distribution.</w:t>
      </w:r>
    </w:p>
    <w:p w14:paraId="3371532D" w14:textId="7301946F" w:rsidR="00EC1495" w:rsidRPr="00186B1E" w:rsidRDefault="00EC1495" w:rsidP="0015550A">
      <w:pPr>
        <w:pStyle w:val="ListParagraph"/>
        <w:numPr>
          <w:ilvl w:val="0"/>
          <w:numId w:val="11"/>
        </w:numPr>
        <w:rPr>
          <w:lang w:val="en-US"/>
        </w:rPr>
      </w:pPr>
      <w:r w:rsidRPr="00186B1E">
        <w:rPr>
          <w:lang w:val="en-US"/>
        </w:rPr>
        <w:t xml:space="preserve">Documented </w:t>
      </w:r>
      <w:hyperlink w:anchor="_Non-Functional_Requirements" w:history="1">
        <w:r w:rsidRPr="00186B1E">
          <w:rPr>
            <w:rStyle w:val="Hyperlink"/>
            <w:lang w:val="en-US"/>
          </w:rPr>
          <w:t>non-functional requirements</w:t>
        </w:r>
      </w:hyperlink>
      <w:r w:rsidRPr="00186B1E">
        <w:rPr>
          <w:lang w:val="en-US"/>
        </w:rPr>
        <w:t xml:space="preserve"> including performance, security, and usability.</w:t>
      </w:r>
    </w:p>
    <w:p w14:paraId="1D90A244" w14:textId="77777777" w:rsidR="00EC1495" w:rsidRPr="00186B1E" w:rsidRDefault="00EC1495" w:rsidP="0015550A">
      <w:pPr>
        <w:pStyle w:val="ListParagraph"/>
        <w:numPr>
          <w:ilvl w:val="0"/>
          <w:numId w:val="11"/>
        </w:numPr>
        <w:rPr>
          <w:lang w:val="en-US"/>
        </w:rPr>
      </w:pPr>
      <w:r w:rsidRPr="00186B1E">
        <w:rPr>
          <w:lang w:val="en-US"/>
        </w:rPr>
        <w:t>Selected tools and technologies: Python, pandas, openpyxl, Microsoft Graph API.</w:t>
      </w:r>
    </w:p>
    <w:p w14:paraId="0133528F" w14:textId="77777777" w:rsidR="00EC1495" w:rsidRPr="00186B1E" w:rsidRDefault="00EC1495" w:rsidP="00765CE8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lastRenderedPageBreak/>
        <w:t>3. Design</w:t>
      </w:r>
    </w:p>
    <w:p w14:paraId="71B80775" w14:textId="77777777" w:rsidR="00A74A33" w:rsidRPr="00186B1E" w:rsidRDefault="00A74A33" w:rsidP="00467225">
      <w:pPr>
        <w:pStyle w:val="Heading5"/>
        <w:rPr>
          <w:rFonts w:ascii="Cera Pro" w:hAnsi="Cera Pro"/>
          <w:lang w:val="en-US"/>
        </w:rPr>
      </w:pPr>
      <w:r w:rsidRPr="00186B1E">
        <w:rPr>
          <w:rFonts w:ascii="Cera Pro" w:hAnsi="Cera Pro"/>
          <w:lang w:val="en-US"/>
        </w:rPr>
        <w:t>Solution Architecture Design</w:t>
      </w:r>
    </w:p>
    <w:p w14:paraId="3C030F83" w14:textId="2AB99AA1" w:rsidR="00A74A33" w:rsidRPr="00A74A33" w:rsidRDefault="00A74A33" w:rsidP="00A74A33">
      <w:pPr>
        <w:rPr>
          <w:lang w:val="en-US"/>
        </w:rPr>
      </w:pPr>
      <w:r w:rsidRPr="00A74A33">
        <w:rPr>
          <w:lang w:val="en-US"/>
        </w:rPr>
        <w:t>Designing the solution architecture involves creating a high-level blueprint of how the different components of the system will interact and work together to achieve the project’s goals. This ensures that all parts of the system are well-organi</w:t>
      </w:r>
      <w:r w:rsidR="009F7072" w:rsidRPr="00186B1E">
        <w:rPr>
          <w:lang w:val="en-US"/>
        </w:rPr>
        <w:t>s</w:t>
      </w:r>
      <w:r w:rsidRPr="00A74A33">
        <w:rPr>
          <w:lang w:val="en-US"/>
        </w:rPr>
        <w:t>ed, scalable, and maintainable.</w:t>
      </w:r>
    </w:p>
    <w:p w14:paraId="5C76DFBE" w14:textId="77777777" w:rsidR="00A74A33" w:rsidRPr="00186B1E" w:rsidRDefault="00A74A33" w:rsidP="00467225">
      <w:pPr>
        <w:pStyle w:val="Heading6"/>
        <w:rPr>
          <w:rFonts w:ascii="Cera Pro" w:hAnsi="Cera Pro"/>
          <w:lang w:val="en-US"/>
        </w:rPr>
      </w:pPr>
      <w:r w:rsidRPr="00186B1E">
        <w:rPr>
          <w:rFonts w:ascii="Cera Pro" w:hAnsi="Cera Pro"/>
          <w:lang w:val="en-US"/>
        </w:rPr>
        <w:t>High-Level Design</w:t>
      </w:r>
    </w:p>
    <w:p w14:paraId="5965E4AB" w14:textId="77777777" w:rsidR="00A74A33" w:rsidRPr="00A74A33" w:rsidRDefault="00A74A33" w:rsidP="00A74A33">
      <w:pPr>
        <w:numPr>
          <w:ilvl w:val="0"/>
          <w:numId w:val="12"/>
        </w:numPr>
        <w:rPr>
          <w:lang w:val="en-US"/>
        </w:rPr>
      </w:pPr>
      <w:r w:rsidRPr="00A74A33">
        <w:rPr>
          <w:b/>
          <w:bCs/>
          <w:lang w:val="en-US"/>
        </w:rPr>
        <w:t>Components</w:t>
      </w:r>
      <w:r w:rsidRPr="00A74A33">
        <w:rPr>
          <w:lang w:val="en-US"/>
        </w:rPr>
        <w:t>:</w:t>
      </w:r>
    </w:p>
    <w:p w14:paraId="35026C02" w14:textId="2C21EA71" w:rsidR="00A74A33" w:rsidRPr="00A74A33" w:rsidRDefault="00A74A33" w:rsidP="00A74A33">
      <w:pPr>
        <w:numPr>
          <w:ilvl w:val="1"/>
          <w:numId w:val="12"/>
        </w:numPr>
        <w:rPr>
          <w:lang w:val="en-US"/>
        </w:rPr>
      </w:pPr>
      <w:r w:rsidRPr="00A74A33">
        <w:rPr>
          <w:b/>
          <w:bCs/>
          <w:lang w:val="en-US"/>
        </w:rPr>
        <w:t>Data Extraction</w:t>
      </w:r>
      <w:r w:rsidRPr="00A74A33">
        <w:rPr>
          <w:lang w:val="en-US"/>
        </w:rPr>
        <w:t>: Scripts to extract data from EE Mobile Manager, Microsoft Teams, and Microsoft Endpoint Manager</w:t>
      </w:r>
      <w:r w:rsidRPr="00186B1E">
        <w:rPr>
          <w:lang w:val="en-US"/>
        </w:rPr>
        <w:t>, using APIs.</w:t>
      </w:r>
    </w:p>
    <w:p w14:paraId="38F6542E" w14:textId="77777777" w:rsidR="00A74A33" w:rsidRPr="00A74A33" w:rsidRDefault="00A74A33" w:rsidP="00A74A33">
      <w:pPr>
        <w:numPr>
          <w:ilvl w:val="1"/>
          <w:numId w:val="12"/>
        </w:numPr>
        <w:rPr>
          <w:lang w:val="en-US"/>
        </w:rPr>
      </w:pPr>
      <w:r w:rsidRPr="00A74A33">
        <w:rPr>
          <w:b/>
          <w:bCs/>
          <w:lang w:val="en-US"/>
        </w:rPr>
        <w:t>Data Processing</w:t>
      </w:r>
      <w:r w:rsidRPr="00A74A33">
        <w:rPr>
          <w:lang w:val="en-US"/>
        </w:rPr>
        <w:t>: Scripts to clean, transform, and format the extracted data.</w:t>
      </w:r>
    </w:p>
    <w:p w14:paraId="5D083F2D" w14:textId="77777777" w:rsidR="00A74A33" w:rsidRPr="00A74A33" w:rsidRDefault="00A74A33" w:rsidP="00A74A33">
      <w:pPr>
        <w:numPr>
          <w:ilvl w:val="1"/>
          <w:numId w:val="12"/>
        </w:numPr>
        <w:rPr>
          <w:lang w:val="en-US"/>
        </w:rPr>
      </w:pPr>
      <w:r w:rsidRPr="00A74A33">
        <w:rPr>
          <w:b/>
          <w:bCs/>
          <w:lang w:val="en-US"/>
        </w:rPr>
        <w:t>Report Generation</w:t>
      </w:r>
      <w:r w:rsidRPr="00A74A33">
        <w:rPr>
          <w:lang w:val="en-US"/>
        </w:rPr>
        <w:t>: Scripts to create the final reports in the required format.</w:t>
      </w:r>
    </w:p>
    <w:p w14:paraId="206C92B7" w14:textId="77777777" w:rsidR="00A74A33" w:rsidRPr="00A74A33" w:rsidRDefault="00A74A33" w:rsidP="00A74A33">
      <w:pPr>
        <w:numPr>
          <w:ilvl w:val="1"/>
          <w:numId w:val="12"/>
        </w:numPr>
        <w:rPr>
          <w:lang w:val="en-US"/>
        </w:rPr>
      </w:pPr>
      <w:r w:rsidRPr="00A74A33">
        <w:rPr>
          <w:b/>
          <w:bCs/>
          <w:lang w:val="en-US"/>
        </w:rPr>
        <w:t>Email Distribution</w:t>
      </w:r>
      <w:r w:rsidRPr="00A74A33">
        <w:rPr>
          <w:lang w:val="en-US"/>
        </w:rPr>
        <w:t>: Scripts to automatically email the reports to the respective stakeholders.</w:t>
      </w:r>
    </w:p>
    <w:p w14:paraId="00454981" w14:textId="77777777" w:rsidR="00A74A33" w:rsidRPr="00A74A33" w:rsidRDefault="00A74A33" w:rsidP="00A74A33">
      <w:pPr>
        <w:rPr>
          <w:lang w:val="en-US"/>
        </w:rPr>
      </w:pPr>
      <w:r w:rsidRPr="00A74A33">
        <w:rPr>
          <w:b/>
          <w:bCs/>
          <w:lang w:val="en-US"/>
        </w:rPr>
        <w:t>Interactions</w:t>
      </w:r>
      <w:r w:rsidRPr="00A74A33">
        <w:rPr>
          <w:lang w:val="en-US"/>
        </w:rPr>
        <w:t>:</w:t>
      </w:r>
    </w:p>
    <w:p w14:paraId="7D21973A" w14:textId="77777777" w:rsidR="00A74A33" w:rsidRPr="00A74A33" w:rsidRDefault="00A74A33" w:rsidP="00A74A33">
      <w:pPr>
        <w:numPr>
          <w:ilvl w:val="0"/>
          <w:numId w:val="13"/>
        </w:numPr>
        <w:rPr>
          <w:lang w:val="en-US"/>
        </w:rPr>
      </w:pPr>
      <w:r w:rsidRPr="00A74A33">
        <w:rPr>
          <w:lang w:val="en-US"/>
        </w:rPr>
        <w:t>Data is extracted from the sources and passed to the data processing component.</w:t>
      </w:r>
    </w:p>
    <w:p w14:paraId="0CB38336" w14:textId="77777777" w:rsidR="00A74A33" w:rsidRPr="00A74A33" w:rsidRDefault="00A74A33" w:rsidP="00A74A33">
      <w:pPr>
        <w:numPr>
          <w:ilvl w:val="0"/>
          <w:numId w:val="13"/>
        </w:numPr>
        <w:rPr>
          <w:lang w:val="en-US"/>
        </w:rPr>
      </w:pPr>
      <w:r w:rsidRPr="00A74A33">
        <w:rPr>
          <w:lang w:val="en-US"/>
        </w:rPr>
        <w:t>Processed data is then sent to the report generation component.</w:t>
      </w:r>
    </w:p>
    <w:p w14:paraId="5DBD6922" w14:textId="77777777" w:rsidR="00A74A33" w:rsidRPr="00A74A33" w:rsidRDefault="00A74A33" w:rsidP="00A74A33">
      <w:pPr>
        <w:numPr>
          <w:ilvl w:val="0"/>
          <w:numId w:val="13"/>
        </w:numPr>
        <w:rPr>
          <w:lang w:val="en-US"/>
        </w:rPr>
      </w:pPr>
      <w:r w:rsidRPr="00A74A33">
        <w:rPr>
          <w:lang w:val="en-US"/>
        </w:rPr>
        <w:t>Generated reports are passed to the email distribution component for delivery.</w:t>
      </w:r>
    </w:p>
    <w:p w14:paraId="4677383C" w14:textId="77777777" w:rsidR="00A74A33" w:rsidRPr="00186B1E" w:rsidRDefault="00A74A33" w:rsidP="00467225">
      <w:pPr>
        <w:pStyle w:val="Heading6"/>
        <w:rPr>
          <w:rFonts w:ascii="Cera Pro" w:hAnsi="Cera Pro"/>
          <w:lang w:val="en-US"/>
        </w:rPr>
      </w:pPr>
      <w:r w:rsidRPr="00186B1E">
        <w:rPr>
          <w:rFonts w:ascii="Cera Pro" w:hAnsi="Cera Pro"/>
          <w:lang w:val="en-US"/>
        </w:rPr>
        <w:t>Detailed Design</w:t>
      </w:r>
    </w:p>
    <w:p w14:paraId="4F505921" w14:textId="77777777" w:rsidR="00A74A33" w:rsidRPr="00A74A33" w:rsidRDefault="00A74A33" w:rsidP="00A74A33">
      <w:pPr>
        <w:numPr>
          <w:ilvl w:val="0"/>
          <w:numId w:val="14"/>
        </w:numPr>
        <w:rPr>
          <w:lang w:val="en-US"/>
        </w:rPr>
      </w:pPr>
      <w:r w:rsidRPr="00A74A33">
        <w:rPr>
          <w:b/>
          <w:bCs/>
          <w:lang w:val="en-US"/>
        </w:rPr>
        <w:t>Technologies and Tools</w:t>
      </w:r>
      <w:r w:rsidRPr="00A74A33">
        <w:rPr>
          <w:lang w:val="en-US"/>
        </w:rPr>
        <w:t>:</w:t>
      </w:r>
    </w:p>
    <w:p w14:paraId="587820FA" w14:textId="533D4CA7" w:rsidR="00A74A33" w:rsidRPr="00A74A33" w:rsidRDefault="00A74A33" w:rsidP="00A74A33">
      <w:pPr>
        <w:numPr>
          <w:ilvl w:val="1"/>
          <w:numId w:val="14"/>
        </w:numPr>
        <w:rPr>
          <w:lang w:val="en-US"/>
        </w:rPr>
      </w:pPr>
      <w:r w:rsidRPr="00A74A33">
        <w:rPr>
          <w:b/>
          <w:bCs/>
          <w:lang w:val="en-US"/>
        </w:rPr>
        <w:t>Python Libraries</w:t>
      </w:r>
      <w:r w:rsidRPr="00A74A33">
        <w:rPr>
          <w:lang w:val="en-US"/>
        </w:rPr>
        <w:t xml:space="preserve">: pandas for data manipulation, openpyxl for Excel report generation, </w:t>
      </w:r>
      <w:r w:rsidR="003758FF" w:rsidRPr="00186B1E">
        <w:rPr>
          <w:lang w:val="en-US"/>
        </w:rPr>
        <w:t xml:space="preserve">datetime module for manuplating dates and times, </w:t>
      </w:r>
      <w:r w:rsidRPr="00A74A33">
        <w:rPr>
          <w:lang w:val="en-US"/>
        </w:rPr>
        <w:t>smtplib for sending emails.</w:t>
      </w:r>
    </w:p>
    <w:p w14:paraId="1395F66F" w14:textId="03F52ACA" w:rsidR="00A74A33" w:rsidRPr="00186B1E" w:rsidRDefault="00A74A33" w:rsidP="00A74A33">
      <w:pPr>
        <w:numPr>
          <w:ilvl w:val="1"/>
          <w:numId w:val="14"/>
        </w:numPr>
        <w:rPr>
          <w:lang w:val="en-US"/>
        </w:rPr>
      </w:pPr>
      <w:r w:rsidRPr="00A74A33">
        <w:rPr>
          <w:b/>
          <w:bCs/>
          <w:lang w:val="en-US"/>
        </w:rPr>
        <w:t>APIs</w:t>
      </w:r>
      <w:r w:rsidRPr="00A74A33">
        <w:rPr>
          <w:lang w:val="en-US"/>
        </w:rPr>
        <w:t>: Microsoft Graph API for extracting data from Microsoft Teams and InTune.</w:t>
      </w:r>
      <w:r w:rsidR="00984A78">
        <w:rPr>
          <w:lang w:val="en-US"/>
        </w:rPr>
        <w:t xml:space="preserve"> Microsoft Graph API p</w:t>
      </w:r>
      <w:r w:rsidR="00984A78" w:rsidRPr="00984A78">
        <w:rPr>
          <w:lang w:val="en-US"/>
        </w:rPr>
        <w:t>rovides a unified programmability model that you can use to access data in Microsoft 365, Windows, and Enterprise Mobility + Security</w:t>
      </w:r>
      <w:r w:rsidR="000A3476">
        <w:rPr>
          <w:lang w:val="en-US"/>
        </w:rPr>
        <w:t>.</w:t>
      </w:r>
    </w:p>
    <w:p w14:paraId="5B0675CB" w14:textId="5EE61A12" w:rsidR="000678BA" w:rsidRDefault="000678BA" w:rsidP="00A74A33">
      <w:pPr>
        <w:numPr>
          <w:ilvl w:val="1"/>
          <w:numId w:val="14"/>
        </w:numPr>
        <w:rPr>
          <w:lang w:val="en-US"/>
        </w:rPr>
      </w:pPr>
      <w:r w:rsidRPr="00186B1E">
        <w:rPr>
          <w:b/>
          <w:bCs/>
          <w:lang w:val="en-US"/>
        </w:rPr>
        <w:t>Task Scheduler:</w:t>
      </w:r>
      <w:r w:rsidRPr="00186B1E">
        <w:rPr>
          <w:lang w:val="en-US"/>
        </w:rPr>
        <w:t xml:space="preserve"> to run the scripts automatically on the first day of each month.</w:t>
      </w:r>
    </w:p>
    <w:p w14:paraId="1A089D2B" w14:textId="411CE9D2" w:rsidR="00F47DA3" w:rsidRPr="00A74A33" w:rsidRDefault="00F47DA3" w:rsidP="00A74A33">
      <w:pPr>
        <w:numPr>
          <w:ilvl w:val="1"/>
          <w:numId w:val="14"/>
        </w:numPr>
        <w:rPr>
          <w:lang w:val="en-US"/>
        </w:rPr>
      </w:pPr>
      <w:r>
        <w:rPr>
          <w:b/>
          <w:bCs/>
          <w:lang w:val="en-US"/>
        </w:rPr>
        <w:t>GitHub:</w:t>
      </w:r>
      <w:r>
        <w:rPr>
          <w:lang w:val="en-US"/>
        </w:rPr>
        <w:t xml:space="preserve"> code repository used to execute my scripts.</w:t>
      </w:r>
    </w:p>
    <w:p w14:paraId="7B1BAB1B" w14:textId="77777777" w:rsidR="00A74A33" w:rsidRPr="00A74A33" w:rsidRDefault="00A74A33" w:rsidP="00A74A33">
      <w:pPr>
        <w:rPr>
          <w:lang w:val="en-US"/>
        </w:rPr>
      </w:pPr>
      <w:r w:rsidRPr="00A74A33">
        <w:rPr>
          <w:b/>
          <w:bCs/>
          <w:lang w:val="en-US"/>
        </w:rPr>
        <w:t>Data Flow</w:t>
      </w:r>
      <w:r w:rsidRPr="00A74A33">
        <w:rPr>
          <w:lang w:val="en-US"/>
        </w:rPr>
        <w:t>:</w:t>
      </w:r>
    </w:p>
    <w:p w14:paraId="6F802025" w14:textId="77777777" w:rsidR="00A74A33" w:rsidRPr="00A74A33" w:rsidRDefault="00A74A33" w:rsidP="00A74A33">
      <w:pPr>
        <w:numPr>
          <w:ilvl w:val="0"/>
          <w:numId w:val="15"/>
        </w:numPr>
        <w:rPr>
          <w:lang w:val="en-US"/>
        </w:rPr>
      </w:pPr>
      <w:r w:rsidRPr="00A74A33">
        <w:rPr>
          <w:b/>
          <w:bCs/>
          <w:lang w:val="en-US"/>
        </w:rPr>
        <w:t>Data Extraction</w:t>
      </w:r>
      <w:r w:rsidRPr="00A74A33">
        <w:rPr>
          <w:lang w:val="en-US"/>
        </w:rPr>
        <w:t>:</w:t>
      </w:r>
    </w:p>
    <w:p w14:paraId="215E16AA" w14:textId="77777777" w:rsidR="00A74A33" w:rsidRPr="00A74A33" w:rsidRDefault="00A74A33" w:rsidP="00A74A33">
      <w:pPr>
        <w:numPr>
          <w:ilvl w:val="1"/>
          <w:numId w:val="15"/>
        </w:numPr>
        <w:rPr>
          <w:lang w:val="en-US"/>
        </w:rPr>
      </w:pPr>
      <w:r w:rsidRPr="00A74A33">
        <w:rPr>
          <w:lang w:val="en-US"/>
        </w:rPr>
        <w:t>Use APIs to extract data from EE Mobile Manager, Microsoft Teams, and Microsoft Endpoint Manager.</w:t>
      </w:r>
    </w:p>
    <w:p w14:paraId="31984EE7" w14:textId="77777777" w:rsidR="00A74A33" w:rsidRPr="00A74A33" w:rsidRDefault="00A74A33" w:rsidP="00A74A33">
      <w:pPr>
        <w:numPr>
          <w:ilvl w:val="1"/>
          <w:numId w:val="15"/>
        </w:numPr>
        <w:rPr>
          <w:lang w:val="en-US"/>
        </w:rPr>
      </w:pPr>
      <w:r w:rsidRPr="00A74A33">
        <w:rPr>
          <w:lang w:val="en-US"/>
        </w:rPr>
        <w:t>Store the extracted data in temporary storage (e.g., CSV files or in-memory data structures).</w:t>
      </w:r>
    </w:p>
    <w:p w14:paraId="3B17B0E9" w14:textId="77777777" w:rsidR="00A74A33" w:rsidRPr="00A74A33" w:rsidRDefault="00A74A33" w:rsidP="00A74A33">
      <w:pPr>
        <w:numPr>
          <w:ilvl w:val="0"/>
          <w:numId w:val="15"/>
        </w:numPr>
        <w:rPr>
          <w:lang w:val="en-US"/>
        </w:rPr>
      </w:pPr>
      <w:r w:rsidRPr="00A74A33">
        <w:rPr>
          <w:b/>
          <w:bCs/>
          <w:lang w:val="en-US"/>
        </w:rPr>
        <w:t>Data Processing</w:t>
      </w:r>
      <w:r w:rsidRPr="00A74A33">
        <w:rPr>
          <w:lang w:val="en-US"/>
        </w:rPr>
        <w:t>:</w:t>
      </w:r>
    </w:p>
    <w:p w14:paraId="16EAAEF1" w14:textId="77777777" w:rsidR="00A74A33" w:rsidRPr="00186B1E" w:rsidRDefault="00A74A33" w:rsidP="00AC0B8A">
      <w:pPr>
        <w:pStyle w:val="ListParagraph"/>
        <w:numPr>
          <w:ilvl w:val="1"/>
          <w:numId w:val="15"/>
        </w:numPr>
        <w:rPr>
          <w:lang w:val="en-US"/>
        </w:rPr>
      </w:pPr>
      <w:r w:rsidRPr="00186B1E">
        <w:rPr>
          <w:lang w:val="en-US"/>
        </w:rPr>
        <w:lastRenderedPageBreak/>
        <w:t>Load the CSV files into pandas dataframes.</w:t>
      </w:r>
    </w:p>
    <w:p w14:paraId="4446144A" w14:textId="77777777" w:rsidR="00A74A33" w:rsidRPr="00186B1E" w:rsidRDefault="00A74A33" w:rsidP="00AC0B8A">
      <w:pPr>
        <w:pStyle w:val="ListParagraph"/>
        <w:numPr>
          <w:ilvl w:val="1"/>
          <w:numId w:val="15"/>
        </w:numPr>
        <w:rPr>
          <w:lang w:val="en-US"/>
        </w:rPr>
      </w:pPr>
      <w:r w:rsidRPr="00186B1E">
        <w:rPr>
          <w:lang w:val="en-US"/>
        </w:rPr>
        <w:t>Clean and transform the data (e.g., filter out irrelevant data, handle missing values).</w:t>
      </w:r>
    </w:p>
    <w:p w14:paraId="4F853253" w14:textId="77777777" w:rsidR="00A74A33" w:rsidRPr="00186B1E" w:rsidRDefault="00A74A33" w:rsidP="00AC0B8A">
      <w:pPr>
        <w:pStyle w:val="ListParagraph"/>
        <w:numPr>
          <w:ilvl w:val="1"/>
          <w:numId w:val="15"/>
        </w:numPr>
        <w:rPr>
          <w:lang w:val="en-US"/>
        </w:rPr>
      </w:pPr>
      <w:r w:rsidRPr="00186B1E">
        <w:rPr>
          <w:lang w:val="en-US"/>
        </w:rPr>
        <w:t>Apply business logic to identify key metrics (e.g., users with over £10 costs).</w:t>
      </w:r>
    </w:p>
    <w:p w14:paraId="43E87304" w14:textId="77777777" w:rsidR="00A74A33" w:rsidRPr="00A74A33" w:rsidRDefault="00A74A33" w:rsidP="00A74A33">
      <w:pPr>
        <w:numPr>
          <w:ilvl w:val="0"/>
          <w:numId w:val="15"/>
        </w:numPr>
        <w:rPr>
          <w:lang w:val="en-US"/>
        </w:rPr>
      </w:pPr>
      <w:r w:rsidRPr="00A74A33">
        <w:rPr>
          <w:b/>
          <w:bCs/>
          <w:lang w:val="en-US"/>
        </w:rPr>
        <w:t>Report Generation</w:t>
      </w:r>
      <w:r w:rsidRPr="00A74A33">
        <w:rPr>
          <w:lang w:val="en-US"/>
        </w:rPr>
        <w:t>:</w:t>
      </w:r>
    </w:p>
    <w:p w14:paraId="47914AA0" w14:textId="77777777" w:rsidR="00A74A33" w:rsidRPr="00186B1E" w:rsidRDefault="00A74A33" w:rsidP="00AC0B8A">
      <w:pPr>
        <w:pStyle w:val="ListParagraph"/>
        <w:numPr>
          <w:ilvl w:val="1"/>
          <w:numId w:val="15"/>
        </w:numPr>
        <w:rPr>
          <w:lang w:val="en-US"/>
        </w:rPr>
      </w:pPr>
      <w:r w:rsidRPr="00186B1E">
        <w:rPr>
          <w:lang w:val="en-US"/>
        </w:rPr>
        <w:t>Use openpyxl to create Excel reports.</w:t>
      </w:r>
    </w:p>
    <w:p w14:paraId="2BE8C4BA" w14:textId="77777777" w:rsidR="00A74A33" w:rsidRPr="00186B1E" w:rsidRDefault="00A74A33" w:rsidP="00AC0B8A">
      <w:pPr>
        <w:pStyle w:val="ListParagraph"/>
        <w:numPr>
          <w:ilvl w:val="1"/>
          <w:numId w:val="15"/>
        </w:numPr>
        <w:rPr>
          <w:lang w:val="en-US"/>
        </w:rPr>
      </w:pPr>
      <w:r w:rsidRPr="00186B1E">
        <w:rPr>
          <w:lang w:val="en-US"/>
        </w:rPr>
        <w:t>Format the reports with pivot tables and charts as needed.</w:t>
      </w:r>
    </w:p>
    <w:p w14:paraId="1BCFDCED" w14:textId="77777777" w:rsidR="00A74A33" w:rsidRPr="00A74A33" w:rsidRDefault="00A74A33" w:rsidP="00A74A33">
      <w:pPr>
        <w:numPr>
          <w:ilvl w:val="0"/>
          <w:numId w:val="15"/>
        </w:numPr>
        <w:rPr>
          <w:lang w:val="en-US"/>
        </w:rPr>
      </w:pPr>
      <w:r w:rsidRPr="00A74A33">
        <w:rPr>
          <w:b/>
          <w:bCs/>
          <w:lang w:val="en-US"/>
        </w:rPr>
        <w:t>Email Distribution</w:t>
      </w:r>
      <w:r w:rsidRPr="00A74A33">
        <w:rPr>
          <w:lang w:val="en-US"/>
        </w:rPr>
        <w:t>:</w:t>
      </w:r>
    </w:p>
    <w:p w14:paraId="105B4345" w14:textId="77777777" w:rsidR="00A74A33" w:rsidRPr="00186B1E" w:rsidRDefault="00A74A33" w:rsidP="00AC0B8A">
      <w:pPr>
        <w:pStyle w:val="ListParagraph"/>
        <w:numPr>
          <w:ilvl w:val="1"/>
          <w:numId w:val="15"/>
        </w:numPr>
        <w:rPr>
          <w:lang w:val="en-US"/>
        </w:rPr>
      </w:pPr>
      <w:r w:rsidRPr="00186B1E">
        <w:rPr>
          <w:lang w:val="en-US"/>
        </w:rPr>
        <w:t>Use smtplib to send the generated reports to the stakeholders via email.</w:t>
      </w:r>
    </w:p>
    <w:p w14:paraId="16ACFA0C" w14:textId="20404715" w:rsidR="00A74A33" w:rsidRPr="00A74A33" w:rsidRDefault="00A74A33" w:rsidP="003A3084">
      <w:pPr>
        <w:pStyle w:val="Heading6"/>
        <w:rPr>
          <w:rFonts w:ascii="Cera Pro" w:hAnsi="Cera Pro"/>
          <w:lang w:val="en-US"/>
        </w:rPr>
      </w:pPr>
      <w:r w:rsidRPr="00186B1E">
        <w:rPr>
          <w:rFonts w:ascii="Cera Pro" w:hAnsi="Cera Pro"/>
          <w:lang w:val="en-US"/>
        </w:rPr>
        <w:t>Data Flow Design</w:t>
      </w:r>
    </w:p>
    <w:p w14:paraId="388EDE2B" w14:textId="77777777" w:rsidR="00D03018" w:rsidRPr="00186B1E" w:rsidRDefault="00A74A33" w:rsidP="00D03018">
      <w:pPr>
        <w:rPr>
          <w:lang w:val="en-US"/>
        </w:rPr>
      </w:pPr>
      <w:r w:rsidRPr="00A74A33">
        <w:rPr>
          <w:b/>
          <w:bCs/>
          <w:lang w:val="en-US"/>
        </w:rPr>
        <w:t>Data Sources</w:t>
      </w:r>
      <w:r w:rsidRPr="00A74A33">
        <w:rPr>
          <w:lang w:val="en-US"/>
        </w:rPr>
        <w:t>:</w:t>
      </w:r>
    </w:p>
    <w:p w14:paraId="1DB05BCC" w14:textId="1E7CE5F6" w:rsidR="00A74A33" w:rsidRPr="00186B1E" w:rsidRDefault="00A74A33" w:rsidP="00D03018">
      <w:pPr>
        <w:pStyle w:val="ListParagraph"/>
        <w:numPr>
          <w:ilvl w:val="0"/>
          <w:numId w:val="22"/>
        </w:numPr>
        <w:rPr>
          <w:lang w:val="en-US"/>
        </w:rPr>
      </w:pPr>
      <w:r w:rsidRPr="00186B1E">
        <w:rPr>
          <w:b/>
          <w:bCs/>
          <w:lang w:val="en-US"/>
        </w:rPr>
        <w:t>EE Mobile Manager</w:t>
      </w:r>
      <w:r w:rsidRPr="00186B1E">
        <w:rPr>
          <w:lang w:val="en-US"/>
        </w:rPr>
        <w:t>: Extract monthly mobile usage data.</w:t>
      </w:r>
    </w:p>
    <w:p w14:paraId="3C1E3177" w14:textId="77777777" w:rsidR="00D03018" w:rsidRPr="00186B1E" w:rsidRDefault="00A74A33" w:rsidP="00D03018">
      <w:pPr>
        <w:pStyle w:val="ListParagraph"/>
        <w:numPr>
          <w:ilvl w:val="0"/>
          <w:numId w:val="22"/>
        </w:numPr>
        <w:rPr>
          <w:lang w:val="en-US"/>
        </w:rPr>
      </w:pPr>
      <w:r w:rsidRPr="00186B1E">
        <w:rPr>
          <w:b/>
          <w:bCs/>
          <w:lang w:val="en-US"/>
        </w:rPr>
        <w:t>Microsoft Teams Admin Center</w:t>
      </w:r>
      <w:r w:rsidRPr="00186B1E">
        <w:rPr>
          <w:lang w:val="en-US"/>
        </w:rPr>
        <w:t>: Extract Teams usage data.</w:t>
      </w:r>
    </w:p>
    <w:p w14:paraId="504972F0" w14:textId="4F279223" w:rsidR="00A74A33" w:rsidRPr="00186B1E" w:rsidRDefault="00A74A33" w:rsidP="00D03018">
      <w:pPr>
        <w:pStyle w:val="ListParagraph"/>
        <w:numPr>
          <w:ilvl w:val="0"/>
          <w:numId w:val="22"/>
        </w:numPr>
        <w:rPr>
          <w:lang w:val="en-US"/>
        </w:rPr>
      </w:pPr>
      <w:r w:rsidRPr="00186B1E">
        <w:rPr>
          <w:b/>
          <w:bCs/>
          <w:lang w:val="en-US"/>
        </w:rPr>
        <w:t>Microsoft Endpoint Manager</w:t>
      </w:r>
      <w:r w:rsidRPr="00186B1E">
        <w:rPr>
          <w:lang w:val="en-US"/>
        </w:rPr>
        <w:t>: Extract device data.</w:t>
      </w:r>
    </w:p>
    <w:p w14:paraId="2CCB2FF0" w14:textId="77777777" w:rsidR="00A74A33" w:rsidRPr="00A74A33" w:rsidRDefault="00A74A33" w:rsidP="00A74A33">
      <w:pPr>
        <w:rPr>
          <w:lang w:val="en-US"/>
        </w:rPr>
      </w:pPr>
      <w:r w:rsidRPr="00A74A33">
        <w:rPr>
          <w:b/>
          <w:bCs/>
          <w:lang w:val="en-US"/>
        </w:rPr>
        <w:t>Data Extraction</w:t>
      </w:r>
      <w:r w:rsidRPr="00A74A33">
        <w:rPr>
          <w:lang w:val="en-US"/>
        </w:rPr>
        <w:t>:</w:t>
      </w:r>
    </w:p>
    <w:p w14:paraId="09FAE05C" w14:textId="77777777" w:rsidR="00A74A33" w:rsidRPr="00186B1E" w:rsidRDefault="00A74A33" w:rsidP="00D03018">
      <w:pPr>
        <w:pStyle w:val="ListParagraph"/>
        <w:numPr>
          <w:ilvl w:val="0"/>
          <w:numId w:val="23"/>
        </w:numPr>
        <w:rPr>
          <w:lang w:val="en-US"/>
        </w:rPr>
      </w:pPr>
      <w:r w:rsidRPr="00186B1E">
        <w:rPr>
          <w:lang w:val="en-US"/>
        </w:rPr>
        <w:t>Schedule data extraction scripts to run on the first day of each month.</w:t>
      </w:r>
    </w:p>
    <w:p w14:paraId="787DD88C" w14:textId="77777777" w:rsidR="00A74A33" w:rsidRPr="00186B1E" w:rsidRDefault="00A74A33" w:rsidP="00D03018">
      <w:pPr>
        <w:pStyle w:val="ListParagraph"/>
        <w:numPr>
          <w:ilvl w:val="0"/>
          <w:numId w:val="23"/>
        </w:numPr>
        <w:rPr>
          <w:lang w:val="en-US"/>
        </w:rPr>
      </w:pPr>
      <w:r w:rsidRPr="00186B1E">
        <w:rPr>
          <w:lang w:val="en-US"/>
        </w:rPr>
        <w:t>Use APIs to fetch the data and store it in CSV files.</w:t>
      </w:r>
    </w:p>
    <w:p w14:paraId="0EE97CBB" w14:textId="77777777" w:rsidR="00A74A33" w:rsidRPr="00A74A33" w:rsidRDefault="00A74A33" w:rsidP="00A74A33">
      <w:pPr>
        <w:rPr>
          <w:lang w:val="en-US"/>
        </w:rPr>
      </w:pPr>
      <w:r w:rsidRPr="00A74A33">
        <w:rPr>
          <w:b/>
          <w:bCs/>
          <w:lang w:val="en-US"/>
        </w:rPr>
        <w:t>Data Processing</w:t>
      </w:r>
      <w:r w:rsidRPr="00A74A33">
        <w:rPr>
          <w:lang w:val="en-US"/>
        </w:rPr>
        <w:t>:</w:t>
      </w:r>
    </w:p>
    <w:p w14:paraId="2E62CDCD" w14:textId="77777777" w:rsidR="00A74A33" w:rsidRPr="00186B1E" w:rsidRDefault="00A74A33" w:rsidP="00D03018">
      <w:pPr>
        <w:pStyle w:val="ListParagraph"/>
        <w:numPr>
          <w:ilvl w:val="0"/>
          <w:numId w:val="24"/>
        </w:numPr>
        <w:rPr>
          <w:lang w:val="en-US"/>
        </w:rPr>
      </w:pPr>
      <w:r w:rsidRPr="00186B1E">
        <w:rPr>
          <w:lang w:val="en-US"/>
        </w:rPr>
        <w:t>Load the CSV files into pandas dataframes.</w:t>
      </w:r>
    </w:p>
    <w:p w14:paraId="1F7E1056" w14:textId="77777777" w:rsidR="00A74A33" w:rsidRPr="00186B1E" w:rsidRDefault="00A74A33" w:rsidP="00D03018">
      <w:pPr>
        <w:pStyle w:val="ListParagraph"/>
        <w:numPr>
          <w:ilvl w:val="0"/>
          <w:numId w:val="24"/>
        </w:numPr>
        <w:rPr>
          <w:lang w:val="en-US"/>
        </w:rPr>
      </w:pPr>
      <w:r w:rsidRPr="00186B1E">
        <w:rPr>
          <w:lang w:val="en-US"/>
        </w:rPr>
        <w:t>Clean and transform the data (e.g., filter out irrelevant data, handle missing values).</w:t>
      </w:r>
    </w:p>
    <w:p w14:paraId="42456512" w14:textId="77777777" w:rsidR="00A74A33" w:rsidRPr="00186B1E" w:rsidRDefault="00A74A33" w:rsidP="00D03018">
      <w:pPr>
        <w:pStyle w:val="ListParagraph"/>
        <w:numPr>
          <w:ilvl w:val="0"/>
          <w:numId w:val="24"/>
        </w:numPr>
        <w:rPr>
          <w:lang w:val="en-US"/>
        </w:rPr>
      </w:pPr>
      <w:r w:rsidRPr="00186B1E">
        <w:rPr>
          <w:lang w:val="en-US"/>
        </w:rPr>
        <w:t>Apply business logic to identify key metrics.</w:t>
      </w:r>
    </w:p>
    <w:p w14:paraId="7B43355C" w14:textId="77777777" w:rsidR="00A74A33" w:rsidRPr="00A74A33" w:rsidRDefault="00A74A33" w:rsidP="00A74A33">
      <w:pPr>
        <w:rPr>
          <w:lang w:val="en-US"/>
        </w:rPr>
      </w:pPr>
      <w:r w:rsidRPr="00A74A33">
        <w:rPr>
          <w:b/>
          <w:bCs/>
          <w:lang w:val="en-US"/>
        </w:rPr>
        <w:t>Report Generation</w:t>
      </w:r>
      <w:r w:rsidRPr="00A74A33">
        <w:rPr>
          <w:lang w:val="en-US"/>
        </w:rPr>
        <w:t>:</w:t>
      </w:r>
    </w:p>
    <w:p w14:paraId="5C62F1BF" w14:textId="77777777" w:rsidR="00A74A33" w:rsidRPr="00186B1E" w:rsidRDefault="00A74A33" w:rsidP="00D03018">
      <w:pPr>
        <w:pStyle w:val="ListParagraph"/>
        <w:numPr>
          <w:ilvl w:val="0"/>
          <w:numId w:val="25"/>
        </w:numPr>
        <w:rPr>
          <w:lang w:val="en-US"/>
        </w:rPr>
      </w:pPr>
      <w:r w:rsidRPr="00186B1E">
        <w:rPr>
          <w:lang w:val="en-US"/>
        </w:rPr>
        <w:t>Use openpyxl to create Excel reports.</w:t>
      </w:r>
    </w:p>
    <w:p w14:paraId="5AE118CE" w14:textId="77777777" w:rsidR="00A74A33" w:rsidRPr="00186B1E" w:rsidRDefault="00A74A33" w:rsidP="00D03018">
      <w:pPr>
        <w:pStyle w:val="ListParagraph"/>
        <w:numPr>
          <w:ilvl w:val="0"/>
          <w:numId w:val="25"/>
        </w:numPr>
        <w:rPr>
          <w:lang w:val="en-US"/>
        </w:rPr>
      </w:pPr>
      <w:r w:rsidRPr="00186B1E">
        <w:rPr>
          <w:lang w:val="en-US"/>
        </w:rPr>
        <w:t>Format the reports with pivot tables and charts.</w:t>
      </w:r>
    </w:p>
    <w:p w14:paraId="088190AC" w14:textId="77777777" w:rsidR="00A74A33" w:rsidRPr="00A74A33" w:rsidRDefault="00A74A33" w:rsidP="00A74A33">
      <w:pPr>
        <w:rPr>
          <w:lang w:val="en-US"/>
        </w:rPr>
      </w:pPr>
      <w:r w:rsidRPr="00A74A33">
        <w:rPr>
          <w:b/>
          <w:bCs/>
          <w:lang w:val="en-US"/>
        </w:rPr>
        <w:t>Email Distribution</w:t>
      </w:r>
      <w:r w:rsidRPr="00A74A33">
        <w:rPr>
          <w:lang w:val="en-US"/>
        </w:rPr>
        <w:t>:</w:t>
      </w:r>
    </w:p>
    <w:p w14:paraId="6D97D74B" w14:textId="77777777" w:rsidR="00A74A33" w:rsidRPr="00186B1E" w:rsidRDefault="00A74A33" w:rsidP="00A74A33">
      <w:pPr>
        <w:numPr>
          <w:ilvl w:val="0"/>
          <w:numId w:val="20"/>
        </w:numPr>
        <w:rPr>
          <w:lang w:val="en-US"/>
        </w:rPr>
      </w:pPr>
      <w:r w:rsidRPr="00A74A33">
        <w:rPr>
          <w:lang w:val="en-US"/>
        </w:rPr>
        <w:t>Use smtplib to send the reports to the Finance Director, IT Support Manager, and Property Finance Manager.</w:t>
      </w:r>
    </w:p>
    <w:p w14:paraId="2546DE43" w14:textId="77777777" w:rsidR="00BC289D" w:rsidRPr="00A74A33" w:rsidRDefault="00BC289D" w:rsidP="00791BE4">
      <w:pPr>
        <w:rPr>
          <w:lang w:val="en-US"/>
        </w:rPr>
      </w:pPr>
    </w:p>
    <w:p w14:paraId="2D7DC56C" w14:textId="77777777" w:rsidR="00C506E3" w:rsidRPr="00186B1E" w:rsidRDefault="00C506E3" w:rsidP="00A74A33">
      <w:pPr>
        <w:rPr>
          <w:b/>
          <w:bCs/>
          <w:lang w:val="en-US"/>
        </w:rPr>
      </w:pPr>
    </w:p>
    <w:p w14:paraId="4EA1996A" w14:textId="77777777" w:rsidR="00C506E3" w:rsidRPr="00186B1E" w:rsidRDefault="00C506E3" w:rsidP="00A74A33">
      <w:pPr>
        <w:rPr>
          <w:b/>
          <w:bCs/>
          <w:lang w:val="en-US"/>
        </w:rPr>
      </w:pPr>
    </w:p>
    <w:p w14:paraId="69F538C1" w14:textId="77777777" w:rsidR="00C506E3" w:rsidRPr="00186B1E" w:rsidRDefault="00C506E3" w:rsidP="00A74A33">
      <w:pPr>
        <w:rPr>
          <w:b/>
          <w:bCs/>
          <w:lang w:val="en-US"/>
        </w:rPr>
      </w:pPr>
    </w:p>
    <w:p w14:paraId="752B5D04" w14:textId="17F021BC" w:rsidR="00A74A33" w:rsidRPr="00186B1E" w:rsidRDefault="00A74A33" w:rsidP="00186B1E">
      <w:pPr>
        <w:pStyle w:val="Heading5"/>
        <w:rPr>
          <w:rFonts w:ascii="Cera Pro" w:hAnsi="Cera Pro"/>
          <w:lang w:val="en-US"/>
        </w:rPr>
      </w:pPr>
      <w:r w:rsidRPr="00186B1E">
        <w:rPr>
          <w:rFonts w:ascii="Cera Pro" w:hAnsi="Cera Pro"/>
          <w:lang w:val="en-US"/>
        </w:rPr>
        <w:t>Methodology</w:t>
      </w:r>
    </w:p>
    <w:p w14:paraId="480F6AEB" w14:textId="29B3AF37" w:rsidR="007A287C" w:rsidRPr="00186B1E" w:rsidRDefault="00791BE4" w:rsidP="00A74A33">
      <w:pPr>
        <w:rPr>
          <w:lang w:val="en-US"/>
        </w:rPr>
      </w:pPr>
      <w:r w:rsidRPr="00186B1E">
        <w:rPr>
          <w:lang w:val="en-US"/>
        </w:rPr>
        <w:t>Due to the fact that this p</w:t>
      </w:r>
      <w:r w:rsidR="00A74A33" w:rsidRPr="00A74A33">
        <w:rPr>
          <w:lang w:val="en-US"/>
        </w:rPr>
        <w:t>roject</w:t>
      </w:r>
      <w:r w:rsidR="007A287C" w:rsidRPr="00186B1E">
        <w:rPr>
          <w:lang w:val="en-US"/>
        </w:rPr>
        <w:t xml:space="preserve"> lasted under a week, I did not </w:t>
      </w:r>
      <w:r w:rsidR="00061241" w:rsidRPr="00186B1E">
        <w:rPr>
          <w:lang w:val="en-US"/>
        </w:rPr>
        <w:t>fixate</w:t>
      </w:r>
      <w:r w:rsidR="007A287C" w:rsidRPr="00186B1E">
        <w:rPr>
          <w:lang w:val="en-US"/>
        </w:rPr>
        <w:t xml:space="preserve"> too much on the methodology used, however</w:t>
      </w:r>
      <w:r w:rsidR="00061241" w:rsidRPr="00186B1E">
        <w:rPr>
          <w:lang w:val="en-US"/>
        </w:rPr>
        <w:t>,</w:t>
      </w:r>
      <w:r w:rsidR="007A287C" w:rsidRPr="00186B1E">
        <w:rPr>
          <w:lang w:val="en-US"/>
        </w:rPr>
        <w:t xml:space="preserve"> I would say that I used the</w:t>
      </w:r>
      <w:r w:rsidR="007A287C" w:rsidRPr="00186B1E">
        <w:rPr>
          <w:b/>
          <w:bCs/>
          <w:lang w:val="en-US"/>
        </w:rPr>
        <w:t xml:space="preserve"> </w:t>
      </w:r>
      <w:r w:rsidR="00A74A33" w:rsidRPr="00A74A33">
        <w:rPr>
          <w:b/>
          <w:bCs/>
          <w:lang w:val="en-US"/>
        </w:rPr>
        <w:t>Agile methodology</w:t>
      </w:r>
      <w:r w:rsidR="007A287C" w:rsidRPr="00186B1E">
        <w:rPr>
          <w:lang w:val="en-US"/>
        </w:rPr>
        <w:t xml:space="preserve"> as</w:t>
      </w:r>
      <w:r w:rsidR="00A74A33" w:rsidRPr="00A74A33">
        <w:rPr>
          <w:lang w:val="en-US"/>
        </w:rPr>
        <w:t xml:space="preserve"> it allows for iterative development and continuous feedback, which is ideal for a project that may require adjustments based on stakeholder feedback</w:t>
      </w:r>
      <w:r w:rsidR="00061241" w:rsidRPr="00186B1E">
        <w:rPr>
          <w:lang w:val="en-US"/>
        </w:rPr>
        <w:t>;</w:t>
      </w:r>
      <w:r w:rsidR="007A287C" w:rsidRPr="00186B1E">
        <w:rPr>
          <w:lang w:val="en-US"/>
        </w:rPr>
        <w:t xml:space="preserve"> </w:t>
      </w:r>
      <w:r w:rsidR="00061241" w:rsidRPr="00186B1E">
        <w:rPr>
          <w:lang w:val="en-US"/>
        </w:rPr>
        <w:t>f</w:t>
      </w:r>
      <w:r w:rsidR="007A287C" w:rsidRPr="00186B1E">
        <w:rPr>
          <w:lang w:val="en-US"/>
        </w:rPr>
        <w:t>or example, if a manager receives a report and they don’t like the format</w:t>
      </w:r>
      <w:r w:rsidR="00C506E3" w:rsidRPr="00186B1E">
        <w:rPr>
          <w:lang w:val="en-US"/>
        </w:rPr>
        <w:t>ting</w:t>
      </w:r>
      <w:r w:rsidR="005F09BD" w:rsidRPr="00186B1E">
        <w:rPr>
          <w:lang w:val="en-US"/>
        </w:rPr>
        <w:t>, or they find that it hasn’t been cleansed correctly as there is data missing due to errors in my script.</w:t>
      </w:r>
    </w:p>
    <w:p w14:paraId="2A9E0295" w14:textId="2693039F" w:rsidR="007A287C" w:rsidRPr="00186B1E" w:rsidRDefault="007A287C" w:rsidP="00A74A33">
      <w:pPr>
        <w:rPr>
          <w:lang w:val="en-US"/>
        </w:rPr>
      </w:pPr>
      <w:r w:rsidRPr="00186B1E">
        <w:rPr>
          <w:lang w:val="en-US"/>
        </w:rPr>
        <w:t>This is how the project could have looked using the Agile methodology:</w:t>
      </w:r>
    </w:p>
    <w:p w14:paraId="12986C9C" w14:textId="77777777" w:rsidR="007A287C" w:rsidRPr="00186B1E" w:rsidRDefault="007A287C" w:rsidP="00186B1E">
      <w:pPr>
        <w:pStyle w:val="Heading6"/>
        <w:rPr>
          <w:rFonts w:ascii="Cera Pro" w:hAnsi="Cera Pro"/>
          <w:lang w:val="en-US"/>
        </w:rPr>
      </w:pPr>
      <w:r w:rsidRPr="00186B1E">
        <w:rPr>
          <w:rFonts w:ascii="Cera Pro" w:hAnsi="Cera Pro"/>
          <w:lang w:val="en-US"/>
        </w:rPr>
        <w:t>Sprint Planning</w:t>
      </w:r>
    </w:p>
    <w:p w14:paraId="7C8B4C06" w14:textId="77777777" w:rsidR="007A287C" w:rsidRPr="00186B1E" w:rsidRDefault="007A287C" w:rsidP="00186B1E">
      <w:pPr>
        <w:pStyle w:val="Heading7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Sprint 1: Data Extraction</w:t>
      </w:r>
    </w:p>
    <w:p w14:paraId="06F07A98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Goal:</w:t>
      </w:r>
      <w:r w:rsidRPr="00186B1E">
        <w:rPr>
          <w:lang w:val="en-US"/>
        </w:rPr>
        <w:t xml:space="preserve"> Automate data extraction from EE Mobile Manager, Microsoft Teams, and Microsoft Endpoint Manager.</w:t>
      </w:r>
    </w:p>
    <w:p w14:paraId="529BC8CC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Deliverable:</w:t>
      </w:r>
      <w:r w:rsidRPr="00186B1E">
        <w:rPr>
          <w:lang w:val="en-US"/>
        </w:rPr>
        <w:t xml:space="preserve"> Scripts to extract data and store it in CSV files.</w:t>
      </w:r>
    </w:p>
    <w:p w14:paraId="3D732110" w14:textId="77777777" w:rsidR="007A287C" w:rsidRPr="00186B1E" w:rsidRDefault="007A287C" w:rsidP="00186B1E">
      <w:pPr>
        <w:pStyle w:val="Heading7"/>
        <w:rPr>
          <w:rFonts w:ascii="Cera Pro" w:hAnsi="Cera Pro"/>
          <w:i w:val="0"/>
          <w:iCs w:val="0"/>
          <w:lang w:val="en-US"/>
        </w:rPr>
      </w:pPr>
      <w:r w:rsidRPr="00186B1E">
        <w:rPr>
          <w:rStyle w:val="Heading7Char"/>
          <w:rFonts w:ascii="Cera Pro" w:hAnsi="Cera Pro"/>
          <w:lang w:val="en-US"/>
        </w:rPr>
        <w:t>Sprint 2:</w:t>
      </w:r>
      <w:r w:rsidRPr="00186B1E">
        <w:rPr>
          <w:rFonts w:ascii="Cera Pro" w:hAnsi="Cera Pro"/>
          <w:i w:val="0"/>
          <w:iCs w:val="0"/>
          <w:lang w:val="en-US"/>
        </w:rPr>
        <w:t xml:space="preserve"> Data Processing</w:t>
      </w:r>
    </w:p>
    <w:p w14:paraId="04C82C52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Goal:</w:t>
      </w:r>
      <w:r w:rsidRPr="00186B1E">
        <w:rPr>
          <w:lang w:val="en-US"/>
        </w:rPr>
        <w:t xml:space="preserve"> Clean and transform the extracted data.</w:t>
      </w:r>
    </w:p>
    <w:p w14:paraId="0E590089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Deliverable:</w:t>
      </w:r>
      <w:r w:rsidRPr="00186B1E">
        <w:rPr>
          <w:lang w:val="en-US"/>
        </w:rPr>
        <w:t xml:space="preserve"> Scripts to process data using pandas.</w:t>
      </w:r>
    </w:p>
    <w:p w14:paraId="07764AD6" w14:textId="77777777" w:rsidR="007A287C" w:rsidRPr="00186B1E" w:rsidRDefault="007A287C" w:rsidP="00186B1E">
      <w:pPr>
        <w:pStyle w:val="Heading7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Sprint 3: Report Generation</w:t>
      </w:r>
    </w:p>
    <w:p w14:paraId="602196A8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Goal:</w:t>
      </w:r>
      <w:r w:rsidRPr="00186B1E">
        <w:rPr>
          <w:lang w:val="en-US"/>
        </w:rPr>
        <w:t xml:space="preserve"> Generate formatted reports.</w:t>
      </w:r>
    </w:p>
    <w:p w14:paraId="039D9D9A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Deliverable:</w:t>
      </w:r>
      <w:r w:rsidRPr="00186B1E">
        <w:rPr>
          <w:lang w:val="en-US"/>
        </w:rPr>
        <w:t xml:space="preserve"> Scripts to create Excel reports using openpyxl.</w:t>
      </w:r>
    </w:p>
    <w:p w14:paraId="50B3C601" w14:textId="77777777" w:rsidR="007A287C" w:rsidRPr="00186B1E" w:rsidRDefault="007A287C" w:rsidP="00186B1E">
      <w:pPr>
        <w:pStyle w:val="Heading7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Sprint 4: Email Distribution</w:t>
      </w:r>
    </w:p>
    <w:p w14:paraId="1BC002E3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Goal:</w:t>
      </w:r>
      <w:r w:rsidRPr="00186B1E">
        <w:rPr>
          <w:lang w:val="en-US"/>
        </w:rPr>
        <w:t xml:space="preserve"> Automate the distribution of reports via email.</w:t>
      </w:r>
    </w:p>
    <w:p w14:paraId="303B6EDF" w14:textId="77777777" w:rsidR="007A287C" w:rsidRPr="00186B1E" w:rsidRDefault="007A287C" w:rsidP="007A287C">
      <w:pPr>
        <w:rPr>
          <w:lang w:val="en-US"/>
        </w:rPr>
      </w:pPr>
      <w:r w:rsidRPr="002F201D">
        <w:rPr>
          <w:b/>
          <w:bCs/>
          <w:lang w:val="en-US"/>
        </w:rPr>
        <w:t>Deliverable:</w:t>
      </w:r>
      <w:r w:rsidRPr="00186B1E">
        <w:rPr>
          <w:lang w:val="en-US"/>
        </w:rPr>
        <w:t xml:space="preserve"> Scripts to send reports using smtplib.</w:t>
      </w:r>
    </w:p>
    <w:p w14:paraId="73192186" w14:textId="77777777" w:rsidR="007A287C" w:rsidRPr="00186B1E" w:rsidRDefault="007A287C" w:rsidP="00186B1E">
      <w:pPr>
        <w:pStyle w:val="Heading6"/>
        <w:rPr>
          <w:rFonts w:ascii="Cera Pro" w:hAnsi="Cera Pro"/>
          <w:lang w:val="en-US"/>
        </w:rPr>
      </w:pPr>
      <w:r w:rsidRPr="00186B1E">
        <w:rPr>
          <w:rFonts w:ascii="Cera Pro" w:hAnsi="Cera Pro"/>
          <w:lang w:val="en-US"/>
        </w:rPr>
        <w:t>User Stories</w:t>
      </w:r>
    </w:p>
    <w:p w14:paraId="2627FA95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EE Mobile Usage Report:</w:t>
      </w:r>
    </w:p>
    <w:p w14:paraId="66C4E4FE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“As a Finance Director, I want to receive a monthly EE Mobile Usage Report so that I can review costs incurred for the previous month.”</w:t>
      </w:r>
    </w:p>
    <w:p w14:paraId="2A91CD53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Teams Usage Report:</w:t>
      </w:r>
    </w:p>
    <w:p w14:paraId="367EB5F4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“As an IT Support Manager, I want to receive a monthly Teams Usage Report so that I can monitor usage and identify any issues.”</w:t>
      </w:r>
    </w:p>
    <w:p w14:paraId="36173273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Daily Stand-ups</w:t>
      </w:r>
    </w:p>
    <w:p w14:paraId="32F73354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Format: Each team member answers three questions:</w:t>
      </w:r>
    </w:p>
    <w:p w14:paraId="5078F747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What did you do yesterday?</w:t>
      </w:r>
    </w:p>
    <w:p w14:paraId="4BB34FDC" w14:textId="77777777" w:rsidR="007A287C" w:rsidRPr="00186B1E" w:rsidRDefault="007A287C" w:rsidP="007A287C">
      <w:pPr>
        <w:rPr>
          <w:lang w:val="en-US"/>
        </w:rPr>
      </w:pPr>
      <w:r w:rsidRPr="00186B1E">
        <w:rPr>
          <w:lang w:val="en-US"/>
        </w:rPr>
        <w:t>What will you do today?</w:t>
      </w:r>
    </w:p>
    <w:p w14:paraId="390B886F" w14:textId="77777777" w:rsidR="007A287C" w:rsidRDefault="007A287C" w:rsidP="007A287C">
      <w:pPr>
        <w:rPr>
          <w:lang w:val="en-US"/>
        </w:rPr>
      </w:pPr>
      <w:r w:rsidRPr="00186B1E">
        <w:rPr>
          <w:lang w:val="en-US"/>
        </w:rPr>
        <w:t>Are there any blockers?</w:t>
      </w:r>
    </w:p>
    <w:p w14:paraId="6EC334BB" w14:textId="77777777" w:rsidR="00F4250E" w:rsidRPr="00186B1E" w:rsidRDefault="00F4250E" w:rsidP="007A287C">
      <w:pPr>
        <w:rPr>
          <w:lang w:val="en-US"/>
        </w:rPr>
      </w:pPr>
    </w:p>
    <w:p w14:paraId="0A7DD82E" w14:textId="77777777" w:rsidR="007A287C" w:rsidRPr="00DE3CE3" w:rsidRDefault="007A287C" w:rsidP="00DE3CE3">
      <w:pPr>
        <w:pStyle w:val="Heading6"/>
        <w:rPr>
          <w:rFonts w:ascii="Cera Pro" w:hAnsi="Cera Pro"/>
          <w:lang w:val="en-US"/>
        </w:rPr>
      </w:pPr>
      <w:r w:rsidRPr="00DE3CE3">
        <w:rPr>
          <w:rFonts w:ascii="Cera Pro" w:hAnsi="Cera Pro"/>
          <w:lang w:val="en-US"/>
        </w:rPr>
        <w:lastRenderedPageBreak/>
        <w:t>Sprint Retrospectives</w:t>
      </w:r>
    </w:p>
    <w:p w14:paraId="18DB05A0" w14:textId="77777777" w:rsidR="007A287C" w:rsidRPr="00186B1E" w:rsidRDefault="007A287C" w:rsidP="007A287C">
      <w:pPr>
        <w:rPr>
          <w:lang w:val="en-US"/>
        </w:rPr>
      </w:pPr>
      <w:r w:rsidRPr="00DE3CE3">
        <w:rPr>
          <w:b/>
          <w:bCs/>
          <w:lang w:val="en-US"/>
        </w:rPr>
        <w:t>Format:</w:t>
      </w:r>
      <w:r w:rsidRPr="00186B1E">
        <w:rPr>
          <w:lang w:val="en-US"/>
        </w:rPr>
        <w:t xml:space="preserve"> Discuss what went well, what didn’t, and how to improve.</w:t>
      </w:r>
    </w:p>
    <w:p w14:paraId="45D63EBA" w14:textId="379D4EEE" w:rsidR="00EC1495" w:rsidRPr="00186B1E" w:rsidRDefault="007A287C" w:rsidP="00EC1495">
      <w:pPr>
        <w:rPr>
          <w:lang w:val="en-US"/>
        </w:rPr>
      </w:pPr>
      <w:r w:rsidRPr="00DE3CE3">
        <w:rPr>
          <w:b/>
          <w:bCs/>
          <w:lang w:val="en-US"/>
        </w:rPr>
        <w:t>Example:</w:t>
      </w:r>
      <w:r w:rsidRPr="00186B1E">
        <w:rPr>
          <w:lang w:val="en-US"/>
        </w:rPr>
        <w:t xml:space="preserve"> “In the Sprint 1 retrospective, we identified that data extraction took longer than expected due to API rate limits. We decided to implement data caching to improve performance.”</w:t>
      </w:r>
    </w:p>
    <w:p w14:paraId="48B3614C" w14:textId="02F84993" w:rsidR="00EC1495" w:rsidRPr="00186B1E" w:rsidRDefault="00EC1495" w:rsidP="00765CE8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Design Patterns</w:t>
      </w:r>
    </w:p>
    <w:p w14:paraId="24A87E32" w14:textId="77777777" w:rsidR="00EC1495" w:rsidRPr="00186B1E" w:rsidRDefault="00EC1495" w:rsidP="00EC1495">
      <w:pPr>
        <w:rPr>
          <w:lang w:val="en-US"/>
        </w:rPr>
      </w:pPr>
      <w:r w:rsidRPr="00E61EC1">
        <w:rPr>
          <w:b/>
          <w:bCs/>
          <w:lang w:val="en-US"/>
        </w:rPr>
        <w:t>Singleton Pattern:</w:t>
      </w:r>
      <w:r w:rsidRPr="00186B1E">
        <w:rPr>
          <w:lang w:val="en-US"/>
        </w:rPr>
        <w:t xml:space="preserve"> Used to ensure a single instance of the configuration settings throughout the scripts.</w:t>
      </w:r>
    </w:p>
    <w:p w14:paraId="0718C8DE" w14:textId="61947EAE" w:rsidR="00765CE8" w:rsidRDefault="00EC1495" w:rsidP="00EC1495">
      <w:pPr>
        <w:rPr>
          <w:lang w:val="en-US"/>
        </w:rPr>
      </w:pPr>
      <w:r w:rsidRPr="00E61EC1">
        <w:rPr>
          <w:b/>
          <w:bCs/>
          <w:lang w:val="en-US"/>
        </w:rPr>
        <w:t>Factory Pattern:</w:t>
      </w:r>
      <w:r w:rsidRPr="00186B1E">
        <w:rPr>
          <w:lang w:val="en-US"/>
        </w:rPr>
        <w:t xml:space="preserve"> Applied to create objects for different types of reports, promoting code reusability and scalability.</w:t>
      </w:r>
    </w:p>
    <w:p w14:paraId="0298AD65" w14:textId="77777777" w:rsidR="00CD100D" w:rsidRPr="00186B1E" w:rsidRDefault="00CD100D" w:rsidP="00EC1495">
      <w:pPr>
        <w:rPr>
          <w:lang w:val="en-US"/>
        </w:rPr>
      </w:pPr>
    </w:p>
    <w:p w14:paraId="251146B4" w14:textId="77777777" w:rsidR="00EC1495" w:rsidRPr="00186B1E" w:rsidRDefault="00EC1495" w:rsidP="00765CE8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 xml:space="preserve">4. </w:t>
      </w:r>
      <w:commentRangeStart w:id="17"/>
      <w:r w:rsidRPr="00186B1E">
        <w:rPr>
          <w:rFonts w:ascii="Cera Pro" w:hAnsi="Cera Pro"/>
          <w:i w:val="0"/>
          <w:iCs w:val="0"/>
          <w:lang w:val="en-US"/>
        </w:rPr>
        <w:t>Implementation</w:t>
      </w:r>
      <w:commentRangeEnd w:id="17"/>
      <w:r w:rsidR="00D26EFF">
        <w:rPr>
          <w:rStyle w:val="CommentReference"/>
          <w:rFonts w:ascii="Cera Pro" w:eastAsiaTheme="minorHAnsi" w:hAnsi="Cera Pro" w:cstheme="minorBidi"/>
          <w:i w:val="0"/>
          <w:iCs w:val="0"/>
          <w:color w:val="auto"/>
        </w:rPr>
        <w:commentReference w:id="17"/>
      </w:r>
    </w:p>
    <w:p w14:paraId="7FD5239B" w14:textId="05F34B18" w:rsidR="00E23BB6" w:rsidRDefault="00EC1495" w:rsidP="00EC1495">
      <w:pPr>
        <w:rPr>
          <w:lang w:val="en-US"/>
        </w:rPr>
      </w:pPr>
      <w:r w:rsidRPr="00186B1E">
        <w:rPr>
          <w:lang w:val="en-US"/>
        </w:rPr>
        <w:t>Objective: Write the code to implement the design.</w:t>
      </w:r>
    </w:p>
    <w:p w14:paraId="2F86468D" w14:textId="2EC3F782" w:rsidR="00B66D13" w:rsidRPr="00E23BB6" w:rsidRDefault="0042564A" w:rsidP="00E23BB6">
      <w:pPr>
        <w:pStyle w:val="Heading5"/>
        <w:rPr>
          <w:rFonts w:ascii="Cera Pro" w:hAnsi="Cera Pro"/>
          <w:lang w:val="en-US"/>
        </w:rPr>
      </w:pPr>
      <w:r w:rsidRPr="00974B3E">
        <w:rPr>
          <w:rFonts w:ascii="Cera Pro" w:hAnsi="Cera Pro"/>
          <w:lang w:val="en-US"/>
        </w:rPr>
        <w:t>EE Mobile Usage Report</w:t>
      </w:r>
    </w:p>
    <w:p w14:paraId="4D94864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mpor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pandas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pd</w:t>
      </w:r>
    </w:p>
    <w:p w14:paraId="55F0A803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from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openpyxl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mpor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load_workbook</w:t>
      </w:r>
    </w:p>
    <w:p w14:paraId="0C6A60D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from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openpyxl.styles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mpor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numbers</w:t>
      </w:r>
    </w:p>
    <w:p w14:paraId="68120B9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1752B65C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Correct the file path handling</w:t>
      </w:r>
    </w:p>
    <w:p w14:paraId="5B2AA47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input_file_path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r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"C:</w:t>
      </w:r>
      <w:r w:rsidRPr="00174B90">
        <w:rPr>
          <w:rFonts w:ascii="Consolas" w:eastAsia="Times New Roman" w:hAnsi="Consolas" w:cs="Times New Roman"/>
          <w:color w:val="D7BA7D"/>
          <w:kern w:val="0"/>
          <w:sz w:val="21"/>
          <w:szCs w:val="21"/>
          <w:lang w:val="en-US"/>
          <w14:ligatures w14:val="none"/>
        </w:rPr>
        <w:t>\U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sers</w:t>
      </w:r>
      <w:r w:rsidRPr="00174B90">
        <w:rPr>
          <w:rFonts w:ascii="Consolas" w:eastAsia="Times New Roman" w:hAnsi="Consolas" w:cs="Times New Roman"/>
          <w:color w:val="D7BA7D"/>
          <w:kern w:val="0"/>
          <w:sz w:val="21"/>
          <w:szCs w:val="21"/>
          <w:lang w:val="en-US"/>
          <w14:ligatures w14:val="none"/>
        </w:rPr>
        <w:t>\L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uke.Bryson\Documents</w:t>
      </w:r>
      <w:r w:rsidRPr="00174B90">
        <w:rPr>
          <w:rFonts w:ascii="Consolas" w:eastAsia="Times New Roman" w:hAnsi="Consolas" w:cs="Times New Roman"/>
          <w:color w:val="D7BA7D"/>
          <w:kern w:val="0"/>
          <w:sz w:val="21"/>
          <w:szCs w:val="21"/>
          <w:lang w:val="en-US"/>
          <w14:ligatures w14:val="none"/>
        </w:rPr>
        <w:t>\343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200_8129837_20241010105259.csv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Use raw string or double backslashes</w:t>
      </w:r>
    </w:p>
    <w:p w14:paraId="0DF52AA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output_file_path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r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"C:</w:t>
      </w:r>
      <w:r w:rsidRPr="00174B90">
        <w:rPr>
          <w:rFonts w:ascii="Consolas" w:eastAsia="Times New Roman" w:hAnsi="Consolas" w:cs="Times New Roman"/>
          <w:color w:val="D7BA7D"/>
          <w:kern w:val="0"/>
          <w:sz w:val="21"/>
          <w:szCs w:val="21"/>
          <w:lang w:val="en-US"/>
          <w14:ligatures w14:val="none"/>
        </w:rPr>
        <w:t>\U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sers</w:t>
      </w:r>
      <w:r w:rsidRPr="00174B90">
        <w:rPr>
          <w:rFonts w:ascii="Consolas" w:eastAsia="Times New Roman" w:hAnsi="Consolas" w:cs="Times New Roman"/>
          <w:color w:val="D7BA7D"/>
          <w:kern w:val="0"/>
          <w:sz w:val="21"/>
          <w:szCs w:val="21"/>
          <w:lang w:val="en-US"/>
          <w14:ligatures w14:val="none"/>
        </w:rPr>
        <w:t>\L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uke.Bryson\Documents</w:t>
      </w:r>
      <w:r w:rsidRPr="00174B90">
        <w:rPr>
          <w:rFonts w:ascii="Consolas" w:eastAsia="Times New Roman" w:hAnsi="Consolas" w:cs="Times New Roman"/>
          <w:color w:val="D7BA7D"/>
          <w:kern w:val="0"/>
          <w:sz w:val="21"/>
          <w:szCs w:val="21"/>
          <w:lang w:val="en-US"/>
          <w14:ligatures w14:val="none"/>
        </w:rPr>
        <w:t>\202</w:t>
      </w:r>
      <w:r w:rsidRPr="00174B90">
        <w:rPr>
          <w:rFonts w:ascii="Consolas" w:eastAsia="Times New Roman" w:hAnsi="Consolas" w:cs="Times New Roman"/>
          <w:color w:val="D16969"/>
          <w:kern w:val="0"/>
          <w:sz w:val="21"/>
          <w:szCs w:val="21"/>
          <w:lang w:val="en-US"/>
          <w14:ligatures w14:val="none"/>
        </w:rPr>
        <w:t>4.09 EE Bill Breakdown.xlsx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 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Specify your desired output directory</w:t>
      </w:r>
    </w:p>
    <w:p w14:paraId="1172EB78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00C00C0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try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</w:t>
      </w:r>
    </w:p>
    <w:p w14:paraId="629AFDB3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df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pd.read_excel(input_file_path)</w:t>
      </w:r>
    </w:p>
    <w:p w14:paraId="6F03B7F5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xcep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Exceptio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e:</w:t>
      </w:r>
    </w:p>
    <w:p w14:paraId="7CB527F0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rror reading the Excel file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e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4CCA1ECB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raise</w:t>
      </w:r>
    </w:p>
    <w:p w14:paraId="010C2E4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4B586682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Remove '£' and convert Cost to float</w:t>
      </w:r>
    </w:p>
    <w:p w14:paraId="196167B7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try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</w:t>
      </w:r>
    </w:p>
    <w:p w14:paraId="48D4984B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    df[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Cost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]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df[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Cost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].str.replace(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£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, 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.astype(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floa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1EE353A8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xcep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Exceptio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e:</w:t>
      </w:r>
    </w:p>
    <w:p w14:paraId="120D28C7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rror processing the Cost column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e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1DE21E7B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raise</w:t>
      </w:r>
    </w:p>
    <w:p w14:paraId="06B81367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5ECD0B2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Create pivot table with the sum of costs for each user</w:t>
      </w:r>
    </w:p>
    <w:p w14:paraId="7B3245A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try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</w:t>
      </w:r>
    </w:p>
    <w:p w14:paraId="52A76AD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pivot_table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df.pivot_table(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index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User name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values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Cost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aggfunc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sum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7BB9A8AB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xcep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Exceptio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e:</w:t>
      </w:r>
    </w:p>
    <w:p w14:paraId="1C8892AC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rror creating pivot table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e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3E6F8F5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raise</w:t>
      </w:r>
    </w:p>
    <w:p w14:paraId="58DB326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6C28A667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Filter users with a sum of costs equal to or exceeding £10</w:t>
      </w:r>
    </w:p>
    <w:p w14:paraId="6E849E3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try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</w:t>
      </w:r>
    </w:p>
    <w:p w14:paraId="70B6E49E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users_above_10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pivot_table[pivot_table[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Cost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]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&gt;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US"/>
          <w14:ligatures w14:val="none"/>
        </w:rPr>
        <w:t>10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].index</w:t>
      </w:r>
    </w:p>
    <w:p w14:paraId="336D819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xcep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Exceptio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e:</w:t>
      </w:r>
    </w:p>
    <w:p w14:paraId="0B11C2B2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rror filtering users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e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4366E0A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raise</w:t>
      </w:r>
    </w:p>
    <w:p w14:paraId="5CC57D7F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1F6C63A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Format costs as currency in the original DataFrame</w:t>
      </w:r>
    </w:p>
    <w:p w14:paraId="1C36DFF2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try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</w:t>
      </w:r>
    </w:p>
    <w:p w14:paraId="003A1332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    df[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Cost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]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df[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Cost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].apply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lambda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x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£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x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:.2f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4EFF153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xcep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Exceptio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e:</w:t>
      </w:r>
    </w:p>
    <w:p w14:paraId="2ADCE334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rror formatting costs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e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7705010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raise</w:t>
      </w:r>
    </w:p>
    <w:p w14:paraId="160654A6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0BEA20C6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Create an Excel writer object and save to file</w:t>
      </w:r>
    </w:p>
    <w:p w14:paraId="2FF815CF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try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</w:t>
      </w:r>
    </w:p>
    <w:p w14:paraId="5B6983C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with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pd.ExcelWriter(output_file_path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engine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openpyxl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)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riter:</w:t>
      </w:r>
    </w:p>
    <w:p w14:paraId="79F18AD6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Write the main DataFrame to the Excel file</w:t>
      </w:r>
    </w:p>
    <w:p w14:paraId="42682542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df.to_excel(writer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sheet_name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All Data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index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alse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306A3603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</w:p>
    <w:p w14:paraId="75A6CD2E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Write the pivot table to the Excel file</w:t>
      </w:r>
    </w:p>
    <w:p w14:paraId="1B1A517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pivot_table.to_excel(writer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sheet_name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Pivot Table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5BB4813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</w:p>
    <w:p w14:paraId="36CE419F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Add filter to the header in the 'All Data' sheet</w:t>
      </w:r>
    </w:p>
    <w:p w14:paraId="21B84967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workbook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riter.book</w:t>
      </w:r>
    </w:p>
    <w:p w14:paraId="35E4C9B0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worksheet_all_data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riter.sheets[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All Data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]</w:t>
      </w:r>
    </w:p>
    <w:p w14:paraId="251A338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worksheet_all_data.auto_filter.ref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orksheet_all_data.dimensions</w:t>
      </w:r>
    </w:p>
    <w:p w14:paraId="7937FD5C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</w:p>
    <w:p w14:paraId="73FFB685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Write detailed breakdown for each user with a sum of costs equal to or exceeding £10</w:t>
      </w:r>
    </w:p>
    <w:p w14:paraId="3409EF26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for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user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users_above_10:</w:t>
      </w:r>
    </w:p>
    <w:p w14:paraId="7C284EC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de-DE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de-DE"/>
          <w14:ligatures w14:val="none"/>
        </w:rPr>
        <w:t xml:space="preserve">user_df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de-DE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de-DE"/>
          <w14:ligatures w14:val="none"/>
        </w:rPr>
        <w:t xml:space="preserve"> df[df[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de-DE"/>
          <w14:ligatures w14:val="none"/>
        </w:rPr>
        <w:t>'User name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de-DE"/>
          <w14:ligatures w14:val="none"/>
        </w:rPr>
        <w:t xml:space="preserve">]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de-DE"/>
          <w14:ligatures w14:val="none"/>
        </w:rPr>
        <w:t>=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de-DE"/>
          <w14:ligatures w14:val="none"/>
        </w:rPr>
        <w:t xml:space="preserve"> user]</w:t>
      </w:r>
    </w:p>
    <w:p w14:paraId="31624D08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de-DE"/>
          <w14:ligatures w14:val="none"/>
        </w:rPr>
        <w:t xml:space="preserve">            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user_df.to_excel(writer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sheet_name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user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index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alse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2331FCC2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</w:t>
      </w:r>
    </w:p>
    <w:p w14:paraId="4FBA5194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Apply filter and sort to each user's sheet</w:t>
      </w:r>
    </w:p>
    <w:p w14:paraId="39D86FF6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worksheet_user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riter.sheets[user]</w:t>
      </w:r>
    </w:p>
    <w:p w14:paraId="3F4BF800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worksheet_user.auto_filter.ref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orksheet_user.dimensions</w:t>
      </w:r>
    </w:p>
    <w:p w14:paraId="6075E45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            worksheet_user.auto_filter.add_sort_condition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K2:K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worksheet_user.max_row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25C62E0F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xcep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Exceptio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e:</w:t>
      </w:r>
    </w:p>
    <w:p w14:paraId="3EE1B55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rror writing to Excel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e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73F7884C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raise</w:t>
      </w:r>
    </w:p>
    <w:p w14:paraId="7A34D1C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5761B1F6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Re-open the workbook to apply additional formatting</w:t>
      </w:r>
    </w:p>
    <w:p w14:paraId="59F51A62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try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</w:t>
      </w:r>
    </w:p>
    <w:p w14:paraId="2B0210A6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workbook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load_workbook(output_file_path)</w:t>
      </w:r>
    </w:p>
    <w:p w14:paraId="09456B2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</w:p>
    <w:p w14:paraId="472B74A7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lastRenderedPageBreak/>
        <w:t xml:space="preserve">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Apply formatting and sorting to each sheet</w:t>
      </w:r>
    </w:p>
    <w:p w14:paraId="69271630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for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sheet_name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orkbook.sheetnames:</w:t>
      </w:r>
    </w:p>
    <w:p w14:paraId="1B8B2261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worksheet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orkbook[sheet_name]</w:t>
      </w:r>
    </w:p>
    <w:p w14:paraId="43B2AF24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</w:p>
    <w:p w14:paraId="38F5D1FE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Format the 'Cost' column as currency</w:t>
      </w:r>
    </w:p>
    <w:p w14:paraId="4985D5E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for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row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orksheet.iter_rows(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min_row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B5CEA8"/>
          <w:kern w:val="0"/>
          <w:sz w:val="21"/>
          <w:szCs w:val="21"/>
          <w:lang w:val="en-US"/>
          <w14:ligatures w14:val="none"/>
        </w:rPr>
        <w:t>2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min_col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worksheet.min_column, </w:t>
      </w:r>
      <w:r w:rsidRPr="00174B90">
        <w:rPr>
          <w:rFonts w:ascii="Consolas" w:eastAsia="Times New Roman" w:hAnsi="Consolas" w:cs="Times New Roman"/>
          <w:color w:val="9CDCFE"/>
          <w:kern w:val="0"/>
          <w:sz w:val="21"/>
          <w:szCs w:val="21"/>
          <w:lang w:val="en-US"/>
          <w14:ligatures w14:val="none"/>
        </w:rPr>
        <w:t>max_col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worksheet.max_column):</w:t>
      </w:r>
    </w:p>
    <w:p w14:paraId="2E6C4747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for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cell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row:</w:t>
      </w:r>
    </w:p>
    <w:p w14:paraId="0AF73D65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f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cell.column_letter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L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or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cell.column_letter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B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:  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Adjust column letter based on your data</w:t>
      </w:r>
    </w:p>
    <w:p w14:paraId="49FB13EC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            cell.number_format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£#,##0.00'</w:t>
      </w:r>
    </w:p>
    <w:p w14:paraId="40382278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</w:p>
    <w:p w14:paraId="448F385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Apply filter and sort by 'Cost' column</w:t>
      </w:r>
    </w:p>
    <w:p w14:paraId="4571979B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worksheet.auto_filter.ref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worksheet.dimensions</w:t>
      </w:r>
    </w:p>
    <w:p w14:paraId="31D1F704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    cost_col_letter </w:t>
      </w:r>
      <w:r w:rsidRPr="00174B90">
        <w:rPr>
          <w:rFonts w:ascii="Consolas" w:eastAsia="Times New Roman" w:hAnsi="Consolas" w:cs="Times New Roman"/>
          <w:color w:val="D4D4D4"/>
          <w:kern w:val="0"/>
          <w:sz w:val="21"/>
          <w:szCs w:val="21"/>
          <w:lang w:val="en-US"/>
          <w14:ligatures w14:val="none"/>
        </w:rPr>
        <w:t>=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L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if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sheet_name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i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users_above_10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lse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'B'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 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Adjust column letter based on your data</w:t>
      </w:r>
    </w:p>
    <w:p w14:paraId="5EFE28E5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        worksheet.auto_filter.add_sort_condition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cost_col_letter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2: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cost_col_letter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worksheet.max_row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5773CE3A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</w:p>
    <w:p w14:paraId="10BB7CA3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6A9955"/>
          <w:kern w:val="0"/>
          <w:sz w:val="21"/>
          <w:szCs w:val="21"/>
          <w:lang w:val="en-US"/>
          <w14:ligatures w14:val="none"/>
        </w:rPr>
        <w:t># Save the workbook again after re-opening</w:t>
      </w:r>
    </w:p>
    <w:p w14:paraId="03A92C78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    workbook.save(output_file_path)</w:t>
      </w:r>
    </w:p>
    <w:p w14:paraId="0C1BB45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excep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4EC9B0"/>
          <w:kern w:val="0"/>
          <w:sz w:val="21"/>
          <w:szCs w:val="21"/>
          <w:lang w:val="en-US"/>
          <w14:ligatures w14:val="none"/>
        </w:rPr>
        <w:t>Exception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as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 e:</w:t>
      </w:r>
    </w:p>
    <w:p w14:paraId="1DE3132D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rror applying additional formatting: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e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2B637273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 xml:space="preserve">    </w:t>
      </w:r>
      <w:r w:rsidRPr="00174B90">
        <w:rPr>
          <w:rFonts w:ascii="Consolas" w:eastAsia="Times New Roman" w:hAnsi="Consolas" w:cs="Times New Roman"/>
          <w:color w:val="C586C0"/>
          <w:kern w:val="0"/>
          <w:sz w:val="21"/>
          <w:szCs w:val="21"/>
          <w:lang w:val="en-US"/>
          <w14:ligatures w14:val="none"/>
        </w:rPr>
        <w:t>raise</w:t>
      </w:r>
    </w:p>
    <w:p w14:paraId="212A7C19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</w:p>
    <w:p w14:paraId="75E78825" w14:textId="77777777" w:rsidR="00174B90" w:rsidRPr="00174B90" w:rsidRDefault="00174B90" w:rsidP="00174B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</w:pPr>
      <w:r w:rsidRPr="00174B90">
        <w:rPr>
          <w:rFonts w:ascii="Consolas" w:eastAsia="Times New Roman" w:hAnsi="Consolas" w:cs="Times New Roman"/>
          <w:color w:val="DCDCAA"/>
          <w:kern w:val="0"/>
          <w:sz w:val="21"/>
          <w:szCs w:val="21"/>
          <w:lang w:val="en-US"/>
          <w14:ligatures w14:val="none"/>
        </w:rPr>
        <w:t>print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(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f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 xml:space="preserve">"Excel file created successfully at 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{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output_file_path</w:t>
      </w:r>
      <w:r w:rsidRPr="00174B90">
        <w:rPr>
          <w:rFonts w:ascii="Consolas" w:eastAsia="Times New Roman" w:hAnsi="Consolas" w:cs="Times New Roman"/>
          <w:color w:val="569CD6"/>
          <w:kern w:val="0"/>
          <w:sz w:val="21"/>
          <w:szCs w:val="21"/>
          <w:lang w:val="en-US"/>
          <w14:ligatures w14:val="none"/>
        </w:rPr>
        <w:t>}</w:t>
      </w:r>
      <w:r w:rsidRPr="00174B90">
        <w:rPr>
          <w:rFonts w:ascii="Consolas" w:eastAsia="Times New Roman" w:hAnsi="Consolas" w:cs="Times New Roman"/>
          <w:color w:val="CE9178"/>
          <w:kern w:val="0"/>
          <w:sz w:val="21"/>
          <w:szCs w:val="21"/>
          <w:lang w:val="en-US"/>
          <w14:ligatures w14:val="none"/>
        </w:rPr>
        <w:t>!"</w:t>
      </w:r>
      <w:r w:rsidRPr="00174B90">
        <w:rPr>
          <w:rFonts w:ascii="Consolas" w:eastAsia="Times New Roman" w:hAnsi="Consolas" w:cs="Times New Roman"/>
          <w:color w:val="CCCCCC"/>
          <w:kern w:val="0"/>
          <w:sz w:val="21"/>
          <w:szCs w:val="21"/>
          <w:lang w:val="en-US"/>
          <w14:ligatures w14:val="none"/>
        </w:rPr>
        <w:t>)</w:t>
      </w:r>
    </w:p>
    <w:p w14:paraId="0889D4F2" w14:textId="77777777" w:rsidR="00174B90" w:rsidRPr="00186B1E" w:rsidRDefault="00174B90" w:rsidP="00EC1495">
      <w:pPr>
        <w:rPr>
          <w:lang w:val="en-US"/>
        </w:rPr>
      </w:pPr>
    </w:p>
    <w:p w14:paraId="1834B0DF" w14:textId="158BB707" w:rsidR="00EC1495" w:rsidRPr="00186B1E" w:rsidRDefault="004F1450" w:rsidP="00EC1495">
      <w:pPr>
        <w:rPr>
          <w:lang w:val="en-US"/>
        </w:rPr>
      </w:pPr>
      <w:r>
        <w:rPr>
          <w:lang w:val="en-US"/>
        </w:rPr>
        <w:t>How did I i</w:t>
      </w:r>
      <w:r w:rsidR="00EC1495" w:rsidRPr="00186B1E">
        <w:rPr>
          <w:lang w:val="en-US"/>
        </w:rPr>
        <w:t>mplement error handling and logging to ensure robustness</w:t>
      </w:r>
      <w:r w:rsidR="00373644">
        <w:rPr>
          <w:lang w:val="en-US"/>
        </w:rPr>
        <w:t>?</w:t>
      </w:r>
    </w:p>
    <w:p w14:paraId="38721768" w14:textId="77777777" w:rsidR="00EC1495" w:rsidRPr="00186B1E" w:rsidRDefault="00EC1495" w:rsidP="007475BD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 xml:space="preserve">5. </w:t>
      </w:r>
      <w:commentRangeStart w:id="18"/>
      <w:r w:rsidRPr="00186B1E">
        <w:rPr>
          <w:rFonts w:ascii="Cera Pro" w:hAnsi="Cera Pro"/>
          <w:i w:val="0"/>
          <w:iCs w:val="0"/>
          <w:lang w:val="en-US"/>
        </w:rPr>
        <w:t>Testing</w:t>
      </w:r>
      <w:commentRangeEnd w:id="18"/>
      <w:r w:rsidR="00D26EFF">
        <w:rPr>
          <w:rStyle w:val="CommentReference"/>
          <w:rFonts w:ascii="Cera Pro" w:eastAsiaTheme="minorHAnsi" w:hAnsi="Cera Pro" w:cstheme="minorBidi"/>
          <w:i w:val="0"/>
          <w:iCs w:val="0"/>
          <w:color w:val="auto"/>
        </w:rPr>
        <w:commentReference w:id="18"/>
      </w:r>
    </w:p>
    <w:p w14:paraId="5F126F01" w14:textId="3620B8C6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Objective: Ensure the scripts work as expected and meet the requirements.</w:t>
      </w:r>
    </w:p>
    <w:p w14:paraId="6139742B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Tasks:</w:t>
      </w:r>
    </w:p>
    <w:p w14:paraId="742A8AA8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Conducted unit testing to test individual functions and components.</w:t>
      </w:r>
    </w:p>
    <w:p w14:paraId="1F164499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Performed integration testing to test the interaction between different components.</w:t>
      </w:r>
    </w:p>
    <w:p w14:paraId="345254E9" w14:textId="77777777" w:rsidR="00EC1495" w:rsidRDefault="00EC1495" w:rsidP="00EC1495">
      <w:pPr>
        <w:rPr>
          <w:lang w:val="en-US"/>
        </w:rPr>
      </w:pPr>
      <w:r w:rsidRPr="00186B1E">
        <w:rPr>
          <w:lang w:val="en-US"/>
        </w:rPr>
        <w:lastRenderedPageBreak/>
        <w:t>Carried out user acceptance testing to get feedback from stakeholders.</w:t>
      </w:r>
    </w:p>
    <w:p w14:paraId="5FDDCFD2" w14:textId="0C41FD34" w:rsidR="00D26EFF" w:rsidRPr="00186B1E" w:rsidRDefault="00D26EFF" w:rsidP="00EC1495">
      <w:pPr>
        <w:rPr>
          <w:lang w:val="en-US"/>
        </w:rPr>
      </w:pPr>
      <w:r>
        <w:rPr>
          <w:lang w:val="en-US"/>
        </w:rPr>
        <w:t xml:space="preserve">Test </w:t>
      </w:r>
      <w:commentRangeStart w:id="19"/>
      <w:r>
        <w:rPr>
          <w:lang w:val="en-US"/>
        </w:rPr>
        <w:t>cases</w:t>
      </w:r>
      <w:commentRangeEnd w:id="19"/>
      <w:r>
        <w:rPr>
          <w:rStyle w:val="CommentReference"/>
        </w:rPr>
        <w:commentReference w:id="19"/>
      </w:r>
    </w:p>
    <w:p w14:paraId="52713227" w14:textId="77777777" w:rsidR="00EC1495" w:rsidRPr="00186B1E" w:rsidRDefault="00EC1495" w:rsidP="004A2081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6. Deployment</w:t>
      </w:r>
    </w:p>
    <w:p w14:paraId="539AB88D" w14:textId="7789C57D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Objective: Deploy the scripts to the production environment.</w:t>
      </w:r>
    </w:p>
    <w:p w14:paraId="71A6D95A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Tasks:</w:t>
      </w:r>
    </w:p>
    <w:p w14:paraId="28ED539F" w14:textId="56D1FCBE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Set up the production environment</w:t>
      </w:r>
      <w:r w:rsidR="00061467">
        <w:rPr>
          <w:lang w:val="en-US"/>
        </w:rPr>
        <w:t xml:space="preserve"> (GitHub).</w:t>
      </w:r>
    </w:p>
    <w:p w14:paraId="33ADD367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Deployed the scripts and ensured they were running correctly.</w:t>
      </w:r>
    </w:p>
    <w:p w14:paraId="2E93EBB0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Provided documentation and training for users.</w:t>
      </w:r>
    </w:p>
    <w:p w14:paraId="6F3FE8D0" w14:textId="77777777" w:rsidR="00EC1495" w:rsidRPr="00186B1E" w:rsidRDefault="00EC1495" w:rsidP="0073114A">
      <w:pPr>
        <w:pStyle w:val="Heading4"/>
        <w:rPr>
          <w:rFonts w:ascii="Cera Pro" w:hAnsi="Cera Pro"/>
          <w:i w:val="0"/>
          <w:iCs w:val="0"/>
          <w:lang w:val="en-US"/>
        </w:rPr>
      </w:pPr>
      <w:r w:rsidRPr="00186B1E">
        <w:rPr>
          <w:rFonts w:ascii="Cera Pro" w:hAnsi="Cera Pro"/>
          <w:i w:val="0"/>
          <w:iCs w:val="0"/>
          <w:lang w:val="en-US"/>
        </w:rPr>
        <w:t>7. Maintenance</w:t>
      </w:r>
    </w:p>
    <w:p w14:paraId="237DEC75" w14:textId="7F94D6B8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Objective: Maintain and update the scripts as needed.</w:t>
      </w:r>
    </w:p>
    <w:p w14:paraId="30E51608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Tasks:</w:t>
      </w:r>
    </w:p>
    <w:p w14:paraId="5F8AECFF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Monitored the scripts for any issues.</w:t>
      </w:r>
    </w:p>
    <w:p w14:paraId="6FB2E666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Made updates and improvements based on user feedback.</w:t>
      </w:r>
    </w:p>
    <w:p w14:paraId="3D3DC93F" w14:textId="77777777" w:rsidR="00EC1495" w:rsidRPr="00186B1E" w:rsidRDefault="00EC1495" w:rsidP="00EC1495">
      <w:pPr>
        <w:rPr>
          <w:lang w:val="en-US"/>
        </w:rPr>
      </w:pPr>
      <w:r w:rsidRPr="00186B1E">
        <w:rPr>
          <w:lang w:val="en-US"/>
        </w:rPr>
        <w:t>Ensured the scripts remained compatible with any changes in the data sources or requirements.</w:t>
      </w:r>
    </w:p>
    <w:p w14:paraId="755601AA" w14:textId="77777777" w:rsidR="00E026C0" w:rsidRDefault="00E026C0" w:rsidP="00A61516">
      <w:pPr>
        <w:pStyle w:val="Heading2"/>
        <w:rPr>
          <w:rFonts w:ascii="Cera Pro" w:hAnsi="Cera Pro"/>
          <w:sz w:val="24"/>
          <w:szCs w:val="24"/>
        </w:rPr>
      </w:pPr>
      <w:bookmarkStart w:id="20" w:name="_Toc181288212"/>
    </w:p>
    <w:p w14:paraId="4E4CBC40" w14:textId="59A6F6C6" w:rsidR="00A61516" w:rsidRPr="00186B1E" w:rsidRDefault="00A61516" w:rsidP="00A61516">
      <w:pPr>
        <w:pStyle w:val="Heading2"/>
        <w:rPr>
          <w:rFonts w:ascii="Cera Pro" w:hAnsi="Cera Pro"/>
          <w:sz w:val="24"/>
          <w:szCs w:val="24"/>
        </w:rPr>
      </w:pPr>
      <w:r w:rsidRPr="00186B1E">
        <w:rPr>
          <w:rFonts w:ascii="Cera Pro" w:hAnsi="Cera Pro"/>
          <w:sz w:val="24"/>
          <w:szCs w:val="24"/>
        </w:rPr>
        <w:t>Results and Analysis</w:t>
      </w:r>
      <w:bookmarkEnd w:id="20"/>
    </w:p>
    <w:p w14:paraId="70DEB465" w14:textId="382EF129" w:rsidR="00A61516" w:rsidRPr="00186B1E" w:rsidRDefault="00A61516" w:rsidP="00A61516">
      <w:pPr>
        <w:pStyle w:val="Heading3"/>
        <w:rPr>
          <w:rFonts w:ascii="Cera Pro" w:hAnsi="Cera Pro"/>
        </w:rPr>
      </w:pPr>
      <w:bookmarkStart w:id="21" w:name="_Toc181288213"/>
      <w:commentRangeStart w:id="22"/>
      <w:r w:rsidRPr="00186B1E">
        <w:rPr>
          <w:rFonts w:ascii="Cera Pro" w:hAnsi="Cera Pro"/>
        </w:rPr>
        <w:t>Outcomes</w:t>
      </w:r>
      <w:commentRangeEnd w:id="22"/>
      <w:r w:rsidR="002418A4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22"/>
      </w:r>
      <w:bookmarkEnd w:id="21"/>
    </w:p>
    <w:p w14:paraId="2ABB7C08" w14:textId="77E1BE10" w:rsidR="00A61516" w:rsidRPr="00186B1E" w:rsidRDefault="00A61516" w:rsidP="00A61516">
      <w:pPr>
        <w:pStyle w:val="Heading3"/>
        <w:rPr>
          <w:rFonts w:ascii="Cera Pro" w:hAnsi="Cera Pro"/>
        </w:rPr>
      </w:pPr>
      <w:bookmarkStart w:id="23" w:name="_Toc181288214"/>
      <w:r w:rsidRPr="00186B1E">
        <w:rPr>
          <w:rFonts w:ascii="Cera Pro" w:hAnsi="Cera Pro"/>
        </w:rPr>
        <w:t xml:space="preserve">Performance </w:t>
      </w:r>
      <w:commentRangeStart w:id="24"/>
      <w:r w:rsidRPr="00186B1E">
        <w:rPr>
          <w:rFonts w:ascii="Cera Pro" w:hAnsi="Cera Pro"/>
        </w:rPr>
        <w:t>Metrics</w:t>
      </w:r>
      <w:commentRangeEnd w:id="24"/>
      <w:r w:rsidR="002418A4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24"/>
      </w:r>
      <w:bookmarkEnd w:id="23"/>
    </w:p>
    <w:p w14:paraId="759203C3" w14:textId="4501F020" w:rsidR="00A61516" w:rsidRPr="00186B1E" w:rsidRDefault="00A61516" w:rsidP="00A61516">
      <w:pPr>
        <w:pStyle w:val="Heading3"/>
        <w:rPr>
          <w:rFonts w:ascii="Cera Pro" w:hAnsi="Cera Pro"/>
        </w:rPr>
      </w:pPr>
      <w:bookmarkStart w:id="25" w:name="_Toc181288215"/>
      <w:r w:rsidRPr="00186B1E">
        <w:rPr>
          <w:rFonts w:ascii="Cera Pro" w:hAnsi="Cera Pro"/>
        </w:rPr>
        <w:t xml:space="preserve">User </w:t>
      </w:r>
      <w:commentRangeStart w:id="26"/>
      <w:r w:rsidRPr="00186B1E">
        <w:rPr>
          <w:rFonts w:ascii="Cera Pro" w:hAnsi="Cera Pro"/>
        </w:rPr>
        <w:t>Feedback</w:t>
      </w:r>
      <w:commentRangeEnd w:id="26"/>
      <w:r w:rsidR="002418A4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26"/>
      </w:r>
      <w:bookmarkEnd w:id="25"/>
    </w:p>
    <w:p w14:paraId="7F59D72C" w14:textId="77777777" w:rsidR="00A61516" w:rsidRPr="00186B1E" w:rsidRDefault="00A61516" w:rsidP="00A61516"/>
    <w:p w14:paraId="7DA74D44" w14:textId="6B42DE5F" w:rsidR="00A61516" w:rsidRPr="00186B1E" w:rsidRDefault="00A61516" w:rsidP="00A61516">
      <w:pPr>
        <w:pStyle w:val="Heading2"/>
        <w:rPr>
          <w:rFonts w:ascii="Cera Pro" w:hAnsi="Cera Pro"/>
          <w:sz w:val="24"/>
          <w:szCs w:val="24"/>
        </w:rPr>
      </w:pPr>
      <w:bookmarkStart w:id="27" w:name="_Toc181288216"/>
      <w:r w:rsidRPr="00186B1E">
        <w:rPr>
          <w:rFonts w:ascii="Cera Pro" w:hAnsi="Cera Pro"/>
          <w:sz w:val="24"/>
          <w:szCs w:val="24"/>
        </w:rPr>
        <w:t>Challenges and Solutions</w:t>
      </w:r>
      <w:bookmarkEnd w:id="27"/>
    </w:p>
    <w:p w14:paraId="164C2C9B" w14:textId="166D53FA" w:rsidR="00A61516" w:rsidRPr="00186B1E" w:rsidRDefault="00A61516" w:rsidP="00A61516">
      <w:pPr>
        <w:pStyle w:val="Heading3"/>
        <w:rPr>
          <w:rFonts w:ascii="Cera Pro" w:hAnsi="Cera Pro"/>
        </w:rPr>
      </w:pPr>
      <w:bookmarkStart w:id="28" w:name="_Toc181288217"/>
      <w:r w:rsidRPr="00186B1E">
        <w:rPr>
          <w:rFonts w:ascii="Cera Pro" w:hAnsi="Cera Pro"/>
        </w:rPr>
        <w:t xml:space="preserve">Challenges </w:t>
      </w:r>
      <w:commentRangeStart w:id="29"/>
      <w:r w:rsidRPr="00186B1E">
        <w:rPr>
          <w:rFonts w:ascii="Cera Pro" w:hAnsi="Cera Pro"/>
        </w:rPr>
        <w:t>Faced</w:t>
      </w:r>
      <w:commentRangeEnd w:id="29"/>
      <w:r w:rsidR="00C24F8E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29"/>
      </w:r>
      <w:bookmarkEnd w:id="28"/>
    </w:p>
    <w:p w14:paraId="0357F660" w14:textId="1D85CC16" w:rsidR="00A61516" w:rsidRPr="00186B1E" w:rsidRDefault="00A61516" w:rsidP="00A61516">
      <w:pPr>
        <w:pStyle w:val="Heading3"/>
        <w:rPr>
          <w:rFonts w:ascii="Cera Pro" w:hAnsi="Cera Pro"/>
        </w:rPr>
      </w:pPr>
      <w:bookmarkStart w:id="30" w:name="_Toc181288218"/>
      <w:r w:rsidRPr="00186B1E">
        <w:rPr>
          <w:rFonts w:ascii="Cera Pro" w:hAnsi="Cera Pro"/>
        </w:rPr>
        <w:t>Problem-</w:t>
      </w:r>
      <w:commentRangeStart w:id="31"/>
      <w:r w:rsidRPr="00186B1E">
        <w:rPr>
          <w:rFonts w:ascii="Cera Pro" w:hAnsi="Cera Pro"/>
        </w:rPr>
        <w:t>Solvin</w:t>
      </w:r>
      <w:r w:rsidR="002418A4" w:rsidRPr="00186B1E">
        <w:rPr>
          <w:rFonts w:ascii="Cera Pro" w:hAnsi="Cera Pro"/>
        </w:rPr>
        <w:t>g</w:t>
      </w:r>
      <w:commentRangeEnd w:id="31"/>
      <w:r w:rsidR="002418A4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31"/>
      </w:r>
      <w:bookmarkEnd w:id="30"/>
    </w:p>
    <w:p w14:paraId="1D4800E8" w14:textId="77777777" w:rsidR="00A61516" w:rsidRPr="00186B1E" w:rsidRDefault="00A61516" w:rsidP="00A61516"/>
    <w:p w14:paraId="60937FF7" w14:textId="775E7737" w:rsidR="00A61516" w:rsidRPr="00186B1E" w:rsidRDefault="00A61516" w:rsidP="00A61516">
      <w:pPr>
        <w:pStyle w:val="Heading2"/>
        <w:rPr>
          <w:rFonts w:ascii="Cera Pro" w:hAnsi="Cera Pro"/>
          <w:sz w:val="24"/>
          <w:szCs w:val="24"/>
        </w:rPr>
      </w:pPr>
      <w:bookmarkStart w:id="32" w:name="_Toc181288219"/>
      <w:r w:rsidRPr="00186B1E">
        <w:rPr>
          <w:rFonts w:ascii="Cera Pro" w:hAnsi="Cera Pro"/>
          <w:sz w:val="24"/>
          <w:szCs w:val="24"/>
        </w:rPr>
        <w:t>Conclusion</w:t>
      </w:r>
      <w:bookmarkEnd w:id="32"/>
    </w:p>
    <w:p w14:paraId="15A0FE53" w14:textId="14EDB576" w:rsidR="00A61516" w:rsidRPr="00186B1E" w:rsidRDefault="00A61516" w:rsidP="00A61516">
      <w:pPr>
        <w:pStyle w:val="Heading3"/>
        <w:rPr>
          <w:rFonts w:ascii="Cera Pro" w:hAnsi="Cera Pro"/>
        </w:rPr>
      </w:pPr>
      <w:bookmarkStart w:id="33" w:name="_Toc181288220"/>
      <w:commentRangeStart w:id="34"/>
      <w:r w:rsidRPr="00186B1E">
        <w:rPr>
          <w:rFonts w:ascii="Cera Pro" w:hAnsi="Cera Pro"/>
        </w:rPr>
        <w:t>Summary</w:t>
      </w:r>
      <w:commentRangeEnd w:id="34"/>
      <w:r w:rsidR="002418A4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34"/>
      </w:r>
      <w:bookmarkEnd w:id="33"/>
    </w:p>
    <w:p w14:paraId="10E3B11C" w14:textId="270534A7" w:rsidR="00A61516" w:rsidRPr="00186B1E" w:rsidRDefault="00A61516" w:rsidP="00A61516">
      <w:pPr>
        <w:pStyle w:val="Heading3"/>
        <w:rPr>
          <w:rFonts w:ascii="Cera Pro" w:hAnsi="Cera Pro"/>
        </w:rPr>
      </w:pPr>
      <w:bookmarkStart w:id="35" w:name="_Toc181288221"/>
      <w:r w:rsidRPr="00186B1E">
        <w:rPr>
          <w:rFonts w:ascii="Cera Pro" w:hAnsi="Cera Pro"/>
        </w:rPr>
        <w:t xml:space="preserve">Future </w:t>
      </w:r>
      <w:commentRangeStart w:id="36"/>
      <w:r w:rsidRPr="00186B1E">
        <w:rPr>
          <w:rFonts w:ascii="Cera Pro" w:hAnsi="Cera Pro"/>
        </w:rPr>
        <w:t>Improvements</w:t>
      </w:r>
      <w:commentRangeEnd w:id="36"/>
      <w:r w:rsidR="002418A4" w:rsidRPr="00186B1E">
        <w:rPr>
          <w:rStyle w:val="CommentReference"/>
          <w:rFonts w:ascii="Cera Pro" w:eastAsiaTheme="minorHAnsi" w:hAnsi="Cera Pro" w:cstheme="minorBidi"/>
          <w:color w:val="auto"/>
        </w:rPr>
        <w:commentReference w:id="36"/>
      </w:r>
      <w:bookmarkEnd w:id="35"/>
    </w:p>
    <w:p w14:paraId="36ADD158" w14:textId="1AE3FBB0" w:rsidR="00F75462" w:rsidRPr="00186B1E" w:rsidRDefault="00A62199" w:rsidP="00F75462">
      <w:r w:rsidRPr="00186B1E">
        <w:t>Automate sign-off using PowerAutomate/ Planner/ Approvals</w:t>
      </w:r>
      <w:r w:rsidR="00302EFF">
        <w:t>?</w:t>
      </w:r>
    </w:p>
    <w:p w14:paraId="006A0423" w14:textId="77777777" w:rsidR="00F75462" w:rsidRPr="00186B1E" w:rsidRDefault="00F75462" w:rsidP="00F75462"/>
    <w:p w14:paraId="2CC7CDB8" w14:textId="77777777" w:rsidR="00F75462" w:rsidRPr="00186B1E" w:rsidRDefault="00F75462" w:rsidP="00F75462"/>
    <w:sectPr w:rsidR="00F75462" w:rsidRPr="00186B1E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1" w:author="Luke Bryson" w:date="2024-10-31T14:51:00Z" w:initials="LB">
    <w:p w14:paraId="67CB92AE" w14:textId="77777777" w:rsidR="00E55E14" w:rsidRDefault="00E55E14" w:rsidP="00E55E14">
      <w:pPr>
        <w:pStyle w:val="CommentText"/>
      </w:pPr>
      <w:r>
        <w:rPr>
          <w:rStyle w:val="CommentReference"/>
        </w:rPr>
        <w:annotationRef/>
      </w:r>
      <w:r>
        <w:t>List the functional requirements of the automation scripts (e.g., data extraction, report generation, email distribution).</w:t>
      </w:r>
    </w:p>
  </w:comment>
  <w:comment w:id="16" w:author="Luke Bryson" w:date="2024-10-31T16:37:00Z" w:initials="LB">
    <w:p w14:paraId="3008C0D8" w14:textId="77777777" w:rsidR="00984A78" w:rsidRDefault="00E05989" w:rsidP="00984A78">
      <w:pPr>
        <w:pStyle w:val="CommentText"/>
      </w:pPr>
      <w:r>
        <w:rPr>
          <w:rStyle w:val="CommentReference"/>
        </w:rPr>
        <w:annotationRef/>
      </w:r>
      <w:r w:rsidR="00984A78">
        <w:t>How did I do this? Evidence messages, calls/ meetings etc.</w:t>
      </w:r>
    </w:p>
  </w:comment>
  <w:comment w:id="17" w:author="Luke Bryson" w:date="2024-10-31T17:36:00Z" w:initials="LB">
    <w:p w14:paraId="4E481973" w14:textId="77777777" w:rsidR="00D26EFF" w:rsidRDefault="00D26EFF" w:rsidP="00D26EFF">
      <w:pPr>
        <w:pStyle w:val="CommentText"/>
      </w:pPr>
      <w:r>
        <w:rPr>
          <w:rStyle w:val="CommentReference"/>
        </w:rPr>
        <w:annotationRef/>
      </w:r>
      <w:r>
        <w:t>K9, K10: Describe how I handled data extraction, transformation, and loading.</w:t>
      </w:r>
    </w:p>
  </w:comment>
  <w:comment w:id="18" w:author="Luke Bryson" w:date="2024-10-31T17:36:00Z" w:initials="LB">
    <w:p w14:paraId="088772AF" w14:textId="0856033D" w:rsidR="00D26EFF" w:rsidRDefault="00D26EFF" w:rsidP="00D26EFF">
      <w:pPr>
        <w:pStyle w:val="CommentText"/>
      </w:pPr>
      <w:r>
        <w:rPr>
          <w:rStyle w:val="CommentReference"/>
        </w:rPr>
        <w:annotationRef/>
      </w:r>
      <w:r>
        <w:t>K12: Mention the testing frameworks and methodologies used.</w:t>
      </w:r>
    </w:p>
  </w:comment>
  <w:comment w:id="19" w:author="Luke Bryson" w:date="2024-10-31T17:36:00Z" w:initials="LB">
    <w:p w14:paraId="5A9B6604" w14:textId="77777777" w:rsidR="00D26EFF" w:rsidRDefault="00D26EFF" w:rsidP="00D26EFF">
      <w:pPr>
        <w:pStyle w:val="CommentText"/>
      </w:pPr>
      <w:r>
        <w:rPr>
          <w:rStyle w:val="CommentReference"/>
        </w:rPr>
        <w:annotationRef/>
      </w:r>
      <w:r>
        <w:t>Provide examples of test cases and their results.</w:t>
      </w:r>
    </w:p>
  </w:comment>
  <w:comment w:id="22" w:author="Luke Bryson" w:date="2024-10-31T14:47:00Z" w:initials="LB">
    <w:p w14:paraId="134FAB7E" w14:textId="77777777" w:rsidR="002418A4" w:rsidRDefault="002418A4" w:rsidP="002418A4">
      <w:pPr>
        <w:pStyle w:val="CommentText"/>
      </w:pPr>
      <w:r>
        <w:rPr>
          <w:rStyle w:val="CommentReference"/>
        </w:rPr>
        <w:annotationRef/>
      </w:r>
      <w:r>
        <w:t>Describe the outcomes of the automation (e.g., time saved, accuracy improvements).</w:t>
      </w:r>
    </w:p>
  </w:comment>
  <w:comment w:id="24" w:author="Luke Bryson" w:date="2024-10-31T14:47:00Z" w:initials="LB">
    <w:p w14:paraId="550CC57F" w14:textId="77777777" w:rsidR="002418A4" w:rsidRDefault="002418A4" w:rsidP="002418A4">
      <w:pPr>
        <w:pStyle w:val="CommentText"/>
      </w:pPr>
      <w:r>
        <w:rPr>
          <w:rStyle w:val="CommentReference"/>
        </w:rPr>
        <w:annotationRef/>
      </w:r>
      <w:r>
        <w:t>Provide metrics to demonstrate the performance of my scripts.</w:t>
      </w:r>
    </w:p>
  </w:comment>
  <w:comment w:id="26" w:author="Luke Bryson" w:date="2024-10-31T14:48:00Z" w:initials="LB">
    <w:p w14:paraId="0CA1099D" w14:textId="77777777" w:rsidR="002418A4" w:rsidRDefault="002418A4" w:rsidP="002418A4">
      <w:pPr>
        <w:pStyle w:val="CommentText"/>
      </w:pPr>
      <w:r>
        <w:rPr>
          <w:rStyle w:val="CommentReference"/>
        </w:rPr>
        <w:annotationRef/>
      </w:r>
      <w:r>
        <w:t>Include feedback from stakeholders on the automated reports.</w:t>
      </w:r>
    </w:p>
  </w:comment>
  <w:comment w:id="29" w:author="Luke Bryson" w:date="2024-10-31T14:50:00Z" w:initials="LB">
    <w:p w14:paraId="13F8224B" w14:textId="77777777" w:rsidR="00C24F8E" w:rsidRDefault="00C24F8E" w:rsidP="00C24F8E">
      <w:pPr>
        <w:pStyle w:val="CommentText"/>
      </w:pPr>
      <w:r>
        <w:rPr>
          <w:rStyle w:val="CommentReference"/>
        </w:rPr>
        <w:annotationRef/>
      </w:r>
      <w:r>
        <w:t>Discuss any challenges I faced during the project.</w:t>
      </w:r>
    </w:p>
  </w:comment>
  <w:comment w:id="31" w:author="Luke Bryson" w:date="2024-10-31T14:48:00Z" w:initials="LB">
    <w:p w14:paraId="1698E033" w14:textId="1FFE8727" w:rsidR="002418A4" w:rsidRDefault="002418A4" w:rsidP="002418A4">
      <w:pPr>
        <w:pStyle w:val="CommentText"/>
      </w:pPr>
      <w:r>
        <w:rPr>
          <w:rStyle w:val="CommentReference"/>
        </w:rPr>
        <w:annotationRef/>
      </w:r>
      <w:r>
        <w:t>S7, B6: Explain how I solved these challenges and the techniques used.</w:t>
      </w:r>
    </w:p>
  </w:comment>
  <w:comment w:id="34" w:author="Luke Bryson" w:date="2024-10-31T14:48:00Z" w:initials="LB">
    <w:p w14:paraId="7B916B36" w14:textId="77777777" w:rsidR="002418A4" w:rsidRDefault="002418A4" w:rsidP="002418A4">
      <w:pPr>
        <w:pStyle w:val="CommentText"/>
      </w:pPr>
      <w:r>
        <w:rPr>
          <w:rStyle w:val="CommentReference"/>
        </w:rPr>
        <w:annotationRef/>
      </w:r>
      <w:r>
        <w:t>Summarise the project and its impact.</w:t>
      </w:r>
    </w:p>
  </w:comment>
  <w:comment w:id="36" w:author="Luke Bryson" w:date="2024-10-31T14:49:00Z" w:initials="LB">
    <w:p w14:paraId="0D3B07FB" w14:textId="68329A1D" w:rsidR="002418A4" w:rsidRDefault="002418A4" w:rsidP="002418A4">
      <w:pPr>
        <w:pStyle w:val="CommentText"/>
      </w:pPr>
      <w:r>
        <w:rPr>
          <w:rStyle w:val="CommentReference"/>
        </w:rPr>
        <w:annotationRef/>
      </w:r>
      <w:r>
        <w:t>Suggest any future improvements or enhanceme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7CB92AE" w15:done="0"/>
  <w15:commentEx w15:paraId="3008C0D8" w15:done="0"/>
  <w15:commentEx w15:paraId="4E481973" w15:done="0"/>
  <w15:commentEx w15:paraId="088772AF" w15:done="0"/>
  <w15:commentEx w15:paraId="5A9B6604" w15:done="0"/>
  <w15:commentEx w15:paraId="134FAB7E" w15:done="0"/>
  <w15:commentEx w15:paraId="550CC57F" w15:done="0"/>
  <w15:commentEx w15:paraId="0CA1099D" w15:done="0"/>
  <w15:commentEx w15:paraId="13F8224B" w15:done="0"/>
  <w15:commentEx w15:paraId="1698E033" w15:done="0"/>
  <w15:commentEx w15:paraId="7B916B36" w15:done="0"/>
  <w15:commentEx w15:paraId="0D3B07F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CB22646" w16cex:dateUtc="2024-10-31T14:51:00Z"/>
  <w16cex:commentExtensible w16cex:durableId="479B8136" w16cex:dateUtc="2024-10-31T16:37:00Z"/>
  <w16cex:commentExtensible w16cex:durableId="7A0F86A2" w16cex:dateUtc="2024-10-31T17:36:00Z"/>
  <w16cex:commentExtensible w16cex:durableId="2F289EFA" w16cex:dateUtc="2024-10-31T17:36:00Z"/>
  <w16cex:commentExtensible w16cex:durableId="51DA721E" w16cex:dateUtc="2024-10-31T17:36:00Z"/>
  <w16cex:commentExtensible w16cex:durableId="2F438BA7" w16cex:dateUtc="2024-10-31T14:47:00Z"/>
  <w16cex:commentExtensible w16cex:durableId="5A049A03" w16cex:dateUtc="2024-10-31T14:47:00Z"/>
  <w16cex:commentExtensible w16cex:durableId="45923865" w16cex:dateUtc="2024-10-31T14:48:00Z"/>
  <w16cex:commentExtensible w16cex:durableId="7AB320CA" w16cex:dateUtc="2024-10-31T14:50:00Z"/>
  <w16cex:commentExtensible w16cex:durableId="6B6EE8B6" w16cex:dateUtc="2024-10-31T14:48:00Z"/>
  <w16cex:commentExtensible w16cex:durableId="72C508B4" w16cex:dateUtc="2024-10-31T14:48:00Z"/>
  <w16cex:commentExtensible w16cex:durableId="3573594B" w16cex:dateUtc="2024-10-31T14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7CB92AE" w16cid:durableId="1CB22646"/>
  <w16cid:commentId w16cid:paraId="3008C0D8" w16cid:durableId="479B8136"/>
  <w16cid:commentId w16cid:paraId="4E481973" w16cid:durableId="7A0F86A2"/>
  <w16cid:commentId w16cid:paraId="088772AF" w16cid:durableId="2F289EFA"/>
  <w16cid:commentId w16cid:paraId="5A9B6604" w16cid:durableId="51DA721E"/>
  <w16cid:commentId w16cid:paraId="134FAB7E" w16cid:durableId="2F438BA7"/>
  <w16cid:commentId w16cid:paraId="550CC57F" w16cid:durableId="5A049A03"/>
  <w16cid:commentId w16cid:paraId="0CA1099D" w16cid:durableId="45923865"/>
  <w16cid:commentId w16cid:paraId="13F8224B" w16cid:durableId="7AB320CA"/>
  <w16cid:commentId w16cid:paraId="1698E033" w16cid:durableId="6B6EE8B6"/>
  <w16cid:commentId w16cid:paraId="7B916B36" w16cid:durableId="72C508B4"/>
  <w16cid:commentId w16cid:paraId="0D3B07FB" w16cid:durableId="357359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22B53B" w14:textId="77777777" w:rsidR="00AE73F5" w:rsidRDefault="00AE73F5" w:rsidP="00AE73F5">
      <w:pPr>
        <w:spacing w:after="0" w:line="240" w:lineRule="auto"/>
      </w:pPr>
      <w:r>
        <w:separator/>
      </w:r>
    </w:p>
  </w:endnote>
  <w:endnote w:type="continuationSeparator" w:id="0">
    <w:p w14:paraId="0666CAD1" w14:textId="77777777" w:rsidR="00AE73F5" w:rsidRDefault="00AE73F5" w:rsidP="00AE73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ra Pro">
    <w:panose1 w:val="000005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CDD0FF" w14:textId="06BC38F2" w:rsidR="0039688E" w:rsidRPr="003B273A" w:rsidRDefault="0039688E">
    <w:pPr>
      <w:pStyle w:val="Footer"/>
      <w:pBdr>
        <w:top w:val="single" w:sz="4" w:space="1" w:color="D9D9D9" w:themeColor="background1" w:themeShade="D9"/>
      </w:pBdr>
      <w:rPr>
        <w:b/>
        <w:bCs/>
        <w:color w:val="1E3E89"/>
      </w:rPr>
    </w:pPr>
    <w:r w:rsidRPr="003B273A">
      <w:rPr>
        <w:color w:val="1E3E89"/>
        <w:spacing w:val="60"/>
      </w:rPr>
      <w:t>Page</w:t>
    </w:r>
    <w:r w:rsidRPr="003B273A">
      <w:rPr>
        <w:b/>
        <w:bCs/>
        <w:color w:val="1E3E89"/>
      </w:rPr>
      <w:t>|</w:t>
    </w:r>
    <w:r w:rsidRPr="003B273A">
      <w:rPr>
        <w:color w:val="1E3E89"/>
      </w:rPr>
      <w:t xml:space="preserve"> </w:t>
    </w:r>
    <w:r w:rsidRPr="003B273A">
      <w:rPr>
        <w:color w:val="1E3E89"/>
      </w:rPr>
      <w:fldChar w:fldCharType="begin"/>
    </w:r>
    <w:r w:rsidRPr="003B273A">
      <w:rPr>
        <w:color w:val="1E3E89"/>
      </w:rPr>
      <w:instrText xml:space="preserve"> PAGE   \* MERGEFORMAT </w:instrText>
    </w:r>
    <w:r w:rsidRPr="003B273A">
      <w:rPr>
        <w:color w:val="1E3E89"/>
      </w:rPr>
      <w:fldChar w:fldCharType="separate"/>
    </w:r>
    <w:r w:rsidRPr="003B273A">
      <w:rPr>
        <w:color w:val="1E3E89"/>
      </w:rPr>
      <w:t>1</w:t>
    </w:r>
    <w:r w:rsidRPr="003B273A">
      <w:rPr>
        <w:b/>
        <w:bCs/>
        <w:noProof/>
        <w:color w:val="1E3E89"/>
      </w:rPr>
      <w:fldChar w:fldCharType="end"/>
    </w:r>
  </w:p>
  <w:p w14:paraId="568C1631" w14:textId="77777777" w:rsidR="0039688E" w:rsidRDefault="003968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B19BFC" w14:textId="77777777" w:rsidR="00AE73F5" w:rsidRDefault="00AE73F5" w:rsidP="00AE73F5">
      <w:pPr>
        <w:spacing w:after="0" w:line="240" w:lineRule="auto"/>
      </w:pPr>
      <w:r>
        <w:separator/>
      </w:r>
    </w:p>
  </w:footnote>
  <w:footnote w:type="continuationSeparator" w:id="0">
    <w:p w14:paraId="13383D9C" w14:textId="77777777" w:rsidR="00AE73F5" w:rsidRDefault="00AE73F5" w:rsidP="00AE73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85479544"/>
      <w:docPartObj>
        <w:docPartGallery w:val="Page Numbers (Top of Page)"/>
        <w:docPartUnique/>
      </w:docPartObj>
    </w:sdtPr>
    <w:sdtEndPr>
      <w:rPr>
        <w:noProof/>
      </w:rPr>
    </w:sdtEndPr>
    <w:sdtContent>
      <w:sdt>
        <w:sdtPr>
          <w:id w:val="-1778247092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14:paraId="0A271CAE" w14:textId="686BB8A4" w:rsidR="0039688E" w:rsidRPr="0039688E" w:rsidRDefault="008A3551">
            <w:pPr>
              <w:pStyle w:val="Header"/>
            </w:pPr>
            <w:r w:rsidRPr="003B273A">
              <w:rPr>
                <w:noProof/>
                <w:color w:val="1E3E89"/>
                <w:lang w:val="en-US"/>
              </w:rPr>
              <w:drawing>
                <wp:anchor distT="0" distB="0" distL="114300" distR="114300" simplePos="0" relativeHeight="251660288" behindDoc="1" locked="0" layoutInCell="1" allowOverlap="1" wp14:anchorId="693FFB0B" wp14:editId="39474443">
                  <wp:simplePos x="0" y="0"/>
                  <wp:positionH relativeFrom="margin">
                    <wp:posOffset>4324350</wp:posOffset>
                  </wp:positionH>
                  <wp:positionV relativeFrom="paragraph">
                    <wp:posOffset>-116205</wp:posOffset>
                  </wp:positionV>
                  <wp:extent cx="1348740" cy="457200"/>
                  <wp:effectExtent l="0" t="0" r="0" b="0"/>
                  <wp:wrapTight wrapText="bothSides">
                    <wp:wrapPolygon edited="0">
                      <wp:start x="9763" y="0"/>
                      <wp:lineTo x="7017" y="3600"/>
                      <wp:lineTo x="1831" y="13500"/>
                      <wp:lineTo x="2441" y="20700"/>
                      <wp:lineTo x="19525" y="20700"/>
                      <wp:lineTo x="19525" y="12600"/>
                      <wp:lineTo x="11593" y="0"/>
                      <wp:lineTo x="9763" y="0"/>
                    </wp:wrapPolygon>
                  </wp:wrapTight>
                  <wp:docPr id="1790611297" name="Picture 1" descr="A picture containing graphics, font, screenshot,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13789" name="Picture 1" descr="A picture containing graphics, font, screenshot,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897" b="27045"/>
                          <a:stretch/>
                        </pic:blipFill>
                        <pic:spPr bwMode="auto">
                          <a:xfrm>
                            <a:off x="0" y="0"/>
                            <a:ext cx="134874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9688E" w:rsidRPr="003B273A">
              <w:rPr>
                <w:color w:val="1E3E89"/>
                <w:lang w:val="en-US"/>
              </w:rPr>
              <w:t xml:space="preserve">Luke Bryson </w:t>
            </w:r>
          </w:p>
        </w:sdtContent>
      </w:sdt>
    </w:sdtContent>
  </w:sdt>
  <w:sdt>
    <w:sdtPr>
      <w:id w:val="-15235474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7FC3967" w14:textId="215C2E5F" w:rsidR="00AE73F5" w:rsidRPr="008A3551" w:rsidRDefault="008A3551" w:rsidP="008A3551">
        <w:pPr>
          <w:pStyle w:val="Header"/>
          <w:rPr>
            <w:noProof/>
          </w:rPr>
        </w:pPr>
        <w:r w:rsidRPr="008A3551">
          <w:rPr>
            <w:color w:val="1E3E89"/>
            <w:lang w:val="en-US"/>
          </w:rPr>
          <w:t>ST0116/AP05 Software Developer (9600-12)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61104"/>
    <w:multiLevelType w:val="multilevel"/>
    <w:tmpl w:val="DC681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90CC4"/>
    <w:multiLevelType w:val="multilevel"/>
    <w:tmpl w:val="D1425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B448F3"/>
    <w:multiLevelType w:val="hybridMultilevel"/>
    <w:tmpl w:val="BEB83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85956"/>
    <w:multiLevelType w:val="multilevel"/>
    <w:tmpl w:val="E2EE7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2F5299"/>
    <w:multiLevelType w:val="hybridMultilevel"/>
    <w:tmpl w:val="F86CF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40501"/>
    <w:multiLevelType w:val="hybridMultilevel"/>
    <w:tmpl w:val="51A4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23C52"/>
    <w:multiLevelType w:val="hybridMultilevel"/>
    <w:tmpl w:val="AD46D9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732255"/>
    <w:multiLevelType w:val="multilevel"/>
    <w:tmpl w:val="C1E85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B61CA1"/>
    <w:multiLevelType w:val="hybridMultilevel"/>
    <w:tmpl w:val="E8083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47FAB"/>
    <w:multiLevelType w:val="multilevel"/>
    <w:tmpl w:val="26366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E6523E"/>
    <w:multiLevelType w:val="hybridMultilevel"/>
    <w:tmpl w:val="A6B4E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046C8"/>
    <w:multiLevelType w:val="multilevel"/>
    <w:tmpl w:val="6D78F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7F110A"/>
    <w:multiLevelType w:val="multilevel"/>
    <w:tmpl w:val="DE92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E25563"/>
    <w:multiLevelType w:val="multilevel"/>
    <w:tmpl w:val="E5440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2F2241"/>
    <w:multiLevelType w:val="hybridMultilevel"/>
    <w:tmpl w:val="C3ECC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CC10F6"/>
    <w:multiLevelType w:val="hybridMultilevel"/>
    <w:tmpl w:val="2C1E04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349D3"/>
    <w:multiLevelType w:val="hybridMultilevel"/>
    <w:tmpl w:val="B5ECA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24D79"/>
    <w:multiLevelType w:val="multilevel"/>
    <w:tmpl w:val="DED0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AE6BCF"/>
    <w:multiLevelType w:val="hybridMultilevel"/>
    <w:tmpl w:val="5A38B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F32472"/>
    <w:multiLevelType w:val="hybridMultilevel"/>
    <w:tmpl w:val="CAB2C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D75CD"/>
    <w:multiLevelType w:val="hybridMultilevel"/>
    <w:tmpl w:val="22D4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44EFC"/>
    <w:multiLevelType w:val="multilevel"/>
    <w:tmpl w:val="A91AE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D15920"/>
    <w:multiLevelType w:val="multilevel"/>
    <w:tmpl w:val="AE14E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44663F"/>
    <w:multiLevelType w:val="hybridMultilevel"/>
    <w:tmpl w:val="9F389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737E9A"/>
    <w:multiLevelType w:val="hybridMultilevel"/>
    <w:tmpl w:val="7522F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672229">
    <w:abstractNumId w:val="16"/>
  </w:num>
  <w:num w:numId="2" w16cid:durableId="1480071830">
    <w:abstractNumId w:val="15"/>
  </w:num>
  <w:num w:numId="3" w16cid:durableId="306446596">
    <w:abstractNumId w:val="4"/>
  </w:num>
  <w:num w:numId="4" w16cid:durableId="1013267029">
    <w:abstractNumId w:val="2"/>
  </w:num>
  <w:num w:numId="5" w16cid:durableId="525481227">
    <w:abstractNumId w:val="8"/>
  </w:num>
  <w:num w:numId="6" w16cid:durableId="1497450828">
    <w:abstractNumId w:val="17"/>
  </w:num>
  <w:num w:numId="7" w16cid:durableId="126315000">
    <w:abstractNumId w:val="5"/>
  </w:num>
  <w:num w:numId="8" w16cid:durableId="469785823">
    <w:abstractNumId w:val="10"/>
  </w:num>
  <w:num w:numId="9" w16cid:durableId="1591574342">
    <w:abstractNumId w:val="23"/>
  </w:num>
  <w:num w:numId="10" w16cid:durableId="1281185703">
    <w:abstractNumId w:val="18"/>
  </w:num>
  <w:num w:numId="11" w16cid:durableId="1339648819">
    <w:abstractNumId w:val="19"/>
  </w:num>
  <w:num w:numId="12" w16cid:durableId="90124124">
    <w:abstractNumId w:val="12"/>
  </w:num>
  <w:num w:numId="13" w16cid:durableId="1378511612">
    <w:abstractNumId w:val="7"/>
  </w:num>
  <w:num w:numId="14" w16cid:durableId="958998377">
    <w:abstractNumId w:val="1"/>
  </w:num>
  <w:num w:numId="15" w16cid:durableId="978806552">
    <w:abstractNumId w:val="11"/>
  </w:num>
  <w:num w:numId="16" w16cid:durableId="1809782171">
    <w:abstractNumId w:val="13"/>
  </w:num>
  <w:num w:numId="17" w16cid:durableId="1891378691">
    <w:abstractNumId w:val="0"/>
  </w:num>
  <w:num w:numId="18" w16cid:durableId="1360087999">
    <w:abstractNumId w:val="22"/>
  </w:num>
  <w:num w:numId="19" w16cid:durableId="1257715751">
    <w:abstractNumId w:val="9"/>
  </w:num>
  <w:num w:numId="20" w16cid:durableId="342826406">
    <w:abstractNumId w:val="21"/>
  </w:num>
  <w:num w:numId="21" w16cid:durableId="1611932014">
    <w:abstractNumId w:val="3"/>
  </w:num>
  <w:num w:numId="22" w16cid:durableId="769281958">
    <w:abstractNumId w:val="20"/>
  </w:num>
  <w:num w:numId="23" w16cid:durableId="1996643630">
    <w:abstractNumId w:val="24"/>
  </w:num>
  <w:num w:numId="24" w16cid:durableId="484324623">
    <w:abstractNumId w:val="14"/>
  </w:num>
  <w:num w:numId="25" w16cid:durableId="2021158176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Luke Bryson">
    <w15:presenceInfo w15:providerId="AD" w15:userId="S::Luke.Bryson@assura.co.uk::f1891442-0618-4455-8f8d-0c46d8212e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gACY0sLC0sDQ0MTcyUdpeDU4uLM/DyQAuNaAH+pUNIsAAAA"/>
  </w:docVars>
  <w:rsids>
    <w:rsidRoot w:val="00AE73F5"/>
    <w:rsid w:val="00006884"/>
    <w:rsid w:val="00014F9E"/>
    <w:rsid w:val="00015D54"/>
    <w:rsid w:val="00025CEB"/>
    <w:rsid w:val="0003797E"/>
    <w:rsid w:val="00042836"/>
    <w:rsid w:val="00060467"/>
    <w:rsid w:val="00061241"/>
    <w:rsid w:val="00061467"/>
    <w:rsid w:val="000624B8"/>
    <w:rsid w:val="00062EF5"/>
    <w:rsid w:val="000678BA"/>
    <w:rsid w:val="0007231E"/>
    <w:rsid w:val="00074220"/>
    <w:rsid w:val="00074463"/>
    <w:rsid w:val="00084C56"/>
    <w:rsid w:val="00096EE8"/>
    <w:rsid w:val="000A087C"/>
    <w:rsid w:val="000A3476"/>
    <w:rsid w:val="000A7C36"/>
    <w:rsid w:val="000B1906"/>
    <w:rsid w:val="000C04ED"/>
    <w:rsid w:val="000D1EDC"/>
    <w:rsid w:val="000D3B04"/>
    <w:rsid w:val="000E235D"/>
    <w:rsid w:val="000E567A"/>
    <w:rsid w:val="000E729E"/>
    <w:rsid w:val="000F1724"/>
    <w:rsid w:val="000F1D8E"/>
    <w:rsid w:val="000F28AC"/>
    <w:rsid w:val="000F77E9"/>
    <w:rsid w:val="00100E16"/>
    <w:rsid w:val="001034F3"/>
    <w:rsid w:val="00110C1A"/>
    <w:rsid w:val="00110E80"/>
    <w:rsid w:val="001136EB"/>
    <w:rsid w:val="00115F92"/>
    <w:rsid w:val="001206A3"/>
    <w:rsid w:val="00125DDD"/>
    <w:rsid w:val="00127D9D"/>
    <w:rsid w:val="001355B7"/>
    <w:rsid w:val="00135E4C"/>
    <w:rsid w:val="00140699"/>
    <w:rsid w:val="00142197"/>
    <w:rsid w:val="00151284"/>
    <w:rsid w:val="0015550A"/>
    <w:rsid w:val="001609FB"/>
    <w:rsid w:val="00160DCC"/>
    <w:rsid w:val="0016363D"/>
    <w:rsid w:val="0016705C"/>
    <w:rsid w:val="00170CDB"/>
    <w:rsid w:val="00174B90"/>
    <w:rsid w:val="00185DFA"/>
    <w:rsid w:val="00186037"/>
    <w:rsid w:val="0018685B"/>
    <w:rsid w:val="00186B1E"/>
    <w:rsid w:val="0019005B"/>
    <w:rsid w:val="00191905"/>
    <w:rsid w:val="00191BC3"/>
    <w:rsid w:val="001930FC"/>
    <w:rsid w:val="001A0F1D"/>
    <w:rsid w:val="001A1BE5"/>
    <w:rsid w:val="001A4E02"/>
    <w:rsid w:val="001B054A"/>
    <w:rsid w:val="001D21C9"/>
    <w:rsid w:val="001E28E4"/>
    <w:rsid w:val="001E6336"/>
    <w:rsid w:val="001F446C"/>
    <w:rsid w:val="00203B97"/>
    <w:rsid w:val="00207403"/>
    <w:rsid w:val="00214688"/>
    <w:rsid w:val="00214AD3"/>
    <w:rsid w:val="002254E4"/>
    <w:rsid w:val="002418A4"/>
    <w:rsid w:val="0024259E"/>
    <w:rsid w:val="0024320F"/>
    <w:rsid w:val="0024527C"/>
    <w:rsid w:val="002501F6"/>
    <w:rsid w:val="00255578"/>
    <w:rsid w:val="00255F5F"/>
    <w:rsid w:val="002643AB"/>
    <w:rsid w:val="0027345F"/>
    <w:rsid w:val="00285504"/>
    <w:rsid w:val="0029659C"/>
    <w:rsid w:val="002C3398"/>
    <w:rsid w:val="002C37C3"/>
    <w:rsid w:val="002C4A61"/>
    <w:rsid w:val="002D1949"/>
    <w:rsid w:val="002E7EDA"/>
    <w:rsid w:val="002F201D"/>
    <w:rsid w:val="002F321A"/>
    <w:rsid w:val="002F56A1"/>
    <w:rsid w:val="00300306"/>
    <w:rsid w:val="003021D1"/>
    <w:rsid w:val="00302EFF"/>
    <w:rsid w:val="00302F94"/>
    <w:rsid w:val="00310266"/>
    <w:rsid w:val="003225C0"/>
    <w:rsid w:val="003264DA"/>
    <w:rsid w:val="0033080C"/>
    <w:rsid w:val="003427C7"/>
    <w:rsid w:val="00355E66"/>
    <w:rsid w:val="00360D66"/>
    <w:rsid w:val="00362F82"/>
    <w:rsid w:val="00373644"/>
    <w:rsid w:val="003758FF"/>
    <w:rsid w:val="00376D13"/>
    <w:rsid w:val="00387779"/>
    <w:rsid w:val="0039688E"/>
    <w:rsid w:val="003A3084"/>
    <w:rsid w:val="003B0067"/>
    <w:rsid w:val="003B15EC"/>
    <w:rsid w:val="003B273A"/>
    <w:rsid w:val="003B4933"/>
    <w:rsid w:val="003B5D5D"/>
    <w:rsid w:val="003C14F9"/>
    <w:rsid w:val="003D44B2"/>
    <w:rsid w:val="003E50AD"/>
    <w:rsid w:val="003E5717"/>
    <w:rsid w:val="003F269E"/>
    <w:rsid w:val="003F5908"/>
    <w:rsid w:val="003F73A3"/>
    <w:rsid w:val="0040326B"/>
    <w:rsid w:val="00414564"/>
    <w:rsid w:val="0041515A"/>
    <w:rsid w:val="0042564A"/>
    <w:rsid w:val="00427A80"/>
    <w:rsid w:val="00430A3F"/>
    <w:rsid w:val="0044634B"/>
    <w:rsid w:val="004471E5"/>
    <w:rsid w:val="00447752"/>
    <w:rsid w:val="004522A1"/>
    <w:rsid w:val="0045684F"/>
    <w:rsid w:val="0046188B"/>
    <w:rsid w:val="00462857"/>
    <w:rsid w:val="00462B91"/>
    <w:rsid w:val="00466EB6"/>
    <w:rsid w:val="004671E2"/>
    <w:rsid w:val="00467225"/>
    <w:rsid w:val="00467F15"/>
    <w:rsid w:val="00483110"/>
    <w:rsid w:val="00483A24"/>
    <w:rsid w:val="00486B6C"/>
    <w:rsid w:val="0049092E"/>
    <w:rsid w:val="004A162D"/>
    <w:rsid w:val="004A1724"/>
    <w:rsid w:val="004A2081"/>
    <w:rsid w:val="004A7274"/>
    <w:rsid w:val="004B0E10"/>
    <w:rsid w:val="004B79FA"/>
    <w:rsid w:val="004C308D"/>
    <w:rsid w:val="004C4FC8"/>
    <w:rsid w:val="004C5B7D"/>
    <w:rsid w:val="004D2A32"/>
    <w:rsid w:val="004E2D9D"/>
    <w:rsid w:val="004F1450"/>
    <w:rsid w:val="004F2508"/>
    <w:rsid w:val="004F6DDE"/>
    <w:rsid w:val="00503388"/>
    <w:rsid w:val="00504952"/>
    <w:rsid w:val="00504965"/>
    <w:rsid w:val="00511207"/>
    <w:rsid w:val="00516D26"/>
    <w:rsid w:val="005249A9"/>
    <w:rsid w:val="00526252"/>
    <w:rsid w:val="00531215"/>
    <w:rsid w:val="00532DA4"/>
    <w:rsid w:val="0053396F"/>
    <w:rsid w:val="00541066"/>
    <w:rsid w:val="00541D9F"/>
    <w:rsid w:val="00545160"/>
    <w:rsid w:val="00560947"/>
    <w:rsid w:val="00562D13"/>
    <w:rsid w:val="005826CA"/>
    <w:rsid w:val="00587626"/>
    <w:rsid w:val="00590405"/>
    <w:rsid w:val="00591073"/>
    <w:rsid w:val="00592757"/>
    <w:rsid w:val="005A0155"/>
    <w:rsid w:val="005A06B0"/>
    <w:rsid w:val="005B2DFC"/>
    <w:rsid w:val="005C3867"/>
    <w:rsid w:val="005D1CEF"/>
    <w:rsid w:val="005D4568"/>
    <w:rsid w:val="005E483D"/>
    <w:rsid w:val="005F09BD"/>
    <w:rsid w:val="006008BB"/>
    <w:rsid w:val="006034FE"/>
    <w:rsid w:val="00603BE4"/>
    <w:rsid w:val="006046D1"/>
    <w:rsid w:val="00610E87"/>
    <w:rsid w:val="00613EB1"/>
    <w:rsid w:val="00615EA2"/>
    <w:rsid w:val="0061712F"/>
    <w:rsid w:val="00617632"/>
    <w:rsid w:val="006223D8"/>
    <w:rsid w:val="006254B4"/>
    <w:rsid w:val="006261E1"/>
    <w:rsid w:val="006373FC"/>
    <w:rsid w:val="00641508"/>
    <w:rsid w:val="00644E32"/>
    <w:rsid w:val="00646054"/>
    <w:rsid w:val="00654BCF"/>
    <w:rsid w:val="00656A33"/>
    <w:rsid w:val="00672CD8"/>
    <w:rsid w:val="006733CB"/>
    <w:rsid w:val="006749A0"/>
    <w:rsid w:val="0067512A"/>
    <w:rsid w:val="0068441B"/>
    <w:rsid w:val="00685744"/>
    <w:rsid w:val="006A4B7A"/>
    <w:rsid w:val="006B1B16"/>
    <w:rsid w:val="006D1465"/>
    <w:rsid w:val="006D2F5A"/>
    <w:rsid w:val="006D692B"/>
    <w:rsid w:val="00707E21"/>
    <w:rsid w:val="007133F5"/>
    <w:rsid w:val="0071420B"/>
    <w:rsid w:val="00717025"/>
    <w:rsid w:val="0072015E"/>
    <w:rsid w:val="00730459"/>
    <w:rsid w:val="0073114A"/>
    <w:rsid w:val="00731DF1"/>
    <w:rsid w:val="00732B2F"/>
    <w:rsid w:val="00736647"/>
    <w:rsid w:val="00745E24"/>
    <w:rsid w:val="007475BD"/>
    <w:rsid w:val="00763113"/>
    <w:rsid w:val="00765CE8"/>
    <w:rsid w:val="00781CE2"/>
    <w:rsid w:val="007862E3"/>
    <w:rsid w:val="00791BE4"/>
    <w:rsid w:val="007A287C"/>
    <w:rsid w:val="007A4229"/>
    <w:rsid w:val="007A49C0"/>
    <w:rsid w:val="007B475D"/>
    <w:rsid w:val="007C4448"/>
    <w:rsid w:val="007E1AC5"/>
    <w:rsid w:val="007E363A"/>
    <w:rsid w:val="007E62DB"/>
    <w:rsid w:val="007F14F0"/>
    <w:rsid w:val="007F1B65"/>
    <w:rsid w:val="007F34D4"/>
    <w:rsid w:val="007F55C2"/>
    <w:rsid w:val="007F5888"/>
    <w:rsid w:val="00800617"/>
    <w:rsid w:val="008056F0"/>
    <w:rsid w:val="00814FDF"/>
    <w:rsid w:val="008319E4"/>
    <w:rsid w:val="00833FE6"/>
    <w:rsid w:val="00836998"/>
    <w:rsid w:val="00836A1D"/>
    <w:rsid w:val="00840CFF"/>
    <w:rsid w:val="00841624"/>
    <w:rsid w:val="0084481C"/>
    <w:rsid w:val="00844C81"/>
    <w:rsid w:val="00845BC5"/>
    <w:rsid w:val="00845DF0"/>
    <w:rsid w:val="0084616A"/>
    <w:rsid w:val="008503B4"/>
    <w:rsid w:val="00856CF8"/>
    <w:rsid w:val="00860D76"/>
    <w:rsid w:val="00865F42"/>
    <w:rsid w:val="00867B4C"/>
    <w:rsid w:val="00875FD6"/>
    <w:rsid w:val="00876ADD"/>
    <w:rsid w:val="008A3551"/>
    <w:rsid w:val="008A4530"/>
    <w:rsid w:val="008A6088"/>
    <w:rsid w:val="008E0A0E"/>
    <w:rsid w:val="008E6405"/>
    <w:rsid w:val="008F1DEF"/>
    <w:rsid w:val="008F2A61"/>
    <w:rsid w:val="0090376D"/>
    <w:rsid w:val="00907B0B"/>
    <w:rsid w:val="009134B4"/>
    <w:rsid w:val="00916096"/>
    <w:rsid w:val="00922AD0"/>
    <w:rsid w:val="00934CAB"/>
    <w:rsid w:val="00946E5F"/>
    <w:rsid w:val="0095535E"/>
    <w:rsid w:val="00956189"/>
    <w:rsid w:val="00956A18"/>
    <w:rsid w:val="00974B3E"/>
    <w:rsid w:val="009761A3"/>
    <w:rsid w:val="0098395F"/>
    <w:rsid w:val="00984A78"/>
    <w:rsid w:val="00986463"/>
    <w:rsid w:val="00991654"/>
    <w:rsid w:val="00994455"/>
    <w:rsid w:val="00996372"/>
    <w:rsid w:val="009A5195"/>
    <w:rsid w:val="009B085D"/>
    <w:rsid w:val="009B3FAE"/>
    <w:rsid w:val="009C5B72"/>
    <w:rsid w:val="009C75B5"/>
    <w:rsid w:val="009C7EA6"/>
    <w:rsid w:val="009D4B33"/>
    <w:rsid w:val="009E18DD"/>
    <w:rsid w:val="009E31D6"/>
    <w:rsid w:val="009F0D19"/>
    <w:rsid w:val="009F235C"/>
    <w:rsid w:val="009F7072"/>
    <w:rsid w:val="00A0084A"/>
    <w:rsid w:val="00A02AF6"/>
    <w:rsid w:val="00A03685"/>
    <w:rsid w:val="00A053BF"/>
    <w:rsid w:val="00A10A9A"/>
    <w:rsid w:val="00A150E5"/>
    <w:rsid w:val="00A16805"/>
    <w:rsid w:val="00A277C8"/>
    <w:rsid w:val="00A27BE8"/>
    <w:rsid w:val="00A31828"/>
    <w:rsid w:val="00A42412"/>
    <w:rsid w:val="00A45AAB"/>
    <w:rsid w:val="00A511F5"/>
    <w:rsid w:val="00A52F99"/>
    <w:rsid w:val="00A61516"/>
    <w:rsid w:val="00A62199"/>
    <w:rsid w:val="00A62A00"/>
    <w:rsid w:val="00A64DCF"/>
    <w:rsid w:val="00A6522C"/>
    <w:rsid w:val="00A66715"/>
    <w:rsid w:val="00A71D40"/>
    <w:rsid w:val="00A73EB0"/>
    <w:rsid w:val="00A74A33"/>
    <w:rsid w:val="00A753CF"/>
    <w:rsid w:val="00A837BC"/>
    <w:rsid w:val="00A83BA6"/>
    <w:rsid w:val="00A90CF1"/>
    <w:rsid w:val="00AA5135"/>
    <w:rsid w:val="00AA5E59"/>
    <w:rsid w:val="00AA6BE1"/>
    <w:rsid w:val="00AC0B8A"/>
    <w:rsid w:val="00AC2411"/>
    <w:rsid w:val="00AC4C7B"/>
    <w:rsid w:val="00AC4F5A"/>
    <w:rsid w:val="00AC54F4"/>
    <w:rsid w:val="00AC6CEB"/>
    <w:rsid w:val="00AE18C9"/>
    <w:rsid w:val="00AE73F5"/>
    <w:rsid w:val="00AF30B7"/>
    <w:rsid w:val="00B12C08"/>
    <w:rsid w:val="00B15065"/>
    <w:rsid w:val="00B215E3"/>
    <w:rsid w:val="00B304EE"/>
    <w:rsid w:val="00B351EF"/>
    <w:rsid w:val="00B40A53"/>
    <w:rsid w:val="00B41DEB"/>
    <w:rsid w:val="00B42C33"/>
    <w:rsid w:val="00B44661"/>
    <w:rsid w:val="00B44AB7"/>
    <w:rsid w:val="00B51A41"/>
    <w:rsid w:val="00B57AEC"/>
    <w:rsid w:val="00B66D13"/>
    <w:rsid w:val="00B67CDE"/>
    <w:rsid w:val="00B70017"/>
    <w:rsid w:val="00B7100C"/>
    <w:rsid w:val="00B73A8A"/>
    <w:rsid w:val="00B838AF"/>
    <w:rsid w:val="00B91A1C"/>
    <w:rsid w:val="00B94B8F"/>
    <w:rsid w:val="00BA065F"/>
    <w:rsid w:val="00BA10AF"/>
    <w:rsid w:val="00BA217D"/>
    <w:rsid w:val="00BB697F"/>
    <w:rsid w:val="00BC03AD"/>
    <w:rsid w:val="00BC289D"/>
    <w:rsid w:val="00BC5022"/>
    <w:rsid w:val="00BC51A5"/>
    <w:rsid w:val="00BD4A76"/>
    <w:rsid w:val="00BD6801"/>
    <w:rsid w:val="00BD6FCE"/>
    <w:rsid w:val="00BE1892"/>
    <w:rsid w:val="00BE2809"/>
    <w:rsid w:val="00BE5AC0"/>
    <w:rsid w:val="00BF163C"/>
    <w:rsid w:val="00BF568E"/>
    <w:rsid w:val="00BF57EA"/>
    <w:rsid w:val="00C0662D"/>
    <w:rsid w:val="00C07155"/>
    <w:rsid w:val="00C1070B"/>
    <w:rsid w:val="00C13E8A"/>
    <w:rsid w:val="00C15318"/>
    <w:rsid w:val="00C20D83"/>
    <w:rsid w:val="00C23A20"/>
    <w:rsid w:val="00C24EBB"/>
    <w:rsid w:val="00C24F8E"/>
    <w:rsid w:val="00C35A70"/>
    <w:rsid w:val="00C41FE1"/>
    <w:rsid w:val="00C42793"/>
    <w:rsid w:val="00C43641"/>
    <w:rsid w:val="00C506E3"/>
    <w:rsid w:val="00C518EB"/>
    <w:rsid w:val="00C51CC9"/>
    <w:rsid w:val="00C60A71"/>
    <w:rsid w:val="00C6439F"/>
    <w:rsid w:val="00C82C4E"/>
    <w:rsid w:val="00C86B92"/>
    <w:rsid w:val="00C92126"/>
    <w:rsid w:val="00C922F0"/>
    <w:rsid w:val="00CA1C72"/>
    <w:rsid w:val="00CA2A1B"/>
    <w:rsid w:val="00CA5896"/>
    <w:rsid w:val="00CA6099"/>
    <w:rsid w:val="00CA79C8"/>
    <w:rsid w:val="00CC086F"/>
    <w:rsid w:val="00CC789A"/>
    <w:rsid w:val="00CD100D"/>
    <w:rsid w:val="00CF08C3"/>
    <w:rsid w:val="00CF7BD5"/>
    <w:rsid w:val="00D03018"/>
    <w:rsid w:val="00D106F9"/>
    <w:rsid w:val="00D15804"/>
    <w:rsid w:val="00D23652"/>
    <w:rsid w:val="00D23EC1"/>
    <w:rsid w:val="00D26EFF"/>
    <w:rsid w:val="00D44D2B"/>
    <w:rsid w:val="00D50226"/>
    <w:rsid w:val="00D548E0"/>
    <w:rsid w:val="00D57E29"/>
    <w:rsid w:val="00D64E2A"/>
    <w:rsid w:val="00D700BE"/>
    <w:rsid w:val="00D75655"/>
    <w:rsid w:val="00D77C2D"/>
    <w:rsid w:val="00D817D8"/>
    <w:rsid w:val="00D93782"/>
    <w:rsid w:val="00D94182"/>
    <w:rsid w:val="00D97F65"/>
    <w:rsid w:val="00DA47FC"/>
    <w:rsid w:val="00DB0D6A"/>
    <w:rsid w:val="00DB6F46"/>
    <w:rsid w:val="00DC51A9"/>
    <w:rsid w:val="00DC6C7C"/>
    <w:rsid w:val="00DD44E9"/>
    <w:rsid w:val="00DD76D7"/>
    <w:rsid w:val="00DE035A"/>
    <w:rsid w:val="00DE3CE3"/>
    <w:rsid w:val="00DF44D2"/>
    <w:rsid w:val="00DF7769"/>
    <w:rsid w:val="00E00A96"/>
    <w:rsid w:val="00E01D49"/>
    <w:rsid w:val="00E026C0"/>
    <w:rsid w:val="00E05989"/>
    <w:rsid w:val="00E1533C"/>
    <w:rsid w:val="00E1729B"/>
    <w:rsid w:val="00E22FE7"/>
    <w:rsid w:val="00E23BB6"/>
    <w:rsid w:val="00E254D7"/>
    <w:rsid w:val="00E34498"/>
    <w:rsid w:val="00E37DEB"/>
    <w:rsid w:val="00E46631"/>
    <w:rsid w:val="00E51436"/>
    <w:rsid w:val="00E51D5D"/>
    <w:rsid w:val="00E52581"/>
    <w:rsid w:val="00E55E14"/>
    <w:rsid w:val="00E61EC1"/>
    <w:rsid w:val="00E678A7"/>
    <w:rsid w:val="00E7262B"/>
    <w:rsid w:val="00E730C1"/>
    <w:rsid w:val="00E73AED"/>
    <w:rsid w:val="00E76E7B"/>
    <w:rsid w:val="00E86DD0"/>
    <w:rsid w:val="00E940EB"/>
    <w:rsid w:val="00EA1425"/>
    <w:rsid w:val="00EA2A13"/>
    <w:rsid w:val="00EA6306"/>
    <w:rsid w:val="00EB459B"/>
    <w:rsid w:val="00EC1495"/>
    <w:rsid w:val="00ED2D1D"/>
    <w:rsid w:val="00ED5961"/>
    <w:rsid w:val="00EF0097"/>
    <w:rsid w:val="00EF187E"/>
    <w:rsid w:val="00EF5618"/>
    <w:rsid w:val="00F06AE9"/>
    <w:rsid w:val="00F07419"/>
    <w:rsid w:val="00F07752"/>
    <w:rsid w:val="00F11E14"/>
    <w:rsid w:val="00F14AF3"/>
    <w:rsid w:val="00F20A3C"/>
    <w:rsid w:val="00F21E5A"/>
    <w:rsid w:val="00F266CE"/>
    <w:rsid w:val="00F33366"/>
    <w:rsid w:val="00F3388B"/>
    <w:rsid w:val="00F35535"/>
    <w:rsid w:val="00F35635"/>
    <w:rsid w:val="00F37DBE"/>
    <w:rsid w:val="00F4250E"/>
    <w:rsid w:val="00F46BDF"/>
    <w:rsid w:val="00F47DA3"/>
    <w:rsid w:val="00F52870"/>
    <w:rsid w:val="00F601CA"/>
    <w:rsid w:val="00F63926"/>
    <w:rsid w:val="00F679DD"/>
    <w:rsid w:val="00F75462"/>
    <w:rsid w:val="00F758F4"/>
    <w:rsid w:val="00F930F5"/>
    <w:rsid w:val="00F95DF7"/>
    <w:rsid w:val="00FA36D8"/>
    <w:rsid w:val="00FA3827"/>
    <w:rsid w:val="00FA6C5B"/>
    <w:rsid w:val="00FA73D0"/>
    <w:rsid w:val="00FB45A1"/>
    <w:rsid w:val="00FC0102"/>
    <w:rsid w:val="00FC5416"/>
    <w:rsid w:val="00FC64E4"/>
    <w:rsid w:val="00FD2D3E"/>
    <w:rsid w:val="00FD409D"/>
    <w:rsid w:val="00FD7D21"/>
    <w:rsid w:val="00FE3B78"/>
    <w:rsid w:val="00FE63F9"/>
    <w:rsid w:val="00FF58B4"/>
    <w:rsid w:val="00FF640B"/>
    <w:rsid w:val="00FF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3F145233"/>
  <w15:chartTrackingRefBased/>
  <w15:docId w15:val="{B6829E7C-22DC-46D7-BDA5-3AFFB4E9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ra Pro" w:eastAsiaTheme="minorHAnsi" w:hAnsi="Cera Pro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3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3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73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58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6A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6722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86B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3F5"/>
  </w:style>
  <w:style w:type="paragraph" w:styleId="Footer">
    <w:name w:val="footer"/>
    <w:basedOn w:val="Normal"/>
    <w:link w:val="FooterChar"/>
    <w:uiPriority w:val="99"/>
    <w:unhideWhenUsed/>
    <w:rsid w:val="00AE7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3F5"/>
  </w:style>
  <w:style w:type="character" w:customStyle="1" w:styleId="Heading1Char">
    <w:name w:val="Heading 1 Char"/>
    <w:basedOn w:val="DefaultParagraphFont"/>
    <w:link w:val="Heading1"/>
    <w:uiPriority w:val="9"/>
    <w:rsid w:val="00AE73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73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E73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753CF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A753C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53C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753CF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F588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F14AF3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A79C8"/>
    <w:pPr>
      <w:tabs>
        <w:tab w:val="right" w:leader="dot" w:pos="9016"/>
      </w:tabs>
      <w:spacing w:after="100"/>
      <w:ind w:left="440"/>
    </w:pPr>
    <w:rPr>
      <w:noProof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670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705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51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4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4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4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448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56A1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6722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6B1E"/>
    <w:rPr>
      <w:rFonts w:asciiTheme="majorHAnsi" w:eastAsiaTheme="majorEastAsia" w:hAnsiTheme="majorHAnsi" w:cstheme="majorBidi"/>
      <w:i/>
      <w:iCs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3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717C8-989B-4B02-9BE1-845247699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825</Words>
  <Characters>16107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Bryson</dc:creator>
  <cp:keywords/>
  <dc:description/>
  <cp:lastModifiedBy>Luke Bryson</cp:lastModifiedBy>
  <cp:revision>201</cp:revision>
  <dcterms:created xsi:type="dcterms:W3CDTF">2024-10-29T16:17:00Z</dcterms:created>
  <dcterms:modified xsi:type="dcterms:W3CDTF">2024-10-31T17:37:00Z</dcterms:modified>
</cp:coreProperties>
</file>